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D1DB0" w14:textId="77777777" w:rsidR="00827634" w:rsidRPr="00AF366C" w:rsidRDefault="00066C34" w:rsidP="00E62D88">
      <w:pPr>
        <w:pStyle w:val="SDSTextHeading1"/>
        <w:rPr>
          <w:noProof w:val="0"/>
          <w:lang w:val="fr-BE"/>
        </w:rPr>
      </w:pPr>
      <w:r>
        <w:rPr>
          <w:lang w:val="fr-BE"/>
        </w:rPr>
        <w:t xml:space="preserve">SECTION </w:t>
      </w:r>
      <w:proofErr w:type="gramStart"/>
      <w:r>
        <w:rPr>
          <w:lang w:val="fr-BE"/>
        </w:rPr>
        <w:t>1</w:t>
      </w:r>
      <w:r w:rsidR="00000000" w:rsidRPr="00AF366C">
        <w:rPr>
          <w:noProof w:val="0"/>
          <w:lang w:val="fr-BE"/>
        </w:rPr>
        <w:t>:</w:t>
      </w:r>
      <w:proofErr w:type="gramEnd"/>
      <w:r w:rsidR="00000000" w:rsidRPr="00AF366C">
        <w:rPr>
          <w:noProof w:val="0"/>
          <w:lang w:val="fr-BE"/>
        </w:rPr>
        <w:t xml:space="preserve"> </w:t>
      </w:r>
      <w:r w:rsidR="00BD5FB4" w:rsidRPr="00AF366C">
        <w:rPr>
          <w:lang w:val="fr-BE"/>
        </w:rPr>
        <w:t>Identification of the substance/mixture and of the company/undertaking</w:t>
      </w:r>
    </w:p>
    <w:p w14:paraId="6758A5ED" w14:textId="77777777"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Product identifier</w:t>
      </w:r>
    </w:p>
    <w:tbl>
      <w:tblPr>
        <w:tblStyle w:val="SDSTableWithoutBorders"/>
        <w:tblW w:w="10488" w:type="dxa"/>
        <w:tblLayout w:type="fixed"/>
        <w:tblLook w:val="04A0" w:firstRow="1" w:lastRow="0" w:firstColumn="1" w:lastColumn="0" w:noHBand="0" w:noVBand="1"/>
      </w:tblPr>
      <w:tblGrid>
        <w:gridCol w:w="3685"/>
        <w:gridCol w:w="283"/>
        <w:gridCol w:w="6520"/>
      </w:tblGrid>
      <w:tr w:rsidR="002A5C52" w14:paraId="22A57F1A" w14:textId="77777777" w:rsidTr="00EC5D18">
        <w:trPr>
          <w:trHeight w:val="20"/>
        </w:trPr>
        <w:tc>
          <w:tcPr>
            <w:tcW w:w="3685" w:type="dxa"/>
          </w:tcPr>
          <w:p w14:paraId="4EE26FC1" w14:textId="77777777" w:rsidR="00827634" w:rsidRPr="00E158AE" w:rsidRDefault="00066C34" w:rsidP="009B0F88">
            <w:pPr>
              <w:pStyle w:val="SDSTableTextNormal"/>
              <w:rPr>
                <w:noProof w:val="0"/>
              </w:rPr>
            </w:pPr>
            <w:r>
              <w:t>Product form</w:t>
            </w:r>
          </w:p>
        </w:tc>
        <w:tc>
          <w:tcPr>
            <w:tcW w:w="283" w:type="dxa"/>
          </w:tcPr>
          <w:p w14:paraId="5FE62637" w14:textId="77777777" w:rsidR="00827634" w:rsidRPr="00E158AE" w:rsidRDefault="00000000" w:rsidP="00E10F57">
            <w:pPr>
              <w:pStyle w:val="SDSTableTextColonColumn"/>
              <w:rPr>
                <w:noProof w:val="0"/>
              </w:rPr>
            </w:pPr>
            <w:r w:rsidRPr="00E158AE">
              <w:rPr>
                <w:noProof w:val="0"/>
              </w:rPr>
              <w:t>:</w:t>
            </w:r>
          </w:p>
        </w:tc>
        <w:tc>
          <w:tcPr>
            <w:tcW w:w="6520" w:type="dxa"/>
          </w:tcPr>
          <w:p w14:paraId="1B54E36D" w14:textId="77777777" w:rsidR="00827634" w:rsidRPr="00E158AE" w:rsidRDefault="00066C34" w:rsidP="009B0F88">
            <w:pPr>
              <w:pStyle w:val="SDSTableTextNormal"/>
              <w:rPr>
                <w:noProof w:val="0"/>
              </w:rPr>
            </w:pPr>
            <w:r>
              <w:t>Mixture</w:t>
            </w:r>
          </w:p>
        </w:tc>
      </w:tr>
      <w:tr w:rsidR="002A5C52" w14:paraId="7DAE9369" w14:textId="77777777" w:rsidTr="00EC5D18">
        <w:trPr>
          <w:trHeight w:val="20"/>
        </w:trPr>
        <w:tc>
          <w:tcPr>
            <w:tcW w:w="3685" w:type="dxa"/>
          </w:tcPr>
          <w:p w14:paraId="4209CC41" w14:textId="77777777" w:rsidR="00827634" w:rsidRPr="00E158AE" w:rsidRDefault="00066C34" w:rsidP="009B0F88">
            <w:pPr>
              <w:pStyle w:val="SDSTableTextNormal"/>
              <w:rPr>
                <w:noProof w:val="0"/>
              </w:rPr>
            </w:pPr>
            <w:r>
              <w:t>Product name</w:t>
            </w:r>
          </w:p>
        </w:tc>
        <w:tc>
          <w:tcPr>
            <w:tcW w:w="283" w:type="dxa"/>
          </w:tcPr>
          <w:p w14:paraId="0CEDC237" w14:textId="77777777" w:rsidR="00827634" w:rsidRPr="00E158AE" w:rsidRDefault="00000000" w:rsidP="00E10F57">
            <w:pPr>
              <w:pStyle w:val="SDSTableTextColonColumn"/>
              <w:rPr>
                <w:noProof w:val="0"/>
              </w:rPr>
            </w:pPr>
            <w:r w:rsidRPr="00E158AE">
              <w:rPr>
                <w:noProof w:val="0"/>
              </w:rPr>
              <w:t>:</w:t>
            </w:r>
          </w:p>
        </w:tc>
        <w:tc>
          <w:tcPr>
            <w:tcW w:w="6520" w:type="dxa"/>
          </w:tcPr>
          <w:p w14:paraId="18408157" w14:textId="6D980C49" w:rsidR="00827634" w:rsidRPr="00E158AE" w:rsidRDefault="00000000" w:rsidP="009B0F88">
            <w:pPr>
              <w:pStyle w:val="SDSTableTextNormal"/>
              <w:rPr>
                <w:noProof w:val="0"/>
              </w:rPr>
            </w:pPr>
            <w:r w:rsidRPr="00E158AE">
              <w:t>BANANA &amp; GINGER LILY 10%</w:t>
            </w:r>
          </w:p>
        </w:tc>
      </w:tr>
      <w:tr w:rsidR="002A5C52" w14:paraId="615A16E4" w14:textId="77777777" w:rsidTr="00EC5D18">
        <w:trPr>
          <w:trHeight w:val="20"/>
        </w:trPr>
        <w:tc>
          <w:tcPr>
            <w:tcW w:w="3685" w:type="dxa"/>
          </w:tcPr>
          <w:p w14:paraId="2D5A14D0" w14:textId="77777777" w:rsidR="000174F0" w:rsidRPr="00E158AE" w:rsidRDefault="00066C34" w:rsidP="000174F0">
            <w:pPr>
              <w:pStyle w:val="SDSTableTextNormal"/>
              <w:rPr>
                <w:noProof w:val="0"/>
              </w:rPr>
            </w:pPr>
            <w:r>
              <w:t>Product code</w:t>
            </w:r>
          </w:p>
        </w:tc>
        <w:tc>
          <w:tcPr>
            <w:tcW w:w="283" w:type="dxa"/>
          </w:tcPr>
          <w:p w14:paraId="73DD382A" w14:textId="77777777" w:rsidR="000174F0" w:rsidRPr="00E158AE" w:rsidRDefault="00000000" w:rsidP="00E10F57">
            <w:pPr>
              <w:pStyle w:val="SDSTableTextColonColumn"/>
              <w:rPr>
                <w:noProof w:val="0"/>
              </w:rPr>
            </w:pPr>
            <w:r w:rsidRPr="00E158AE">
              <w:rPr>
                <w:noProof w:val="0"/>
              </w:rPr>
              <w:t>:</w:t>
            </w:r>
          </w:p>
        </w:tc>
        <w:tc>
          <w:tcPr>
            <w:tcW w:w="6520" w:type="dxa"/>
          </w:tcPr>
          <w:p w14:paraId="08C0A3D7" w14:textId="184EA113" w:rsidR="000174F0" w:rsidRPr="00E158AE" w:rsidRDefault="000174F0" w:rsidP="000174F0">
            <w:pPr>
              <w:pStyle w:val="SDSTableTextNormal"/>
              <w:rPr>
                <w:noProof w:val="0"/>
              </w:rPr>
            </w:pPr>
          </w:p>
        </w:tc>
      </w:tr>
      <w:tr w:rsidR="002A5C52" w14:paraId="69F13FC7" w14:textId="77777777" w:rsidTr="00EC5D18">
        <w:trPr>
          <w:trHeight w:val="20"/>
        </w:trPr>
        <w:tc>
          <w:tcPr>
            <w:tcW w:w="3685" w:type="dxa"/>
          </w:tcPr>
          <w:p w14:paraId="582D13F9" w14:textId="77777777" w:rsidR="000174F0" w:rsidRPr="00E158AE" w:rsidRDefault="00066C34" w:rsidP="000174F0">
            <w:pPr>
              <w:pStyle w:val="SDSTableTextNormal"/>
              <w:rPr>
                <w:noProof w:val="0"/>
              </w:rPr>
            </w:pPr>
            <w:r>
              <w:t>Type of product</w:t>
            </w:r>
          </w:p>
        </w:tc>
        <w:tc>
          <w:tcPr>
            <w:tcW w:w="283" w:type="dxa"/>
          </w:tcPr>
          <w:p w14:paraId="54642DEB" w14:textId="77777777" w:rsidR="000174F0" w:rsidRPr="00E158AE" w:rsidRDefault="00000000" w:rsidP="00E10F57">
            <w:pPr>
              <w:pStyle w:val="SDSTableTextColonColumn"/>
              <w:rPr>
                <w:noProof w:val="0"/>
              </w:rPr>
            </w:pPr>
            <w:r w:rsidRPr="00E158AE">
              <w:rPr>
                <w:noProof w:val="0"/>
              </w:rPr>
              <w:t>:</w:t>
            </w:r>
          </w:p>
        </w:tc>
        <w:tc>
          <w:tcPr>
            <w:tcW w:w="6520" w:type="dxa"/>
          </w:tcPr>
          <w:p w14:paraId="224270E2" w14:textId="77777777" w:rsidR="000174F0" w:rsidRPr="00E158AE" w:rsidRDefault="00066C34" w:rsidP="000174F0">
            <w:pPr>
              <w:pStyle w:val="SDSTableTextNormal"/>
              <w:rPr>
                <w:noProof w:val="0"/>
              </w:rPr>
            </w:pPr>
            <w:r>
              <w:t>Perfumes, fragrances</w:t>
            </w:r>
          </w:p>
        </w:tc>
      </w:tr>
    </w:tbl>
    <w:p w14:paraId="67289F8A" w14:textId="77777777"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Relevant identified uses of the substance or mixture and uses advised against</w:t>
      </w:r>
    </w:p>
    <w:p w14:paraId="1C7D60B4" w14:textId="77777777"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Relevant identified uses</w:t>
      </w:r>
    </w:p>
    <w:tbl>
      <w:tblPr>
        <w:tblStyle w:val="SDSTableWithoutBorders"/>
        <w:tblW w:w="10488" w:type="dxa"/>
        <w:tblLayout w:type="fixed"/>
        <w:tblLook w:val="04A0" w:firstRow="1" w:lastRow="0" w:firstColumn="1" w:lastColumn="0" w:noHBand="0" w:noVBand="1"/>
      </w:tblPr>
      <w:tblGrid>
        <w:gridCol w:w="3685"/>
        <w:gridCol w:w="283"/>
        <w:gridCol w:w="6520"/>
      </w:tblGrid>
      <w:tr w:rsidR="002A5C52" w14:paraId="019CAC25" w14:textId="77777777" w:rsidTr="00A8687A">
        <w:tc>
          <w:tcPr>
            <w:tcW w:w="3685" w:type="dxa"/>
          </w:tcPr>
          <w:p w14:paraId="10F39EA1" w14:textId="77777777" w:rsidR="00827634" w:rsidRPr="00E158AE" w:rsidRDefault="00066C34" w:rsidP="009B0F88">
            <w:pPr>
              <w:pStyle w:val="SDSTableTextNormal"/>
              <w:rPr>
                <w:noProof w:val="0"/>
              </w:rPr>
            </w:pPr>
            <w:r>
              <w:t>Industrial/Professional use spec</w:t>
            </w:r>
          </w:p>
        </w:tc>
        <w:tc>
          <w:tcPr>
            <w:tcW w:w="283" w:type="dxa"/>
          </w:tcPr>
          <w:p w14:paraId="6D1933AB" w14:textId="77777777" w:rsidR="00827634" w:rsidRPr="00E158AE" w:rsidRDefault="00000000" w:rsidP="00E10F57">
            <w:pPr>
              <w:pStyle w:val="SDSTableTextColonColumn"/>
              <w:rPr>
                <w:noProof w:val="0"/>
              </w:rPr>
            </w:pPr>
            <w:r w:rsidRPr="00E158AE">
              <w:rPr>
                <w:noProof w:val="0"/>
              </w:rPr>
              <w:t>:</w:t>
            </w:r>
          </w:p>
        </w:tc>
        <w:tc>
          <w:tcPr>
            <w:tcW w:w="6520" w:type="dxa"/>
          </w:tcPr>
          <w:p w14:paraId="7AE01543" w14:textId="77777777" w:rsidR="00827634" w:rsidRPr="00E158AE" w:rsidRDefault="00066C34" w:rsidP="009B0F88">
            <w:pPr>
              <w:pStyle w:val="SDSTableTextNormal"/>
              <w:rPr>
                <w:noProof w:val="0"/>
              </w:rPr>
            </w:pPr>
            <w:r>
              <w:t>Industrial</w:t>
            </w:r>
            <w:r>
              <w:br/>
              <w:t>For professional use only</w:t>
            </w:r>
          </w:p>
        </w:tc>
      </w:tr>
      <w:tr w:rsidR="002A5C52" w14:paraId="732EFF6A" w14:textId="77777777" w:rsidTr="00A8687A">
        <w:tc>
          <w:tcPr>
            <w:tcW w:w="3685" w:type="dxa"/>
          </w:tcPr>
          <w:p w14:paraId="7284C435" w14:textId="77777777" w:rsidR="00827634" w:rsidRPr="00E158AE" w:rsidRDefault="00066C34" w:rsidP="009B0F88">
            <w:pPr>
              <w:pStyle w:val="SDSTableTextNormal"/>
              <w:rPr>
                <w:noProof w:val="0"/>
              </w:rPr>
            </w:pPr>
            <w:r>
              <w:t>Use of the substance/mixture</w:t>
            </w:r>
          </w:p>
        </w:tc>
        <w:tc>
          <w:tcPr>
            <w:tcW w:w="283" w:type="dxa"/>
          </w:tcPr>
          <w:p w14:paraId="6A680B01" w14:textId="77777777" w:rsidR="00827634" w:rsidRPr="00E158AE" w:rsidRDefault="00000000" w:rsidP="00E10F57">
            <w:pPr>
              <w:pStyle w:val="SDSTableTextColonColumn"/>
              <w:rPr>
                <w:noProof w:val="0"/>
              </w:rPr>
            </w:pPr>
            <w:r w:rsidRPr="00E158AE">
              <w:rPr>
                <w:noProof w:val="0"/>
              </w:rPr>
              <w:t>:</w:t>
            </w:r>
          </w:p>
        </w:tc>
        <w:tc>
          <w:tcPr>
            <w:tcW w:w="6520" w:type="dxa"/>
          </w:tcPr>
          <w:p w14:paraId="347B245E" w14:textId="77777777" w:rsidR="00827634" w:rsidRPr="00E158AE" w:rsidRDefault="00066C34" w:rsidP="009B0F88">
            <w:pPr>
              <w:pStyle w:val="SDSTableTextNormal"/>
              <w:rPr>
                <w:noProof w:val="0"/>
              </w:rPr>
            </w:pPr>
            <w:r>
              <w:t>Perfumes, fragrances</w:t>
            </w:r>
          </w:p>
        </w:tc>
      </w:tr>
      <w:tr w:rsidR="002A5C52" w14:paraId="24675381" w14:textId="77777777" w:rsidTr="00A8687A">
        <w:tc>
          <w:tcPr>
            <w:tcW w:w="3685" w:type="dxa"/>
          </w:tcPr>
          <w:p w14:paraId="6D097A78" w14:textId="77777777" w:rsidR="00827634" w:rsidRPr="00E158AE" w:rsidRDefault="00066C34" w:rsidP="009B0F88">
            <w:pPr>
              <w:pStyle w:val="SDSTableTextNormal"/>
              <w:rPr>
                <w:noProof w:val="0"/>
              </w:rPr>
            </w:pPr>
            <w:r>
              <w:t>Function or use category</w:t>
            </w:r>
          </w:p>
        </w:tc>
        <w:tc>
          <w:tcPr>
            <w:tcW w:w="283" w:type="dxa"/>
          </w:tcPr>
          <w:p w14:paraId="1FAC3C44" w14:textId="77777777" w:rsidR="00827634" w:rsidRPr="00E158AE" w:rsidRDefault="00000000" w:rsidP="00E10F57">
            <w:pPr>
              <w:pStyle w:val="SDSTableTextColonColumn"/>
              <w:rPr>
                <w:noProof w:val="0"/>
              </w:rPr>
            </w:pPr>
            <w:r w:rsidRPr="00E158AE">
              <w:rPr>
                <w:noProof w:val="0"/>
              </w:rPr>
              <w:t>:</w:t>
            </w:r>
          </w:p>
        </w:tc>
        <w:tc>
          <w:tcPr>
            <w:tcW w:w="6520" w:type="dxa"/>
          </w:tcPr>
          <w:p w14:paraId="2D90BB1F" w14:textId="77777777" w:rsidR="00827634" w:rsidRPr="00E158AE" w:rsidRDefault="00066C34" w:rsidP="009B0F88">
            <w:pPr>
              <w:pStyle w:val="SDSTableTextNormal"/>
              <w:rPr>
                <w:noProof w:val="0"/>
              </w:rPr>
            </w:pPr>
            <w:r>
              <w:t>Odour agents</w:t>
            </w:r>
          </w:p>
        </w:tc>
      </w:tr>
    </w:tbl>
    <w:p w14:paraId="2AFB3B08" w14:textId="77777777" w:rsidR="00827634" w:rsidRPr="00E158AE" w:rsidRDefault="00DD1AEA" w:rsidP="00E62D88">
      <w:pPr>
        <w:pStyle w:val="SDSTextHeading3"/>
        <w:rPr>
          <w:noProof w:val="0"/>
        </w:rPr>
      </w:pPr>
      <w:r w:rsidRPr="00E158AE">
        <w:rPr>
          <w:noProof w:val="0"/>
        </w:rPr>
        <w:t xml:space="preserve">1.2.2. </w:t>
      </w:r>
      <w:r w:rsidR="00066C34">
        <w:t>Uses advised against</w:t>
      </w:r>
    </w:p>
    <w:p w14:paraId="03145A1B" w14:textId="77777777" w:rsidR="00827634" w:rsidRPr="00E158AE" w:rsidRDefault="00000000" w:rsidP="009E5102">
      <w:pPr>
        <w:pStyle w:val="SDSTextNormal"/>
      </w:pPr>
      <w:r w:rsidRPr="00E158AE">
        <w:t>No additional information available</w:t>
      </w:r>
    </w:p>
    <w:p w14:paraId="3ED17A20" w14:textId="77777777"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Details of the supplier of the safety data sheet</w:t>
      </w:r>
    </w:p>
    <w:p w14:paraId="0546FFF0" w14:textId="77777777" w:rsidR="00827634" w:rsidRPr="00E158AE" w:rsidRDefault="00000000" w:rsidP="009E5102">
      <w:pPr>
        <w:pStyle w:val="SDSTextNormal"/>
      </w:pPr>
      <w:r w:rsidRPr="00E158AE">
        <w:t>No additional information available</w:t>
      </w:r>
    </w:p>
    <w:p w14:paraId="0FD54A4B" w14:textId="77777777"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Emergency telephone number</w:t>
      </w:r>
    </w:p>
    <w:p w14:paraId="048FEA41" w14:textId="77777777" w:rsidR="00827634" w:rsidRPr="00E158AE" w:rsidRDefault="00000000" w:rsidP="009E5102">
      <w:pPr>
        <w:pStyle w:val="SDSTextNormal"/>
      </w:pPr>
      <w:r w:rsidRPr="00E158AE">
        <w:t>No additional information available</w:t>
      </w:r>
    </w:p>
    <w:p w14:paraId="201A6C46" w14:textId="77777777" w:rsidR="00827634" w:rsidRPr="00AF366C" w:rsidRDefault="00066C34" w:rsidP="00E62D88">
      <w:pPr>
        <w:pStyle w:val="SDSTextHeading1"/>
        <w:rPr>
          <w:noProof w:val="0"/>
          <w:lang w:val="fr-BE"/>
        </w:rPr>
      </w:pPr>
      <w:r>
        <w:rPr>
          <w:lang w:val="fr-BE"/>
        </w:rPr>
        <w:t xml:space="preserve">SECTION </w:t>
      </w:r>
      <w:proofErr w:type="gramStart"/>
      <w:r>
        <w:rPr>
          <w:lang w:val="fr-BE"/>
        </w:rPr>
        <w:t>2</w:t>
      </w:r>
      <w:r w:rsidR="00000000" w:rsidRPr="00AF366C">
        <w:rPr>
          <w:noProof w:val="0"/>
          <w:lang w:val="fr-BE"/>
        </w:rPr>
        <w:t>:</w:t>
      </w:r>
      <w:proofErr w:type="gramEnd"/>
      <w:r w:rsidR="00000000" w:rsidRPr="00AF366C">
        <w:rPr>
          <w:noProof w:val="0"/>
          <w:lang w:val="fr-BE"/>
        </w:rPr>
        <w:t xml:space="preserve"> </w:t>
      </w:r>
      <w:r>
        <w:rPr>
          <w:lang w:val="fr-BE"/>
        </w:rPr>
        <w:t>Hazards identification</w:t>
      </w:r>
    </w:p>
    <w:p w14:paraId="30B876CC" w14:textId="77777777"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of the substance or mixture</w:t>
      </w:r>
    </w:p>
    <w:p w14:paraId="2FB240E2" w14:textId="77777777" w:rsidR="00827634" w:rsidRPr="000B3099" w:rsidRDefault="00000000" w:rsidP="00EE0840">
      <w:pPr>
        <w:pStyle w:val="SDSTextHeading3"/>
        <w:rPr>
          <w:noProof w:val="0"/>
          <w:lang w:val="fr-BE"/>
        </w:rPr>
      </w:pPr>
      <w:r w:rsidRPr="000B3099">
        <w:rPr>
          <w:lang w:val="fr-BE"/>
        </w:rPr>
        <w:t>Classification according to Regulation (EC) No. 1272/2008 [CLP]</w:t>
      </w:r>
    </w:p>
    <w:p w14:paraId="646FF099" w14:textId="77777777" w:rsidR="00827634" w:rsidRPr="00E158AE" w:rsidRDefault="00066C34" w:rsidP="009E5102">
      <w:pPr>
        <w:pStyle w:val="SDSTextNormal"/>
      </w:pPr>
      <w:r>
        <w:rPr>
          <w:noProof/>
        </w:rPr>
        <w:t>Not classified</w:t>
      </w:r>
    </w:p>
    <w:p w14:paraId="356DF6E6" w14:textId="77777777" w:rsidR="00827634" w:rsidRPr="00E158AE" w:rsidRDefault="00000000" w:rsidP="00EE0840">
      <w:pPr>
        <w:pStyle w:val="SDSTextHeading3"/>
        <w:rPr>
          <w:noProof w:val="0"/>
        </w:rPr>
      </w:pPr>
      <w:r w:rsidRPr="00E158AE">
        <w:t>Adverse physicochemical, human health and environmental effects</w:t>
      </w:r>
    </w:p>
    <w:p w14:paraId="56A59CCF" w14:textId="77777777" w:rsidR="00827634" w:rsidRPr="00E158AE" w:rsidRDefault="00000000" w:rsidP="009E5102">
      <w:pPr>
        <w:pStyle w:val="SDSTextNormal"/>
      </w:pPr>
      <w:r w:rsidRPr="00E158AE">
        <w:t>No additional information available</w:t>
      </w:r>
    </w:p>
    <w:p w14:paraId="2A7DA770" w14:textId="77777777"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Label elements</w:t>
      </w:r>
    </w:p>
    <w:p w14:paraId="318D3F4B" w14:textId="77777777" w:rsidR="00827634" w:rsidRPr="00E158AE" w:rsidRDefault="00000000" w:rsidP="00EE0840">
      <w:pPr>
        <w:pStyle w:val="SDSTextHeading3"/>
        <w:rPr>
          <w:noProof w:val="0"/>
        </w:rPr>
      </w:pPr>
      <w:r w:rsidRPr="00E158AE">
        <w:t>Labelling according to Regulation (EC) No.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2A5C52" w14:paraId="1FE212CE" w14:textId="77777777" w:rsidTr="00EE246C">
        <w:trPr>
          <w:cantSplit w:val="0"/>
        </w:trPr>
        <w:tc>
          <w:tcPr>
            <w:tcW w:w="3685" w:type="dxa"/>
          </w:tcPr>
          <w:p w14:paraId="12C1DE4A" w14:textId="77777777" w:rsidR="00231E3C" w:rsidRPr="00E158AE" w:rsidRDefault="00066C34" w:rsidP="00E36840">
            <w:pPr>
              <w:pStyle w:val="SDSTableTextNormal"/>
              <w:rPr>
                <w:noProof w:val="0"/>
              </w:rPr>
            </w:pPr>
            <w:r>
              <w:t>EUH-statements</w:t>
            </w:r>
          </w:p>
        </w:tc>
        <w:tc>
          <w:tcPr>
            <w:tcW w:w="284" w:type="dxa"/>
          </w:tcPr>
          <w:p w14:paraId="32797FA5" w14:textId="77777777" w:rsidR="00231E3C" w:rsidRPr="00E158AE" w:rsidRDefault="00000000" w:rsidP="00E10F57">
            <w:pPr>
              <w:pStyle w:val="SDSTableTextColonColumn"/>
              <w:rPr>
                <w:noProof w:val="0"/>
              </w:rPr>
            </w:pPr>
            <w:r w:rsidRPr="00E158AE">
              <w:rPr>
                <w:noProof w:val="0"/>
              </w:rPr>
              <w:t>:</w:t>
            </w:r>
          </w:p>
        </w:tc>
        <w:tc>
          <w:tcPr>
            <w:tcW w:w="6520" w:type="dxa"/>
          </w:tcPr>
          <w:p w14:paraId="7A22B0B5" w14:textId="77777777" w:rsidR="00231E3C" w:rsidRPr="00E158AE" w:rsidRDefault="00000000" w:rsidP="00EE246C">
            <w:pPr>
              <w:pStyle w:val="SDSTableTextNormal"/>
              <w:keepLines w:val="0"/>
              <w:rPr>
                <w:noProof w:val="0"/>
              </w:rPr>
            </w:pPr>
            <w:r w:rsidRPr="00E158AE">
              <w:t>EUH208 - Contains Citral, d-Limonene, Eugenol, Linalool, Orange oil . May produce an allergic reaction.</w:t>
            </w:r>
            <w:r w:rsidRPr="00E158AE">
              <w:br/>
              <w:t>EUH210 - Safety data sheet available on request.</w:t>
            </w:r>
          </w:p>
        </w:tc>
      </w:tr>
    </w:tbl>
    <w:p w14:paraId="3EF836D6" w14:textId="77777777"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Other hazards</w:t>
      </w:r>
    </w:p>
    <w:tbl>
      <w:tblPr>
        <w:tblStyle w:val="SDSTableWithoutBorders"/>
        <w:tblW w:w="10489" w:type="dxa"/>
        <w:tblLayout w:type="fixed"/>
        <w:tblLook w:val="04A0" w:firstRow="1" w:lastRow="0" w:firstColumn="1" w:lastColumn="0" w:noHBand="0" w:noVBand="1"/>
      </w:tblPr>
      <w:tblGrid>
        <w:gridCol w:w="10489"/>
      </w:tblGrid>
      <w:tr w:rsidR="002A5C52" w14:paraId="209844FC" w14:textId="77777777" w:rsidTr="007F20F9">
        <w:tc>
          <w:tcPr>
            <w:tcW w:w="5000" w:type="pct"/>
          </w:tcPr>
          <w:p w14:paraId="535C8CF4" w14:textId="77777777" w:rsidR="00E13908" w:rsidRPr="00E158AE" w:rsidRDefault="00000000" w:rsidP="009B0F88">
            <w:pPr>
              <w:pStyle w:val="SDSTableTextNormal"/>
              <w:rPr>
                <w:noProof w:val="0"/>
              </w:rPr>
            </w:pPr>
            <w:r w:rsidRPr="00E158AE">
              <w:t>Contains no PBT/vPvB substances ≥ 0.1% assessed in accordance with REACH Annex XIII</w:t>
            </w:r>
          </w:p>
        </w:tc>
      </w:tr>
    </w:tbl>
    <w:p w14:paraId="0C9B30F2" w14:textId="77777777" w:rsidR="00827634" w:rsidRPr="0086165E" w:rsidRDefault="00066C34" w:rsidP="00E62D88">
      <w:pPr>
        <w:pStyle w:val="SDSTextHeading1"/>
        <w:rPr>
          <w:noProof w:val="0"/>
          <w:lang w:val="en-GB"/>
        </w:rPr>
      </w:pPr>
      <w:r>
        <w:rPr>
          <w:lang w:val="en-GB"/>
        </w:rPr>
        <w:t>SECTION 3</w:t>
      </w:r>
      <w:r w:rsidR="00000000" w:rsidRPr="0086165E">
        <w:rPr>
          <w:noProof w:val="0"/>
          <w:lang w:val="en-GB"/>
        </w:rPr>
        <w:t xml:space="preserve">: </w:t>
      </w:r>
      <w:r>
        <w:rPr>
          <w:lang w:val="en-GB"/>
        </w:rPr>
        <w:t>Composition/information on ingredients</w:t>
      </w:r>
    </w:p>
    <w:p w14:paraId="38B16CA3" w14:textId="77777777"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14:paraId="09A16FF3" w14:textId="77777777" w:rsidR="00827634" w:rsidRPr="00E158AE" w:rsidRDefault="00066C34" w:rsidP="009E5102">
      <w:pPr>
        <w:pStyle w:val="SDSTextNormal"/>
      </w:pPr>
      <w:r>
        <w:rPr>
          <w:noProof/>
        </w:rPr>
        <w:t>Not applicable</w:t>
      </w:r>
    </w:p>
    <w:p w14:paraId="115082BD" w14:textId="77777777"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ixtures</w:t>
      </w:r>
    </w:p>
    <w:p w14:paraId="58B44EBF" w14:textId="77777777" w:rsidR="00827634" w:rsidRPr="00E158AE" w:rsidRDefault="00000000" w:rsidP="009E5102">
      <w:pPr>
        <w:pStyle w:val="SDSTextNormal"/>
      </w:pPr>
      <w:r>
        <w:rPr>
          <w:noProof/>
        </w:rPr>
        <w:t>This mixture does not contain any substances to be mentioned according to the criteria of section 3.2 of REACH Annex II</w:t>
      </w:r>
    </w:p>
    <w:p w14:paraId="183DD72C" w14:textId="77777777" w:rsidR="00725B9A" w:rsidRPr="00910D21" w:rsidRDefault="00725B9A" w:rsidP="009E5102">
      <w:pPr>
        <w:pStyle w:val="SDSTextNormal"/>
        <w:rPr>
          <w:lang w:val="fr-BE"/>
        </w:rPr>
      </w:pPr>
    </w:p>
    <w:p w14:paraId="17746809" w14:textId="77777777" w:rsidR="00827634" w:rsidRPr="00910D21" w:rsidRDefault="00066C34" w:rsidP="00E62D88">
      <w:pPr>
        <w:pStyle w:val="SDSTextHeading1"/>
        <w:rPr>
          <w:noProof w:val="0"/>
          <w:lang w:val="fr-BE"/>
        </w:rPr>
      </w:pPr>
      <w:r w:rsidRPr="00910D21">
        <w:rPr>
          <w:lang w:val="fr-BE"/>
        </w:rPr>
        <w:lastRenderedPageBreak/>
        <w:t xml:space="preserve">SECTION </w:t>
      </w:r>
      <w:proofErr w:type="gramStart"/>
      <w:r w:rsidRPr="00910D21">
        <w:rPr>
          <w:lang w:val="fr-BE"/>
        </w:rPr>
        <w:t>4</w:t>
      </w:r>
      <w:r w:rsidR="00000000" w:rsidRPr="00910D21">
        <w:rPr>
          <w:noProof w:val="0"/>
          <w:lang w:val="fr-BE"/>
        </w:rPr>
        <w:t>:</w:t>
      </w:r>
      <w:proofErr w:type="gramEnd"/>
      <w:r w:rsidR="00000000" w:rsidRPr="00910D21">
        <w:rPr>
          <w:noProof w:val="0"/>
          <w:lang w:val="fr-BE"/>
        </w:rPr>
        <w:t xml:space="preserve"> </w:t>
      </w:r>
      <w:r w:rsidRPr="00910D21">
        <w:rPr>
          <w:lang w:val="fr-BE"/>
        </w:rPr>
        <w:t>First aid measures</w:t>
      </w:r>
    </w:p>
    <w:p w14:paraId="67C7EBD2" w14:textId="77777777" w:rsidR="00827634" w:rsidRPr="00910D21" w:rsidRDefault="00DD1AEA" w:rsidP="00E62D88">
      <w:pPr>
        <w:pStyle w:val="SDSTextHeading2"/>
        <w:rPr>
          <w:noProof w:val="0"/>
          <w:lang w:val="fr-BE"/>
        </w:rPr>
      </w:pPr>
      <w:r w:rsidRPr="00910D21">
        <w:rPr>
          <w:noProof w:val="0"/>
          <w:lang w:val="fr-BE"/>
        </w:rPr>
        <w:t xml:space="preserve">4.1. </w:t>
      </w:r>
      <w:r w:rsidR="00066C34" w:rsidRPr="00910D21">
        <w:rPr>
          <w:lang w:val="fr-BE"/>
        </w:rPr>
        <w:t>Description of first aid measures</w:t>
      </w:r>
    </w:p>
    <w:tbl>
      <w:tblPr>
        <w:tblStyle w:val="SDSTableWithoutBorders"/>
        <w:tblW w:w="0" w:type="auto"/>
        <w:tblLayout w:type="fixed"/>
        <w:tblLook w:val="04A0" w:firstRow="1" w:lastRow="0" w:firstColumn="1" w:lastColumn="0" w:noHBand="0" w:noVBand="1"/>
      </w:tblPr>
      <w:tblGrid>
        <w:gridCol w:w="3686"/>
        <w:gridCol w:w="284"/>
        <w:gridCol w:w="6521"/>
      </w:tblGrid>
      <w:tr w:rsidR="002A5C52" w14:paraId="19F7D53B" w14:textId="77777777" w:rsidTr="00D454E0">
        <w:tc>
          <w:tcPr>
            <w:tcW w:w="3686" w:type="dxa"/>
          </w:tcPr>
          <w:p w14:paraId="7BAECD39" w14:textId="77777777" w:rsidR="00827634" w:rsidRPr="00E158AE" w:rsidRDefault="00066C34" w:rsidP="009B0F88">
            <w:pPr>
              <w:pStyle w:val="SDSTableTextNormal"/>
              <w:rPr>
                <w:noProof w:val="0"/>
              </w:rPr>
            </w:pPr>
            <w:r>
              <w:t>First-aid measures general</w:t>
            </w:r>
          </w:p>
        </w:tc>
        <w:tc>
          <w:tcPr>
            <w:tcW w:w="284" w:type="dxa"/>
          </w:tcPr>
          <w:p w14:paraId="7C040029" w14:textId="77777777" w:rsidR="00827634" w:rsidRPr="00E158AE" w:rsidRDefault="00000000" w:rsidP="00E10F57">
            <w:pPr>
              <w:pStyle w:val="SDSTableTextColonColumn"/>
              <w:rPr>
                <w:noProof w:val="0"/>
              </w:rPr>
            </w:pPr>
            <w:r w:rsidRPr="00E158AE">
              <w:rPr>
                <w:noProof w:val="0"/>
              </w:rPr>
              <w:t>:</w:t>
            </w:r>
          </w:p>
        </w:tc>
        <w:tc>
          <w:tcPr>
            <w:tcW w:w="6521" w:type="dxa"/>
          </w:tcPr>
          <w:p w14:paraId="408719DC" w14:textId="77777777" w:rsidR="00827634" w:rsidRPr="00E158AE" w:rsidRDefault="00000000" w:rsidP="009B0F88">
            <w:pPr>
              <w:pStyle w:val="SDSTableTextNormal"/>
              <w:rPr>
                <w:noProof w:val="0"/>
              </w:rPr>
            </w:pPr>
            <w:r w:rsidRPr="00E158AE">
              <w:t>Never give anything by mouth to an unconscious person. If you feel unwell, seek medical advice (show the label where possible).</w:t>
            </w:r>
          </w:p>
        </w:tc>
      </w:tr>
      <w:tr w:rsidR="002A5C52" w14:paraId="046B4CB5" w14:textId="77777777" w:rsidTr="00D454E0">
        <w:tc>
          <w:tcPr>
            <w:tcW w:w="3686" w:type="dxa"/>
          </w:tcPr>
          <w:p w14:paraId="53BBF6C6" w14:textId="77777777" w:rsidR="00827634" w:rsidRPr="00E158AE" w:rsidRDefault="00066C34" w:rsidP="009B0F88">
            <w:pPr>
              <w:pStyle w:val="SDSTableTextNormal"/>
              <w:rPr>
                <w:noProof w:val="0"/>
              </w:rPr>
            </w:pPr>
            <w:r>
              <w:t>First-aid measures after inhalation</w:t>
            </w:r>
          </w:p>
        </w:tc>
        <w:tc>
          <w:tcPr>
            <w:tcW w:w="284" w:type="dxa"/>
          </w:tcPr>
          <w:p w14:paraId="6CF6E890" w14:textId="77777777" w:rsidR="00827634" w:rsidRPr="00E158AE" w:rsidRDefault="00000000" w:rsidP="00E10F57">
            <w:pPr>
              <w:pStyle w:val="SDSTableTextColonColumn"/>
              <w:rPr>
                <w:noProof w:val="0"/>
              </w:rPr>
            </w:pPr>
            <w:r w:rsidRPr="00E158AE">
              <w:rPr>
                <w:noProof w:val="0"/>
              </w:rPr>
              <w:t>:</w:t>
            </w:r>
          </w:p>
        </w:tc>
        <w:tc>
          <w:tcPr>
            <w:tcW w:w="6521" w:type="dxa"/>
          </w:tcPr>
          <w:p w14:paraId="5744C5F6" w14:textId="77777777" w:rsidR="00827634" w:rsidRPr="00E158AE" w:rsidRDefault="00000000" w:rsidP="009B0F88">
            <w:pPr>
              <w:pStyle w:val="SDSTableTextNormal"/>
              <w:rPr>
                <w:noProof w:val="0"/>
              </w:rPr>
            </w:pPr>
            <w:r w:rsidRPr="00E158AE">
              <w:t>Allow affected person to breathe fresh air. Allow the victim to rest.</w:t>
            </w:r>
          </w:p>
        </w:tc>
      </w:tr>
      <w:tr w:rsidR="002A5C52" w14:paraId="0CCA0F1C" w14:textId="77777777" w:rsidTr="00D454E0">
        <w:tc>
          <w:tcPr>
            <w:tcW w:w="3686" w:type="dxa"/>
          </w:tcPr>
          <w:p w14:paraId="236A632B" w14:textId="77777777" w:rsidR="00827634" w:rsidRPr="00E158AE" w:rsidRDefault="00066C34" w:rsidP="009B0F88">
            <w:pPr>
              <w:pStyle w:val="SDSTableTextNormal"/>
              <w:rPr>
                <w:noProof w:val="0"/>
              </w:rPr>
            </w:pPr>
            <w:r>
              <w:t>First-aid measures after skin contact</w:t>
            </w:r>
          </w:p>
        </w:tc>
        <w:tc>
          <w:tcPr>
            <w:tcW w:w="284" w:type="dxa"/>
          </w:tcPr>
          <w:p w14:paraId="436B30ED" w14:textId="77777777" w:rsidR="00827634" w:rsidRPr="00E158AE" w:rsidRDefault="00000000" w:rsidP="00E10F57">
            <w:pPr>
              <w:pStyle w:val="SDSTableTextColonColumn"/>
              <w:rPr>
                <w:noProof w:val="0"/>
              </w:rPr>
            </w:pPr>
            <w:r w:rsidRPr="00E158AE">
              <w:rPr>
                <w:noProof w:val="0"/>
              </w:rPr>
              <w:t>:</w:t>
            </w:r>
          </w:p>
        </w:tc>
        <w:tc>
          <w:tcPr>
            <w:tcW w:w="6521" w:type="dxa"/>
          </w:tcPr>
          <w:p w14:paraId="0240D8CE" w14:textId="77777777" w:rsidR="00827634" w:rsidRPr="00E158AE" w:rsidRDefault="00000000" w:rsidP="009B0F88">
            <w:pPr>
              <w:pStyle w:val="SDSTableTextNormal"/>
              <w:rPr>
                <w:noProof w:val="0"/>
              </w:rPr>
            </w:pPr>
            <w:r w:rsidRPr="00E158AE">
              <w:t>Remove affected clothing and wash all exposed skin area with mild soap and water, followed by warm water rinse.</w:t>
            </w:r>
          </w:p>
        </w:tc>
      </w:tr>
      <w:tr w:rsidR="002A5C52" w14:paraId="2649DCE0" w14:textId="77777777" w:rsidTr="00D454E0">
        <w:tc>
          <w:tcPr>
            <w:tcW w:w="3686" w:type="dxa"/>
          </w:tcPr>
          <w:p w14:paraId="3EB26876" w14:textId="77777777" w:rsidR="00827634" w:rsidRPr="00E158AE" w:rsidRDefault="00066C34" w:rsidP="009B0F88">
            <w:pPr>
              <w:pStyle w:val="SDSTableTextNormal"/>
              <w:rPr>
                <w:noProof w:val="0"/>
              </w:rPr>
            </w:pPr>
            <w:r>
              <w:t>First-aid measures after eye contact</w:t>
            </w:r>
          </w:p>
        </w:tc>
        <w:tc>
          <w:tcPr>
            <w:tcW w:w="284" w:type="dxa"/>
          </w:tcPr>
          <w:p w14:paraId="5D5E45AE" w14:textId="77777777" w:rsidR="00827634" w:rsidRPr="00E158AE" w:rsidRDefault="00000000" w:rsidP="00E10F57">
            <w:pPr>
              <w:pStyle w:val="SDSTableTextColonColumn"/>
              <w:rPr>
                <w:noProof w:val="0"/>
              </w:rPr>
            </w:pPr>
            <w:r w:rsidRPr="00E158AE">
              <w:rPr>
                <w:noProof w:val="0"/>
              </w:rPr>
              <w:t>:</w:t>
            </w:r>
          </w:p>
        </w:tc>
        <w:tc>
          <w:tcPr>
            <w:tcW w:w="6521" w:type="dxa"/>
          </w:tcPr>
          <w:p w14:paraId="04A4186E" w14:textId="77777777" w:rsidR="00827634" w:rsidRPr="00E158AE" w:rsidRDefault="00000000" w:rsidP="009B0F88">
            <w:pPr>
              <w:pStyle w:val="SDSTableTextNormal"/>
              <w:rPr>
                <w:noProof w:val="0"/>
              </w:rPr>
            </w:pPr>
            <w:r w:rsidRPr="00E158AE">
              <w:t>Rinse immediately with plenty of water. Obtain medical attention if pain, blinking or redness persists.</w:t>
            </w:r>
          </w:p>
        </w:tc>
      </w:tr>
      <w:tr w:rsidR="002A5C52" w14:paraId="1E31B21C" w14:textId="77777777" w:rsidTr="00D454E0">
        <w:tc>
          <w:tcPr>
            <w:tcW w:w="3686" w:type="dxa"/>
          </w:tcPr>
          <w:p w14:paraId="7AAB3797" w14:textId="77777777" w:rsidR="00827634" w:rsidRPr="00E158AE" w:rsidRDefault="00066C34" w:rsidP="009B0F88">
            <w:pPr>
              <w:pStyle w:val="SDSTableTextNormal"/>
              <w:rPr>
                <w:noProof w:val="0"/>
              </w:rPr>
            </w:pPr>
            <w:r>
              <w:t>First-aid measures after ingestion</w:t>
            </w:r>
          </w:p>
        </w:tc>
        <w:tc>
          <w:tcPr>
            <w:tcW w:w="284" w:type="dxa"/>
          </w:tcPr>
          <w:p w14:paraId="1580A13B" w14:textId="77777777" w:rsidR="00827634" w:rsidRPr="00E158AE" w:rsidRDefault="00000000" w:rsidP="00E10F57">
            <w:pPr>
              <w:pStyle w:val="SDSTableTextColonColumn"/>
              <w:rPr>
                <w:noProof w:val="0"/>
              </w:rPr>
            </w:pPr>
            <w:r w:rsidRPr="00E158AE">
              <w:rPr>
                <w:noProof w:val="0"/>
              </w:rPr>
              <w:t>:</w:t>
            </w:r>
          </w:p>
        </w:tc>
        <w:tc>
          <w:tcPr>
            <w:tcW w:w="6521" w:type="dxa"/>
          </w:tcPr>
          <w:p w14:paraId="02B61434" w14:textId="77777777" w:rsidR="00827634" w:rsidRPr="00E158AE" w:rsidRDefault="00000000" w:rsidP="009B0F88">
            <w:pPr>
              <w:pStyle w:val="SDSTableTextNormal"/>
              <w:rPr>
                <w:noProof w:val="0"/>
              </w:rPr>
            </w:pPr>
            <w:r w:rsidRPr="00E158AE">
              <w:t>Rinse mouth. Do NOT induce vomiting. Obtain emergency medical attention.</w:t>
            </w:r>
          </w:p>
        </w:tc>
      </w:tr>
    </w:tbl>
    <w:p w14:paraId="738A9DE2" w14:textId="77777777"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Most important symptoms and effects, both acute and delayed</w:t>
      </w:r>
    </w:p>
    <w:tbl>
      <w:tblPr>
        <w:tblStyle w:val="SDSTableWithoutBorders"/>
        <w:tblW w:w="0" w:type="auto"/>
        <w:tblLayout w:type="fixed"/>
        <w:tblLook w:val="04A0" w:firstRow="1" w:lastRow="0" w:firstColumn="1" w:lastColumn="0" w:noHBand="0" w:noVBand="1"/>
      </w:tblPr>
      <w:tblGrid>
        <w:gridCol w:w="3686"/>
        <w:gridCol w:w="284"/>
        <w:gridCol w:w="6521"/>
      </w:tblGrid>
      <w:tr w:rsidR="002A5C52" w14:paraId="5A29CF78" w14:textId="77777777" w:rsidTr="00D454E0">
        <w:tc>
          <w:tcPr>
            <w:tcW w:w="3686" w:type="dxa"/>
          </w:tcPr>
          <w:p w14:paraId="27D7E369" w14:textId="77777777" w:rsidR="00827634" w:rsidRPr="00E158AE" w:rsidRDefault="00066C34" w:rsidP="009B0F88">
            <w:pPr>
              <w:pStyle w:val="SDSTableTextNormal"/>
              <w:rPr>
                <w:noProof w:val="0"/>
              </w:rPr>
            </w:pPr>
            <w:r>
              <w:t>Symptoms/effects</w:t>
            </w:r>
          </w:p>
        </w:tc>
        <w:tc>
          <w:tcPr>
            <w:tcW w:w="284" w:type="dxa"/>
          </w:tcPr>
          <w:p w14:paraId="203BF3CF" w14:textId="77777777" w:rsidR="00827634" w:rsidRPr="00E158AE" w:rsidRDefault="00000000" w:rsidP="00E10F57">
            <w:pPr>
              <w:pStyle w:val="SDSTableTextColonColumn"/>
              <w:rPr>
                <w:noProof w:val="0"/>
              </w:rPr>
            </w:pPr>
            <w:r w:rsidRPr="00E158AE">
              <w:rPr>
                <w:noProof w:val="0"/>
              </w:rPr>
              <w:t>:</w:t>
            </w:r>
          </w:p>
        </w:tc>
        <w:tc>
          <w:tcPr>
            <w:tcW w:w="6521" w:type="dxa"/>
          </w:tcPr>
          <w:p w14:paraId="37051CAC" w14:textId="77777777" w:rsidR="00827634" w:rsidRPr="00E158AE" w:rsidRDefault="00000000" w:rsidP="009B0F88">
            <w:pPr>
              <w:pStyle w:val="SDSTableTextNormal"/>
              <w:rPr>
                <w:noProof w:val="0"/>
              </w:rPr>
            </w:pPr>
            <w:r w:rsidRPr="00E158AE">
              <w:t>Not expected to present a significant hazard under anticipated conditions of normal use.</w:t>
            </w:r>
          </w:p>
        </w:tc>
      </w:tr>
    </w:tbl>
    <w:p w14:paraId="11091865" w14:textId="77777777"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of any immediate medical attention and special treatment needed</w:t>
      </w:r>
    </w:p>
    <w:p w14:paraId="24F9A074" w14:textId="77777777" w:rsidR="00827634" w:rsidRPr="00E158AE" w:rsidRDefault="00000000" w:rsidP="009E5102">
      <w:pPr>
        <w:pStyle w:val="SDSTextNormal"/>
      </w:pPr>
      <w:r w:rsidRPr="00E158AE">
        <w:t>No additional information available</w:t>
      </w:r>
    </w:p>
    <w:p w14:paraId="178D39BD" w14:textId="77777777" w:rsidR="00827634" w:rsidRPr="00910D21" w:rsidRDefault="00066C34" w:rsidP="00E62D88">
      <w:pPr>
        <w:pStyle w:val="SDSTextHeading1"/>
        <w:rPr>
          <w:noProof w:val="0"/>
          <w:lang w:val="fr-BE"/>
        </w:rPr>
      </w:pPr>
      <w:r w:rsidRPr="00910D21">
        <w:rPr>
          <w:lang w:val="fr-BE"/>
        </w:rPr>
        <w:t xml:space="preserve">SECTION </w:t>
      </w:r>
      <w:proofErr w:type="gramStart"/>
      <w:r w:rsidRPr="00910D21">
        <w:rPr>
          <w:lang w:val="fr-BE"/>
        </w:rPr>
        <w:t>5</w:t>
      </w:r>
      <w:r w:rsidR="00000000" w:rsidRPr="00910D21">
        <w:rPr>
          <w:noProof w:val="0"/>
          <w:lang w:val="fr-BE"/>
        </w:rPr>
        <w:t>:</w:t>
      </w:r>
      <w:proofErr w:type="gramEnd"/>
      <w:r w:rsidR="00000000" w:rsidRPr="00910D21">
        <w:rPr>
          <w:noProof w:val="0"/>
          <w:lang w:val="fr-BE"/>
        </w:rPr>
        <w:t xml:space="preserve"> </w:t>
      </w:r>
      <w:r w:rsidRPr="00910D21">
        <w:rPr>
          <w:lang w:val="fr-BE"/>
        </w:rPr>
        <w:t>Firefighting measures</w:t>
      </w:r>
    </w:p>
    <w:p w14:paraId="1FECD8F6" w14:textId="77777777"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Extinguishing media</w:t>
      </w:r>
    </w:p>
    <w:tbl>
      <w:tblPr>
        <w:tblStyle w:val="SDSTableWithoutBorders"/>
        <w:tblW w:w="0" w:type="auto"/>
        <w:tblLayout w:type="fixed"/>
        <w:tblLook w:val="04A0" w:firstRow="1" w:lastRow="0" w:firstColumn="1" w:lastColumn="0" w:noHBand="0" w:noVBand="1"/>
      </w:tblPr>
      <w:tblGrid>
        <w:gridCol w:w="3686"/>
        <w:gridCol w:w="284"/>
        <w:gridCol w:w="6521"/>
      </w:tblGrid>
      <w:tr w:rsidR="002A5C52" w14:paraId="7BD30047" w14:textId="77777777" w:rsidTr="00D454E0">
        <w:tc>
          <w:tcPr>
            <w:tcW w:w="3686" w:type="dxa"/>
          </w:tcPr>
          <w:p w14:paraId="5C4C0BEA" w14:textId="77777777" w:rsidR="00827634" w:rsidRPr="00E158AE" w:rsidRDefault="00066C34" w:rsidP="009B0F88">
            <w:pPr>
              <w:pStyle w:val="SDSTableTextNormal"/>
              <w:rPr>
                <w:noProof w:val="0"/>
              </w:rPr>
            </w:pPr>
            <w:r>
              <w:t>Suitable extinguishing media</w:t>
            </w:r>
          </w:p>
        </w:tc>
        <w:tc>
          <w:tcPr>
            <w:tcW w:w="284" w:type="dxa"/>
          </w:tcPr>
          <w:p w14:paraId="6C71F2D6" w14:textId="77777777" w:rsidR="00827634" w:rsidRPr="00E158AE" w:rsidRDefault="00000000" w:rsidP="00E10F57">
            <w:pPr>
              <w:pStyle w:val="SDSTableTextColonColumn"/>
              <w:rPr>
                <w:noProof w:val="0"/>
              </w:rPr>
            </w:pPr>
            <w:r w:rsidRPr="00E158AE">
              <w:rPr>
                <w:noProof w:val="0"/>
              </w:rPr>
              <w:t>:</w:t>
            </w:r>
          </w:p>
        </w:tc>
        <w:tc>
          <w:tcPr>
            <w:tcW w:w="6521" w:type="dxa"/>
          </w:tcPr>
          <w:p w14:paraId="6A7DEBFC" w14:textId="77777777" w:rsidR="00827634" w:rsidRPr="00E158AE" w:rsidRDefault="00000000" w:rsidP="009B0F88">
            <w:pPr>
              <w:pStyle w:val="SDSTableTextNormal"/>
              <w:rPr>
                <w:noProof w:val="0"/>
              </w:rPr>
            </w:pPr>
            <w:r w:rsidRPr="00E158AE">
              <w:t>Foam. Dry powder. Carbon dioxide. Water spray. Sand.</w:t>
            </w:r>
          </w:p>
        </w:tc>
      </w:tr>
      <w:tr w:rsidR="002A5C52" w14:paraId="5638C3A4" w14:textId="77777777" w:rsidTr="00D454E0">
        <w:tc>
          <w:tcPr>
            <w:tcW w:w="3686" w:type="dxa"/>
          </w:tcPr>
          <w:p w14:paraId="68BEACE9" w14:textId="77777777" w:rsidR="00827634" w:rsidRPr="00E158AE" w:rsidRDefault="00066C34" w:rsidP="009B0F88">
            <w:pPr>
              <w:pStyle w:val="SDSTableTextNormal"/>
              <w:rPr>
                <w:noProof w:val="0"/>
              </w:rPr>
            </w:pPr>
            <w:r>
              <w:t>Unsuitable extinguishing media</w:t>
            </w:r>
          </w:p>
        </w:tc>
        <w:tc>
          <w:tcPr>
            <w:tcW w:w="284" w:type="dxa"/>
          </w:tcPr>
          <w:p w14:paraId="75FC5011" w14:textId="77777777" w:rsidR="00827634" w:rsidRPr="00E158AE" w:rsidRDefault="00000000" w:rsidP="00E10F57">
            <w:pPr>
              <w:pStyle w:val="SDSTableTextColonColumn"/>
              <w:rPr>
                <w:noProof w:val="0"/>
              </w:rPr>
            </w:pPr>
            <w:r w:rsidRPr="00E158AE">
              <w:rPr>
                <w:noProof w:val="0"/>
              </w:rPr>
              <w:t>:</w:t>
            </w:r>
          </w:p>
        </w:tc>
        <w:tc>
          <w:tcPr>
            <w:tcW w:w="6521" w:type="dxa"/>
          </w:tcPr>
          <w:p w14:paraId="6B988BD1" w14:textId="77777777" w:rsidR="00827634" w:rsidRPr="00E158AE" w:rsidRDefault="00000000" w:rsidP="009B0F88">
            <w:pPr>
              <w:pStyle w:val="SDSTableTextNormal"/>
              <w:rPr>
                <w:noProof w:val="0"/>
              </w:rPr>
            </w:pPr>
            <w:r w:rsidRPr="00E158AE">
              <w:t>Do not use a heavy water stream.</w:t>
            </w:r>
          </w:p>
        </w:tc>
      </w:tr>
    </w:tbl>
    <w:p w14:paraId="5AB64803" w14:textId="77777777"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Special hazards arising from the substance or mixture</w:t>
      </w:r>
    </w:p>
    <w:p w14:paraId="1DF58856" w14:textId="77777777" w:rsidR="00827634" w:rsidRPr="00E158AE" w:rsidRDefault="00000000" w:rsidP="009E5102">
      <w:pPr>
        <w:pStyle w:val="SDSTextNormal"/>
      </w:pPr>
      <w:r w:rsidRPr="00E158AE">
        <w:t>No additional information available</w:t>
      </w:r>
    </w:p>
    <w:p w14:paraId="6F7C1EA3" w14:textId="77777777"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Advice for firefighters</w:t>
      </w:r>
    </w:p>
    <w:tbl>
      <w:tblPr>
        <w:tblStyle w:val="SDSTableWithoutBorders"/>
        <w:tblW w:w="0" w:type="auto"/>
        <w:tblLayout w:type="fixed"/>
        <w:tblLook w:val="04A0" w:firstRow="1" w:lastRow="0" w:firstColumn="1" w:lastColumn="0" w:noHBand="0" w:noVBand="1"/>
      </w:tblPr>
      <w:tblGrid>
        <w:gridCol w:w="3686"/>
        <w:gridCol w:w="284"/>
        <w:gridCol w:w="6521"/>
      </w:tblGrid>
      <w:tr w:rsidR="002A5C52" w14:paraId="02B1AE1D" w14:textId="77777777" w:rsidTr="00D454E0">
        <w:tc>
          <w:tcPr>
            <w:tcW w:w="3686" w:type="dxa"/>
          </w:tcPr>
          <w:p w14:paraId="07B0336D" w14:textId="77777777" w:rsidR="00827634" w:rsidRPr="00E158AE" w:rsidRDefault="00066C34" w:rsidP="009B0F88">
            <w:pPr>
              <w:pStyle w:val="SDSTableTextNormal"/>
              <w:rPr>
                <w:noProof w:val="0"/>
              </w:rPr>
            </w:pPr>
            <w:r>
              <w:t>Firefighting instructions</w:t>
            </w:r>
          </w:p>
        </w:tc>
        <w:tc>
          <w:tcPr>
            <w:tcW w:w="284" w:type="dxa"/>
          </w:tcPr>
          <w:p w14:paraId="0DB198C5" w14:textId="77777777" w:rsidR="00827634" w:rsidRPr="00E158AE" w:rsidRDefault="00000000" w:rsidP="00E10F57">
            <w:pPr>
              <w:pStyle w:val="SDSTableTextColonColumn"/>
              <w:rPr>
                <w:noProof w:val="0"/>
              </w:rPr>
            </w:pPr>
            <w:r w:rsidRPr="00E158AE">
              <w:rPr>
                <w:noProof w:val="0"/>
              </w:rPr>
              <w:t>:</w:t>
            </w:r>
          </w:p>
        </w:tc>
        <w:tc>
          <w:tcPr>
            <w:tcW w:w="6521" w:type="dxa"/>
          </w:tcPr>
          <w:p w14:paraId="713E6B92" w14:textId="77777777" w:rsidR="00827634" w:rsidRPr="00E158AE" w:rsidRDefault="00000000" w:rsidP="009B0F88">
            <w:pPr>
              <w:pStyle w:val="SDSTableTextNormal"/>
              <w:rPr>
                <w:noProof w:val="0"/>
              </w:rPr>
            </w:pPr>
            <w:r w:rsidRPr="00E158AE">
              <w:t>Use water spray or fog for cooling exposed containers. Exercise caution when fighting any chemical fire. Prevent fire fighting water from entering the environment.</w:t>
            </w:r>
          </w:p>
        </w:tc>
      </w:tr>
      <w:tr w:rsidR="002A5C52" w14:paraId="11414464" w14:textId="77777777" w:rsidTr="00D454E0">
        <w:tc>
          <w:tcPr>
            <w:tcW w:w="3686" w:type="dxa"/>
          </w:tcPr>
          <w:p w14:paraId="75713B90" w14:textId="77777777" w:rsidR="00827634" w:rsidRPr="00E158AE" w:rsidRDefault="00066C34" w:rsidP="009B0F88">
            <w:pPr>
              <w:pStyle w:val="SDSTableTextNormal"/>
              <w:rPr>
                <w:noProof w:val="0"/>
              </w:rPr>
            </w:pPr>
            <w:r>
              <w:t>Protection during firefighting</w:t>
            </w:r>
          </w:p>
        </w:tc>
        <w:tc>
          <w:tcPr>
            <w:tcW w:w="284" w:type="dxa"/>
          </w:tcPr>
          <w:p w14:paraId="140709E4" w14:textId="77777777" w:rsidR="00827634" w:rsidRPr="00E158AE" w:rsidRDefault="00000000" w:rsidP="00E10F57">
            <w:pPr>
              <w:pStyle w:val="SDSTableTextColonColumn"/>
              <w:rPr>
                <w:noProof w:val="0"/>
              </w:rPr>
            </w:pPr>
            <w:r w:rsidRPr="00E158AE">
              <w:rPr>
                <w:noProof w:val="0"/>
              </w:rPr>
              <w:t>:</w:t>
            </w:r>
          </w:p>
        </w:tc>
        <w:tc>
          <w:tcPr>
            <w:tcW w:w="6521" w:type="dxa"/>
          </w:tcPr>
          <w:p w14:paraId="6D131CB5" w14:textId="77777777" w:rsidR="00827634" w:rsidRPr="00E158AE" w:rsidRDefault="00000000" w:rsidP="009B0F88">
            <w:pPr>
              <w:pStyle w:val="SDSTableTextNormal"/>
              <w:rPr>
                <w:noProof w:val="0"/>
              </w:rPr>
            </w:pPr>
            <w:r w:rsidRPr="00E158AE">
              <w:t>Do not enter fire area without proper protective equipment, including respiratory protection.</w:t>
            </w:r>
          </w:p>
        </w:tc>
      </w:tr>
    </w:tbl>
    <w:p w14:paraId="0FE974E4" w14:textId="77777777" w:rsidR="00827634" w:rsidRPr="00AF366C" w:rsidRDefault="00066C34" w:rsidP="00E62D88">
      <w:pPr>
        <w:pStyle w:val="SDSTextHeading1"/>
        <w:rPr>
          <w:noProof w:val="0"/>
          <w:lang w:val="fr-BE"/>
        </w:rPr>
      </w:pPr>
      <w:r>
        <w:rPr>
          <w:lang w:val="fr-BE"/>
        </w:rPr>
        <w:t xml:space="preserve">SECTION </w:t>
      </w:r>
      <w:proofErr w:type="gramStart"/>
      <w:r>
        <w:rPr>
          <w:lang w:val="fr-BE"/>
        </w:rPr>
        <w:t>6</w:t>
      </w:r>
      <w:r w:rsidR="00000000" w:rsidRPr="00AF366C">
        <w:rPr>
          <w:noProof w:val="0"/>
          <w:lang w:val="fr-BE"/>
        </w:rPr>
        <w:t>:</w:t>
      </w:r>
      <w:proofErr w:type="gramEnd"/>
      <w:r w:rsidR="00000000" w:rsidRPr="00AF366C">
        <w:rPr>
          <w:noProof w:val="0"/>
          <w:lang w:val="fr-BE"/>
        </w:rPr>
        <w:t xml:space="preserve"> </w:t>
      </w:r>
      <w:r>
        <w:rPr>
          <w:lang w:val="fr-BE"/>
        </w:rPr>
        <w:t>Accidental release measures</w:t>
      </w:r>
    </w:p>
    <w:p w14:paraId="0A360A06" w14:textId="77777777"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ersonal precautions, protective equipment and emergency procedures</w:t>
      </w:r>
    </w:p>
    <w:p w14:paraId="562B4EB0" w14:textId="77777777" w:rsidR="00827634" w:rsidRPr="00E158AE" w:rsidRDefault="00DD1AEA" w:rsidP="00E62D88">
      <w:pPr>
        <w:pStyle w:val="SDSTextHeading3"/>
        <w:rPr>
          <w:noProof w:val="0"/>
        </w:rPr>
      </w:pPr>
      <w:r w:rsidRPr="00E158AE">
        <w:rPr>
          <w:noProof w:val="0"/>
        </w:rPr>
        <w:t xml:space="preserve">6.1.1. </w:t>
      </w:r>
      <w:r w:rsidR="00066C34">
        <w:t>For non-emergency personnel</w:t>
      </w:r>
    </w:p>
    <w:tbl>
      <w:tblPr>
        <w:tblStyle w:val="SDSTableWithoutBorders"/>
        <w:tblW w:w="0" w:type="auto"/>
        <w:tblLayout w:type="fixed"/>
        <w:tblLook w:val="04A0" w:firstRow="1" w:lastRow="0" w:firstColumn="1" w:lastColumn="0" w:noHBand="0" w:noVBand="1"/>
      </w:tblPr>
      <w:tblGrid>
        <w:gridCol w:w="3686"/>
        <w:gridCol w:w="284"/>
        <w:gridCol w:w="6521"/>
      </w:tblGrid>
      <w:tr w:rsidR="002A5C52" w14:paraId="7B364A93" w14:textId="77777777" w:rsidTr="00D454E0">
        <w:tc>
          <w:tcPr>
            <w:tcW w:w="3686" w:type="dxa"/>
          </w:tcPr>
          <w:p w14:paraId="56768CDA" w14:textId="77777777" w:rsidR="00827634" w:rsidRPr="00AF366C" w:rsidRDefault="00066C34" w:rsidP="009B0F88">
            <w:pPr>
              <w:pStyle w:val="SDSTableTextNormal"/>
              <w:rPr>
                <w:noProof w:val="0"/>
                <w:lang w:val="fr-BE"/>
              </w:rPr>
            </w:pPr>
            <w:r>
              <w:rPr>
                <w:lang w:val="fr-BE"/>
              </w:rPr>
              <w:t>Emergency procedures</w:t>
            </w:r>
          </w:p>
        </w:tc>
        <w:tc>
          <w:tcPr>
            <w:tcW w:w="284" w:type="dxa"/>
          </w:tcPr>
          <w:p w14:paraId="1D067C03" w14:textId="77777777" w:rsidR="00827634" w:rsidRPr="00E158AE" w:rsidRDefault="00000000" w:rsidP="00E10F57">
            <w:pPr>
              <w:pStyle w:val="SDSTableTextColonColumn"/>
              <w:rPr>
                <w:noProof w:val="0"/>
              </w:rPr>
            </w:pPr>
            <w:r w:rsidRPr="00E158AE">
              <w:rPr>
                <w:noProof w:val="0"/>
              </w:rPr>
              <w:t>:</w:t>
            </w:r>
          </w:p>
        </w:tc>
        <w:tc>
          <w:tcPr>
            <w:tcW w:w="6521" w:type="dxa"/>
          </w:tcPr>
          <w:p w14:paraId="1CD03963" w14:textId="77777777" w:rsidR="00827634" w:rsidRPr="00AF366C" w:rsidRDefault="00066C34" w:rsidP="009B0F88">
            <w:pPr>
              <w:pStyle w:val="SDSTableTextNormal"/>
              <w:rPr>
                <w:noProof w:val="0"/>
                <w:lang w:val="fr-BE"/>
              </w:rPr>
            </w:pPr>
            <w:r>
              <w:rPr>
                <w:lang w:val="fr-BE"/>
              </w:rPr>
              <w:t>Evacuate unnecessary personnel.</w:t>
            </w:r>
          </w:p>
        </w:tc>
      </w:tr>
    </w:tbl>
    <w:p w14:paraId="6CD7F1C5" w14:textId="77777777" w:rsidR="00827634" w:rsidRPr="00E158AE" w:rsidRDefault="00DD1AEA" w:rsidP="00E62D88">
      <w:pPr>
        <w:pStyle w:val="SDSTextHeading3"/>
        <w:rPr>
          <w:noProof w:val="0"/>
        </w:rPr>
      </w:pPr>
      <w:r w:rsidRPr="00E158AE">
        <w:rPr>
          <w:noProof w:val="0"/>
        </w:rPr>
        <w:t xml:space="preserve">6.1.2. </w:t>
      </w:r>
      <w:r w:rsidR="00066C34">
        <w:t>For emergency responders</w:t>
      </w:r>
    </w:p>
    <w:tbl>
      <w:tblPr>
        <w:tblStyle w:val="SDSTableWithoutBorders"/>
        <w:tblW w:w="0" w:type="auto"/>
        <w:tblLayout w:type="fixed"/>
        <w:tblLook w:val="04A0" w:firstRow="1" w:lastRow="0" w:firstColumn="1" w:lastColumn="0" w:noHBand="0" w:noVBand="1"/>
      </w:tblPr>
      <w:tblGrid>
        <w:gridCol w:w="3686"/>
        <w:gridCol w:w="284"/>
        <w:gridCol w:w="6521"/>
      </w:tblGrid>
      <w:tr w:rsidR="002A5C52" w14:paraId="25398081" w14:textId="77777777" w:rsidTr="00D454E0">
        <w:tc>
          <w:tcPr>
            <w:tcW w:w="3686" w:type="dxa"/>
          </w:tcPr>
          <w:p w14:paraId="336302E3" w14:textId="77777777" w:rsidR="00827634" w:rsidRPr="00AF366C" w:rsidRDefault="00066C34" w:rsidP="00522075">
            <w:pPr>
              <w:pStyle w:val="SDSTableTextNormal"/>
              <w:rPr>
                <w:noProof w:val="0"/>
                <w:lang w:val="fr-BE"/>
              </w:rPr>
            </w:pPr>
            <w:r>
              <w:rPr>
                <w:lang w:val="fr-BE"/>
              </w:rPr>
              <w:t>Protective equipment</w:t>
            </w:r>
          </w:p>
        </w:tc>
        <w:tc>
          <w:tcPr>
            <w:tcW w:w="284" w:type="dxa"/>
          </w:tcPr>
          <w:p w14:paraId="78727CBA" w14:textId="77777777" w:rsidR="00827634" w:rsidRPr="00E158AE" w:rsidRDefault="00000000" w:rsidP="00E10F57">
            <w:pPr>
              <w:pStyle w:val="SDSTableTextColonColumn"/>
              <w:rPr>
                <w:noProof w:val="0"/>
              </w:rPr>
            </w:pPr>
            <w:r w:rsidRPr="00E158AE">
              <w:rPr>
                <w:noProof w:val="0"/>
              </w:rPr>
              <w:t>:</w:t>
            </w:r>
          </w:p>
        </w:tc>
        <w:tc>
          <w:tcPr>
            <w:tcW w:w="6521" w:type="dxa"/>
          </w:tcPr>
          <w:p w14:paraId="5B27E999" w14:textId="77777777" w:rsidR="00827634" w:rsidRPr="00AF366C" w:rsidRDefault="00066C34" w:rsidP="00522075">
            <w:pPr>
              <w:pStyle w:val="SDSTableTextNormal"/>
              <w:rPr>
                <w:noProof w:val="0"/>
                <w:lang w:val="fr-BE"/>
              </w:rPr>
            </w:pPr>
            <w:r>
              <w:rPr>
                <w:lang w:val="fr-BE"/>
              </w:rPr>
              <w:t>Equip cleanup crew with proper protection.</w:t>
            </w:r>
          </w:p>
        </w:tc>
      </w:tr>
      <w:tr w:rsidR="002A5C52" w14:paraId="72B6BDC2" w14:textId="77777777" w:rsidTr="00D454E0">
        <w:tc>
          <w:tcPr>
            <w:tcW w:w="3686" w:type="dxa"/>
          </w:tcPr>
          <w:p w14:paraId="2A039A40" w14:textId="77777777" w:rsidR="00827634" w:rsidRPr="00AF366C" w:rsidRDefault="00066C34" w:rsidP="00522075">
            <w:pPr>
              <w:pStyle w:val="SDSTableTextNormal"/>
              <w:rPr>
                <w:noProof w:val="0"/>
                <w:lang w:val="fr-BE"/>
              </w:rPr>
            </w:pPr>
            <w:r>
              <w:rPr>
                <w:lang w:val="fr-BE"/>
              </w:rPr>
              <w:t>Emergency procedures</w:t>
            </w:r>
          </w:p>
        </w:tc>
        <w:tc>
          <w:tcPr>
            <w:tcW w:w="284" w:type="dxa"/>
          </w:tcPr>
          <w:p w14:paraId="6741445E" w14:textId="77777777" w:rsidR="00827634" w:rsidRPr="00E158AE" w:rsidRDefault="00000000" w:rsidP="00E10F57">
            <w:pPr>
              <w:pStyle w:val="SDSTableTextColonColumn"/>
              <w:rPr>
                <w:noProof w:val="0"/>
              </w:rPr>
            </w:pPr>
            <w:r w:rsidRPr="00E158AE">
              <w:rPr>
                <w:noProof w:val="0"/>
              </w:rPr>
              <w:t>:</w:t>
            </w:r>
          </w:p>
        </w:tc>
        <w:tc>
          <w:tcPr>
            <w:tcW w:w="6521" w:type="dxa"/>
          </w:tcPr>
          <w:p w14:paraId="4DE8B00D" w14:textId="77777777" w:rsidR="00827634" w:rsidRPr="00AF366C" w:rsidRDefault="00066C34" w:rsidP="00522075">
            <w:pPr>
              <w:pStyle w:val="SDSTableTextNormal"/>
              <w:rPr>
                <w:noProof w:val="0"/>
                <w:lang w:val="fr-BE"/>
              </w:rPr>
            </w:pPr>
            <w:r>
              <w:rPr>
                <w:lang w:val="fr-BE"/>
              </w:rPr>
              <w:t>Ventilate area.</w:t>
            </w:r>
          </w:p>
        </w:tc>
      </w:tr>
    </w:tbl>
    <w:p w14:paraId="679AAFEA" w14:textId="77777777" w:rsidR="00827634" w:rsidRPr="00E158AE" w:rsidRDefault="00DD1AEA" w:rsidP="00E62D88">
      <w:pPr>
        <w:pStyle w:val="SDSTextHeading2"/>
        <w:rPr>
          <w:noProof w:val="0"/>
          <w:lang w:val="en-GB"/>
        </w:rPr>
      </w:pPr>
      <w:r w:rsidRPr="00E158AE">
        <w:rPr>
          <w:noProof w:val="0"/>
          <w:lang w:val="en-GB"/>
        </w:rPr>
        <w:t xml:space="preserve">6.2. </w:t>
      </w:r>
      <w:r w:rsidR="00066C34">
        <w:rPr>
          <w:lang w:val="en-GB"/>
        </w:rPr>
        <w:t>Environmental precautions</w:t>
      </w:r>
    </w:p>
    <w:p w14:paraId="345B8856" w14:textId="77777777" w:rsidR="00827634" w:rsidRPr="00E158AE" w:rsidRDefault="00000000" w:rsidP="009E5102">
      <w:pPr>
        <w:pStyle w:val="SDSTextNormal"/>
      </w:pPr>
      <w:r>
        <w:rPr>
          <w:noProof/>
        </w:rPr>
        <w:t>Prevent entry to sewers and public waters. Notify authorities if liquid enters sewers or public waters.</w:t>
      </w:r>
    </w:p>
    <w:p w14:paraId="368A2D66" w14:textId="77777777"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ethods and material for containment and cleaning up</w:t>
      </w:r>
    </w:p>
    <w:tbl>
      <w:tblPr>
        <w:tblStyle w:val="SDSTableWithoutBorders"/>
        <w:tblW w:w="0" w:type="auto"/>
        <w:tblLayout w:type="fixed"/>
        <w:tblLook w:val="04A0" w:firstRow="1" w:lastRow="0" w:firstColumn="1" w:lastColumn="0" w:noHBand="0" w:noVBand="1"/>
      </w:tblPr>
      <w:tblGrid>
        <w:gridCol w:w="3686"/>
        <w:gridCol w:w="284"/>
        <w:gridCol w:w="6521"/>
      </w:tblGrid>
      <w:tr w:rsidR="002A5C52" w14:paraId="40E569CD" w14:textId="77777777" w:rsidTr="00D454E0">
        <w:tc>
          <w:tcPr>
            <w:tcW w:w="3686" w:type="dxa"/>
          </w:tcPr>
          <w:p w14:paraId="6DFC79F1" w14:textId="77777777" w:rsidR="00827634" w:rsidRPr="00E158AE" w:rsidRDefault="00066C34" w:rsidP="009B0F88">
            <w:pPr>
              <w:pStyle w:val="SDSTableTextNormal"/>
              <w:rPr>
                <w:noProof w:val="0"/>
              </w:rPr>
            </w:pPr>
            <w:r>
              <w:t>Methods for cleaning up</w:t>
            </w:r>
          </w:p>
        </w:tc>
        <w:tc>
          <w:tcPr>
            <w:tcW w:w="284" w:type="dxa"/>
          </w:tcPr>
          <w:p w14:paraId="09DF153B" w14:textId="77777777" w:rsidR="00827634" w:rsidRPr="00E158AE" w:rsidRDefault="00000000" w:rsidP="00E10F57">
            <w:pPr>
              <w:pStyle w:val="SDSTableTextColonColumn"/>
              <w:rPr>
                <w:noProof w:val="0"/>
              </w:rPr>
            </w:pPr>
            <w:r w:rsidRPr="00E158AE">
              <w:rPr>
                <w:noProof w:val="0"/>
              </w:rPr>
              <w:t>:</w:t>
            </w:r>
          </w:p>
        </w:tc>
        <w:tc>
          <w:tcPr>
            <w:tcW w:w="6521" w:type="dxa"/>
          </w:tcPr>
          <w:p w14:paraId="4E3E2384" w14:textId="77777777" w:rsidR="00827634" w:rsidRPr="00AF366C" w:rsidRDefault="00000000" w:rsidP="009B0F88">
            <w:pPr>
              <w:pStyle w:val="SDSTableTextNormal"/>
              <w:rPr>
                <w:noProof w:val="0"/>
                <w:lang w:val="fr-BE"/>
              </w:rPr>
            </w:pPr>
            <w:r w:rsidRPr="00AF366C">
              <w:rPr>
                <w:lang w:val="fr-BE"/>
              </w:rPr>
              <w:t>Soak up spills with inert solids, such as clay or diatomaceous earth as soon as possible. Collect spillage. Store away from other materials.</w:t>
            </w:r>
          </w:p>
        </w:tc>
      </w:tr>
    </w:tbl>
    <w:p w14:paraId="3C18B810" w14:textId="77777777" w:rsidR="00827634" w:rsidRPr="00E158AE" w:rsidRDefault="00DD1AEA" w:rsidP="00E62D88">
      <w:pPr>
        <w:pStyle w:val="SDSTextHeading2"/>
        <w:rPr>
          <w:noProof w:val="0"/>
          <w:lang w:val="en-GB"/>
        </w:rPr>
      </w:pPr>
      <w:r w:rsidRPr="00E158AE">
        <w:rPr>
          <w:noProof w:val="0"/>
          <w:lang w:val="en-GB"/>
        </w:rPr>
        <w:t xml:space="preserve">6.4. </w:t>
      </w:r>
      <w:r w:rsidR="00066C34">
        <w:rPr>
          <w:lang w:val="en-GB"/>
        </w:rPr>
        <w:t>Reference to other sections</w:t>
      </w:r>
    </w:p>
    <w:p w14:paraId="1B5A0872" w14:textId="77777777" w:rsidR="00827634" w:rsidRPr="00AF366C" w:rsidRDefault="00066C34" w:rsidP="009E5102">
      <w:pPr>
        <w:pStyle w:val="SDSTextNormal"/>
        <w:rPr>
          <w:lang w:val="fr-BE"/>
        </w:rPr>
      </w:pPr>
      <w:r>
        <w:rPr>
          <w:noProof/>
          <w:lang w:val="fr-BE"/>
        </w:rPr>
        <w:t>See Section 8. Exposure controls and personal protection.</w:t>
      </w:r>
    </w:p>
    <w:p w14:paraId="6802AD97" w14:textId="77777777" w:rsidR="00827634" w:rsidRPr="00910D21" w:rsidRDefault="00066C34" w:rsidP="00E62D88">
      <w:pPr>
        <w:pStyle w:val="SDSTextHeading1"/>
        <w:rPr>
          <w:noProof w:val="0"/>
          <w:lang w:val="fr-BE"/>
        </w:rPr>
      </w:pPr>
      <w:r w:rsidRPr="00910D21">
        <w:rPr>
          <w:lang w:val="fr-BE"/>
        </w:rPr>
        <w:lastRenderedPageBreak/>
        <w:t xml:space="preserve">SECTION </w:t>
      </w:r>
      <w:proofErr w:type="gramStart"/>
      <w:r w:rsidRPr="00910D21">
        <w:rPr>
          <w:lang w:val="fr-BE"/>
        </w:rPr>
        <w:t>7</w:t>
      </w:r>
      <w:r w:rsidR="00000000" w:rsidRPr="00910D21">
        <w:rPr>
          <w:noProof w:val="0"/>
          <w:lang w:val="fr-BE"/>
        </w:rPr>
        <w:t>:</w:t>
      </w:r>
      <w:proofErr w:type="gramEnd"/>
      <w:r w:rsidR="00000000" w:rsidRPr="00910D21">
        <w:rPr>
          <w:noProof w:val="0"/>
          <w:lang w:val="fr-BE"/>
        </w:rPr>
        <w:t xml:space="preserve"> </w:t>
      </w:r>
      <w:r w:rsidRPr="00910D21">
        <w:rPr>
          <w:lang w:val="fr-BE"/>
        </w:rPr>
        <w:t>Handling and storage</w:t>
      </w:r>
    </w:p>
    <w:p w14:paraId="49CA7231" w14:textId="77777777" w:rsidR="00827634" w:rsidRPr="00910D21" w:rsidRDefault="00DD1AEA" w:rsidP="00E62D88">
      <w:pPr>
        <w:pStyle w:val="SDSTextHeading2"/>
        <w:rPr>
          <w:noProof w:val="0"/>
          <w:lang w:val="fr-BE"/>
        </w:rPr>
      </w:pPr>
      <w:r w:rsidRPr="00910D21">
        <w:rPr>
          <w:noProof w:val="0"/>
          <w:lang w:val="fr-BE"/>
        </w:rPr>
        <w:t xml:space="preserve">7.1. </w:t>
      </w:r>
      <w:r w:rsidR="00066C34" w:rsidRPr="00910D21">
        <w:rPr>
          <w:lang w:val="fr-BE"/>
        </w:rPr>
        <w:t>Precautions for safe handling</w:t>
      </w:r>
    </w:p>
    <w:tbl>
      <w:tblPr>
        <w:tblStyle w:val="SDSTableWithoutBorders"/>
        <w:tblW w:w="0" w:type="auto"/>
        <w:tblLayout w:type="fixed"/>
        <w:tblLook w:val="04A0" w:firstRow="1" w:lastRow="0" w:firstColumn="1" w:lastColumn="0" w:noHBand="0" w:noVBand="1"/>
      </w:tblPr>
      <w:tblGrid>
        <w:gridCol w:w="3686"/>
        <w:gridCol w:w="284"/>
        <w:gridCol w:w="6521"/>
      </w:tblGrid>
      <w:tr w:rsidR="002A5C52" w14:paraId="4F25A833" w14:textId="77777777" w:rsidTr="00D454E0">
        <w:tc>
          <w:tcPr>
            <w:tcW w:w="3686" w:type="dxa"/>
          </w:tcPr>
          <w:p w14:paraId="768B90B3" w14:textId="77777777" w:rsidR="00827634" w:rsidRPr="00E158AE" w:rsidRDefault="00066C34" w:rsidP="009B0F88">
            <w:pPr>
              <w:pStyle w:val="SDSTableTextNormal"/>
              <w:rPr>
                <w:noProof w:val="0"/>
              </w:rPr>
            </w:pPr>
            <w:r>
              <w:t>Precautions for safe handling</w:t>
            </w:r>
          </w:p>
        </w:tc>
        <w:tc>
          <w:tcPr>
            <w:tcW w:w="284" w:type="dxa"/>
          </w:tcPr>
          <w:p w14:paraId="633B0721" w14:textId="77777777" w:rsidR="00827634" w:rsidRPr="00E158AE" w:rsidRDefault="00000000" w:rsidP="00E10F57">
            <w:pPr>
              <w:pStyle w:val="SDSTableTextColonColumn"/>
              <w:rPr>
                <w:noProof w:val="0"/>
              </w:rPr>
            </w:pPr>
            <w:r w:rsidRPr="00E158AE">
              <w:rPr>
                <w:noProof w:val="0"/>
              </w:rPr>
              <w:t>:</w:t>
            </w:r>
          </w:p>
        </w:tc>
        <w:tc>
          <w:tcPr>
            <w:tcW w:w="6521" w:type="dxa"/>
          </w:tcPr>
          <w:p w14:paraId="6A8D709A" w14:textId="77777777" w:rsidR="00827634" w:rsidRPr="00E158AE" w:rsidRDefault="00000000" w:rsidP="009B0F88">
            <w:pPr>
              <w:pStyle w:val="SDSTableTextNormal"/>
              <w:rPr>
                <w:noProof w:val="0"/>
              </w:rPr>
            </w:pPr>
            <w:r w:rsidRPr="00E158AE">
              <w:t>Wash hands and other exposed areas with mild soap and water before eating, drinking or smoking and when leaving work. Provide good ventilation in process area to prevent formation of vapour.</w:t>
            </w:r>
          </w:p>
        </w:tc>
      </w:tr>
    </w:tbl>
    <w:p w14:paraId="72B287B6" w14:textId="77777777"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for safe storage, including any incompatibilities</w:t>
      </w:r>
    </w:p>
    <w:tbl>
      <w:tblPr>
        <w:tblStyle w:val="SDSTableWithoutBorders"/>
        <w:tblW w:w="10491" w:type="dxa"/>
        <w:tblLayout w:type="fixed"/>
        <w:tblLook w:val="04A0" w:firstRow="1" w:lastRow="0" w:firstColumn="1" w:lastColumn="0" w:noHBand="0" w:noVBand="1"/>
      </w:tblPr>
      <w:tblGrid>
        <w:gridCol w:w="3686"/>
        <w:gridCol w:w="284"/>
        <w:gridCol w:w="6521"/>
      </w:tblGrid>
      <w:tr w:rsidR="002A5C52" w14:paraId="5A32F815" w14:textId="77777777" w:rsidTr="00D454E0">
        <w:tc>
          <w:tcPr>
            <w:tcW w:w="3686" w:type="dxa"/>
          </w:tcPr>
          <w:p w14:paraId="460D537E" w14:textId="77777777" w:rsidR="00827634" w:rsidRPr="00E158AE" w:rsidRDefault="00066C34" w:rsidP="009B0F88">
            <w:pPr>
              <w:pStyle w:val="SDSTableTextNormal"/>
              <w:rPr>
                <w:noProof w:val="0"/>
              </w:rPr>
            </w:pPr>
            <w:r>
              <w:t>Storage conditions</w:t>
            </w:r>
          </w:p>
        </w:tc>
        <w:tc>
          <w:tcPr>
            <w:tcW w:w="284" w:type="dxa"/>
          </w:tcPr>
          <w:p w14:paraId="0848E4B7" w14:textId="77777777" w:rsidR="00827634" w:rsidRPr="00E158AE" w:rsidRDefault="00000000" w:rsidP="00E10F57">
            <w:pPr>
              <w:pStyle w:val="SDSTableTextColonColumn"/>
              <w:rPr>
                <w:noProof w:val="0"/>
              </w:rPr>
            </w:pPr>
            <w:r w:rsidRPr="00E158AE">
              <w:rPr>
                <w:noProof w:val="0"/>
              </w:rPr>
              <w:t>:</w:t>
            </w:r>
          </w:p>
        </w:tc>
        <w:tc>
          <w:tcPr>
            <w:tcW w:w="6521" w:type="dxa"/>
          </w:tcPr>
          <w:p w14:paraId="6F7AEF15" w14:textId="77777777" w:rsidR="00827634" w:rsidRPr="00E158AE" w:rsidRDefault="00000000" w:rsidP="009B0F88">
            <w:pPr>
              <w:pStyle w:val="SDSTableTextNormal"/>
              <w:rPr>
                <w:noProof w:val="0"/>
              </w:rPr>
            </w:pPr>
            <w:r w:rsidRPr="00E158AE">
              <w:t>Keep only in the original container in a cool, well ventilated place away from : Keep container closed when not in use.</w:t>
            </w:r>
          </w:p>
        </w:tc>
      </w:tr>
      <w:tr w:rsidR="002A5C52" w14:paraId="04330E1C" w14:textId="77777777" w:rsidTr="00D454E0">
        <w:tc>
          <w:tcPr>
            <w:tcW w:w="3686" w:type="dxa"/>
          </w:tcPr>
          <w:p w14:paraId="7064166B" w14:textId="77777777" w:rsidR="00827634" w:rsidRPr="00E158AE" w:rsidRDefault="00066C34" w:rsidP="009B0F88">
            <w:pPr>
              <w:pStyle w:val="SDSTableTextNormal"/>
              <w:rPr>
                <w:noProof w:val="0"/>
              </w:rPr>
            </w:pPr>
            <w:r>
              <w:t>Incompatible products</w:t>
            </w:r>
          </w:p>
        </w:tc>
        <w:tc>
          <w:tcPr>
            <w:tcW w:w="284" w:type="dxa"/>
          </w:tcPr>
          <w:p w14:paraId="4ABCEA13" w14:textId="77777777" w:rsidR="00827634" w:rsidRPr="00E158AE" w:rsidRDefault="00000000" w:rsidP="00E10F57">
            <w:pPr>
              <w:pStyle w:val="SDSTableTextColonColumn"/>
              <w:rPr>
                <w:noProof w:val="0"/>
              </w:rPr>
            </w:pPr>
            <w:r w:rsidRPr="00E158AE">
              <w:rPr>
                <w:noProof w:val="0"/>
              </w:rPr>
              <w:t>:</w:t>
            </w:r>
          </w:p>
        </w:tc>
        <w:tc>
          <w:tcPr>
            <w:tcW w:w="6521" w:type="dxa"/>
          </w:tcPr>
          <w:p w14:paraId="4C6CC79F" w14:textId="77777777" w:rsidR="00827634" w:rsidRPr="00E158AE" w:rsidRDefault="00066C34" w:rsidP="009B0F88">
            <w:pPr>
              <w:pStyle w:val="SDSTableTextNormal"/>
              <w:rPr>
                <w:noProof w:val="0"/>
              </w:rPr>
            </w:pPr>
            <w:r>
              <w:t>Strong bases. Strong acids.</w:t>
            </w:r>
          </w:p>
        </w:tc>
      </w:tr>
      <w:tr w:rsidR="002A5C52" w14:paraId="4E88AD53" w14:textId="77777777" w:rsidTr="00D454E0">
        <w:tc>
          <w:tcPr>
            <w:tcW w:w="3686" w:type="dxa"/>
          </w:tcPr>
          <w:p w14:paraId="35B0F880" w14:textId="77777777" w:rsidR="00827634" w:rsidRPr="00E158AE" w:rsidRDefault="00066C34" w:rsidP="009B0F88">
            <w:pPr>
              <w:pStyle w:val="SDSTableTextNormal"/>
              <w:rPr>
                <w:noProof w:val="0"/>
              </w:rPr>
            </w:pPr>
            <w:r>
              <w:t>Incompatible materials</w:t>
            </w:r>
          </w:p>
        </w:tc>
        <w:tc>
          <w:tcPr>
            <w:tcW w:w="284" w:type="dxa"/>
          </w:tcPr>
          <w:p w14:paraId="613A2668" w14:textId="77777777" w:rsidR="00827634" w:rsidRPr="00E158AE" w:rsidRDefault="00000000" w:rsidP="00E10F57">
            <w:pPr>
              <w:pStyle w:val="SDSTableTextColonColumn"/>
              <w:rPr>
                <w:noProof w:val="0"/>
              </w:rPr>
            </w:pPr>
            <w:r w:rsidRPr="00E158AE">
              <w:rPr>
                <w:noProof w:val="0"/>
              </w:rPr>
              <w:t>:</w:t>
            </w:r>
          </w:p>
        </w:tc>
        <w:tc>
          <w:tcPr>
            <w:tcW w:w="6521" w:type="dxa"/>
          </w:tcPr>
          <w:p w14:paraId="0EE050CE" w14:textId="77777777" w:rsidR="00827634" w:rsidRPr="00E158AE" w:rsidRDefault="00066C34" w:rsidP="009B0F88">
            <w:pPr>
              <w:pStyle w:val="SDSTableTextNormal"/>
              <w:rPr>
                <w:noProof w:val="0"/>
              </w:rPr>
            </w:pPr>
            <w:r>
              <w:t>Sources of ignition. Direct sunlight.</w:t>
            </w:r>
          </w:p>
        </w:tc>
      </w:tr>
    </w:tbl>
    <w:p w14:paraId="6C6E35B9" w14:textId="77777777" w:rsidR="00827634" w:rsidRPr="00E158AE" w:rsidRDefault="00DD1AEA" w:rsidP="00E62D88">
      <w:pPr>
        <w:pStyle w:val="SDSTextHeading2"/>
        <w:rPr>
          <w:noProof w:val="0"/>
          <w:lang w:val="en-GB"/>
        </w:rPr>
      </w:pPr>
      <w:r w:rsidRPr="00E158AE">
        <w:rPr>
          <w:noProof w:val="0"/>
          <w:lang w:val="en-GB"/>
        </w:rPr>
        <w:t xml:space="preserve">7.3. </w:t>
      </w:r>
      <w:r w:rsidR="00066C34">
        <w:rPr>
          <w:lang w:val="en-GB"/>
        </w:rPr>
        <w:t>Specific end use(s)</w:t>
      </w:r>
    </w:p>
    <w:p w14:paraId="5B0FDB9D" w14:textId="77777777" w:rsidR="00827634" w:rsidRPr="00E158AE" w:rsidRDefault="00000000" w:rsidP="009E5102">
      <w:pPr>
        <w:pStyle w:val="SDSTextNormal"/>
      </w:pPr>
      <w:r w:rsidRPr="00E158AE">
        <w:t>No additional information available</w:t>
      </w:r>
    </w:p>
    <w:p w14:paraId="0A68F4F9" w14:textId="77777777" w:rsidR="00827634" w:rsidRPr="00910D21" w:rsidRDefault="00066C34" w:rsidP="00E62D88">
      <w:pPr>
        <w:pStyle w:val="SDSTextHeading1"/>
        <w:rPr>
          <w:noProof w:val="0"/>
          <w:lang w:val="fr-BE"/>
        </w:rPr>
      </w:pPr>
      <w:r w:rsidRPr="00910D21">
        <w:rPr>
          <w:lang w:val="fr-BE"/>
        </w:rPr>
        <w:t xml:space="preserve">SECTION </w:t>
      </w:r>
      <w:proofErr w:type="gramStart"/>
      <w:r w:rsidRPr="00910D21">
        <w:rPr>
          <w:lang w:val="fr-BE"/>
        </w:rPr>
        <w:t>8</w:t>
      </w:r>
      <w:r w:rsidR="00000000" w:rsidRPr="00910D21">
        <w:rPr>
          <w:noProof w:val="0"/>
          <w:lang w:val="fr-BE"/>
        </w:rPr>
        <w:t>:</w:t>
      </w:r>
      <w:proofErr w:type="gramEnd"/>
      <w:r w:rsidR="00000000" w:rsidRPr="00910D21">
        <w:rPr>
          <w:noProof w:val="0"/>
          <w:lang w:val="fr-BE"/>
        </w:rPr>
        <w:t xml:space="preserve"> </w:t>
      </w:r>
      <w:r w:rsidRPr="00910D21">
        <w:rPr>
          <w:lang w:val="fr-BE"/>
        </w:rPr>
        <w:t>Exposure controls/personal protection</w:t>
      </w:r>
    </w:p>
    <w:p w14:paraId="778AAD40" w14:textId="77777777"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Control parameters</w:t>
      </w:r>
    </w:p>
    <w:p w14:paraId="1E256451" w14:textId="77777777" w:rsidR="00FB0AB5" w:rsidRPr="00E158AE" w:rsidRDefault="00000000" w:rsidP="00FB0AB5">
      <w:pPr>
        <w:pStyle w:val="SDSTextHeading3"/>
        <w:rPr>
          <w:noProof w:val="0"/>
        </w:rPr>
      </w:pPr>
      <w:r w:rsidRPr="00E158AE">
        <w:rPr>
          <w:noProof w:val="0"/>
        </w:rPr>
        <w:t xml:space="preserve">8.1.1 </w:t>
      </w:r>
      <w:bookmarkStart w:id="0" w:name="_Hlk54076387"/>
      <w:r w:rsidRPr="00E158AE">
        <w:t>National occupational exposure and biological limit values</w:t>
      </w:r>
      <w:bookmarkEnd w:id="0"/>
    </w:p>
    <w:p w14:paraId="1B8638D7" w14:textId="77777777" w:rsidR="00827634" w:rsidRPr="00E158AE" w:rsidRDefault="00000000" w:rsidP="009E5102">
      <w:pPr>
        <w:pStyle w:val="SDSTextNormal"/>
      </w:pPr>
      <w:r w:rsidRPr="00E158AE">
        <w:t>No additional information available</w:t>
      </w:r>
    </w:p>
    <w:p w14:paraId="073F598A" w14:textId="77777777" w:rsidR="00FB0AB5" w:rsidRPr="00E158AE" w:rsidRDefault="00000000" w:rsidP="00FB0AB5">
      <w:pPr>
        <w:pStyle w:val="SDSTextHeading3"/>
        <w:rPr>
          <w:noProof w:val="0"/>
        </w:rPr>
      </w:pPr>
      <w:r w:rsidRPr="00E158AE">
        <w:rPr>
          <w:noProof w:val="0"/>
        </w:rPr>
        <w:t xml:space="preserve">8.1.2. </w:t>
      </w:r>
      <w:bookmarkStart w:id="1" w:name="_Hlk54076527"/>
      <w:r w:rsidR="00066C34">
        <w:t>Recommended monitoring procedures</w:t>
      </w:r>
      <w:bookmarkEnd w:id="1"/>
    </w:p>
    <w:p w14:paraId="245AB6E9" w14:textId="77777777" w:rsidR="00B81196" w:rsidRPr="00E158AE" w:rsidRDefault="00000000" w:rsidP="00B81196">
      <w:pPr>
        <w:pStyle w:val="SDSTextNormal"/>
      </w:pPr>
      <w:r w:rsidRPr="00E158AE">
        <w:t>No additional information available</w:t>
      </w:r>
    </w:p>
    <w:p w14:paraId="4727CFD4" w14:textId="77777777" w:rsidR="00FB0AB5" w:rsidRPr="00E158AE" w:rsidRDefault="00000000" w:rsidP="00FB0AB5">
      <w:pPr>
        <w:pStyle w:val="SDSTextHeading3"/>
        <w:rPr>
          <w:noProof w:val="0"/>
        </w:rPr>
      </w:pPr>
      <w:r w:rsidRPr="00E158AE">
        <w:rPr>
          <w:noProof w:val="0"/>
        </w:rPr>
        <w:t xml:space="preserve">8.1.3. </w:t>
      </w:r>
      <w:bookmarkStart w:id="2" w:name="_Hlk54076613"/>
      <w:r w:rsidR="00066C34">
        <w:t>Air contaminants formed</w:t>
      </w:r>
      <w:bookmarkEnd w:id="2"/>
    </w:p>
    <w:p w14:paraId="5D5CC0EB" w14:textId="77777777" w:rsidR="00FB0AB5" w:rsidRPr="00E158AE" w:rsidRDefault="00000000" w:rsidP="00FB0AB5">
      <w:pPr>
        <w:pStyle w:val="SDSTextNormal"/>
      </w:pPr>
      <w:r w:rsidRPr="00E158AE">
        <w:t>No additional information available</w:t>
      </w:r>
    </w:p>
    <w:p w14:paraId="4A61ED75" w14:textId="77777777" w:rsidR="00FB0AB5" w:rsidRPr="00E158AE" w:rsidRDefault="00000000" w:rsidP="00FB0AB5">
      <w:pPr>
        <w:pStyle w:val="SDSTextHeading3"/>
        <w:rPr>
          <w:noProof w:val="0"/>
        </w:rPr>
      </w:pPr>
      <w:r w:rsidRPr="00E158AE">
        <w:rPr>
          <w:noProof w:val="0"/>
        </w:rPr>
        <w:t xml:space="preserve">8.1.4. </w:t>
      </w:r>
      <w:bookmarkStart w:id="3" w:name="_Hlk54076910"/>
      <w:r w:rsidR="00066C34">
        <w:t>DNEL and PNEC</w:t>
      </w:r>
      <w:bookmarkEnd w:id="3"/>
    </w:p>
    <w:p w14:paraId="29DF8589" w14:textId="77777777" w:rsidR="00FB0AB5" w:rsidRPr="00E158AE" w:rsidRDefault="00000000" w:rsidP="00FB0AB5">
      <w:pPr>
        <w:pStyle w:val="SDSTextNormal"/>
      </w:pPr>
      <w:r w:rsidRPr="00E158AE">
        <w:t>No additional information available</w:t>
      </w:r>
    </w:p>
    <w:p w14:paraId="7F129F0C" w14:textId="77777777" w:rsidR="00875EA5" w:rsidRPr="00E158AE" w:rsidRDefault="00000000" w:rsidP="00B31115">
      <w:pPr>
        <w:pStyle w:val="SDSTextHeading3"/>
        <w:rPr>
          <w:noProof w:val="0"/>
        </w:rPr>
      </w:pPr>
      <w:r w:rsidRPr="00E158AE">
        <w:rPr>
          <w:noProof w:val="0"/>
        </w:rPr>
        <w:t xml:space="preserve">8.1.5. </w:t>
      </w:r>
      <w:bookmarkStart w:id="4" w:name="_Hlk54076968"/>
      <w:r w:rsidR="00066C34">
        <w:t>Control banding</w:t>
      </w:r>
      <w:bookmarkEnd w:id="4"/>
    </w:p>
    <w:p w14:paraId="086C9E1A" w14:textId="77777777" w:rsidR="00875EA5" w:rsidRPr="00E158AE" w:rsidRDefault="00000000" w:rsidP="00875EA5">
      <w:pPr>
        <w:pStyle w:val="SDSTextNormal"/>
      </w:pPr>
      <w:r w:rsidRPr="00E158AE">
        <w:t>No additional information available</w:t>
      </w:r>
    </w:p>
    <w:p w14:paraId="49F9FFF8" w14:textId="77777777"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Exposure controls</w:t>
      </w:r>
    </w:p>
    <w:p w14:paraId="16DDB399" w14:textId="77777777" w:rsidR="00875EA5" w:rsidRPr="00910D21" w:rsidRDefault="00000000" w:rsidP="00875EA5">
      <w:pPr>
        <w:pStyle w:val="SDSTextHeading3"/>
        <w:rPr>
          <w:noProof w:val="0"/>
          <w:lang w:val="fr-BE"/>
        </w:rPr>
      </w:pPr>
      <w:r w:rsidRPr="00910D21">
        <w:rPr>
          <w:noProof w:val="0"/>
          <w:lang w:val="fr-BE"/>
        </w:rPr>
        <w:t xml:space="preserve">8.2.1. </w:t>
      </w:r>
      <w:r w:rsidR="00066C34" w:rsidRPr="00910D21">
        <w:rPr>
          <w:lang w:val="fr-BE"/>
        </w:rPr>
        <w:t>Appropriate engineering controls</w:t>
      </w:r>
    </w:p>
    <w:p w14:paraId="523FBAA4" w14:textId="77777777" w:rsidR="00804F80" w:rsidRPr="00E158AE" w:rsidRDefault="00000000" w:rsidP="00804F80">
      <w:pPr>
        <w:pStyle w:val="SDSTextNormal"/>
      </w:pPr>
      <w:r w:rsidRPr="00E158AE">
        <w:t>No additional information available</w:t>
      </w:r>
    </w:p>
    <w:p w14:paraId="71E7F90C" w14:textId="77777777" w:rsidR="00875EA5" w:rsidRPr="00E158AE" w:rsidRDefault="00000000" w:rsidP="00875EA5">
      <w:pPr>
        <w:pStyle w:val="SDSTextHeading3"/>
        <w:rPr>
          <w:noProof w:val="0"/>
        </w:rPr>
      </w:pPr>
      <w:r w:rsidRPr="00E158AE">
        <w:rPr>
          <w:noProof w:val="0"/>
        </w:rPr>
        <w:t xml:space="preserve">8.2.2. </w:t>
      </w:r>
      <w:r w:rsidR="00066C34">
        <w:t>Personal protection equipment</w:t>
      </w:r>
    </w:p>
    <w:tbl>
      <w:tblPr>
        <w:tblStyle w:val="SDSTableWithoutBorders"/>
        <w:tblW w:w="10488" w:type="dxa"/>
        <w:tblLayout w:type="fixed"/>
        <w:tblLook w:val="04A0" w:firstRow="1" w:lastRow="0" w:firstColumn="1" w:lastColumn="0" w:noHBand="0" w:noVBand="1"/>
      </w:tblPr>
      <w:tblGrid>
        <w:gridCol w:w="10488"/>
      </w:tblGrid>
      <w:tr w:rsidR="002A5C52" w14:paraId="1701EE42" w14:textId="77777777" w:rsidTr="00D454E0">
        <w:tc>
          <w:tcPr>
            <w:tcW w:w="10488" w:type="dxa"/>
          </w:tcPr>
          <w:p w14:paraId="6B4A2889" w14:textId="77777777" w:rsidR="00875EA5" w:rsidRPr="00E158AE" w:rsidRDefault="00066C34" w:rsidP="00EE2C69">
            <w:pPr>
              <w:pStyle w:val="SDSTableTextBold"/>
              <w:rPr>
                <w:noProof w:val="0"/>
              </w:rPr>
            </w:pPr>
            <w:r>
              <w:t>Personal protective equipment</w:t>
            </w:r>
            <w:r w:rsidR="00000000" w:rsidRPr="00E158AE">
              <w:rPr>
                <w:noProof w:val="0"/>
              </w:rPr>
              <w:t>:</w:t>
            </w:r>
          </w:p>
        </w:tc>
      </w:tr>
      <w:tr w:rsidR="002A5C52" w14:paraId="5C41A973" w14:textId="77777777" w:rsidTr="00D454E0">
        <w:tc>
          <w:tcPr>
            <w:tcW w:w="10488" w:type="dxa"/>
          </w:tcPr>
          <w:p w14:paraId="401E0F67" w14:textId="77777777" w:rsidR="00875EA5" w:rsidRPr="00E158AE" w:rsidRDefault="00066C34" w:rsidP="00EE2C69">
            <w:pPr>
              <w:pStyle w:val="SDSTableTextNormal"/>
              <w:rPr>
                <w:noProof w:val="0"/>
              </w:rPr>
            </w:pPr>
            <w:r>
              <w:t>Avoid all unnecessary exposure.</w:t>
            </w:r>
          </w:p>
        </w:tc>
      </w:tr>
      <w:tr w:rsidR="002A5C52" w14:paraId="6DA24423" w14:textId="77777777" w:rsidTr="00D454E0">
        <w:tc>
          <w:tcPr>
            <w:tcW w:w="10488" w:type="dxa"/>
          </w:tcPr>
          <w:p w14:paraId="5E0E821C" w14:textId="77777777" w:rsidR="00B33929" w:rsidRPr="00E158AE" w:rsidRDefault="00000000" w:rsidP="00180784">
            <w:pPr>
              <w:pStyle w:val="SDSTableTextBold"/>
              <w:rPr>
                <w:noProof w:val="0"/>
              </w:rPr>
            </w:pPr>
            <w:r w:rsidRPr="00E158AE">
              <w:t>Personal protective equipment symbol(s)</w:t>
            </w:r>
            <w:r w:rsidRPr="00E158AE">
              <w:rPr>
                <w:noProof w:val="0"/>
              </w:rPr>
              <w:t>:</w:t>
            </w:r>
          </w:p>
        </w:tc>
      </w:tr>
      <w:tr w:rsidR="002A5C52" w14:paraId="3E4A650A" w14:textId="77777777" w:rsidTr="00D454E0">
        <w:tc>
          <w:tcPr>
            <w:tcW w:w="10488" w:type="dxa"/>
          </w:tcPr>
          <w:p w14:paraId="051CD600" w14:textId="77777777" w:rsidR="00B33929" w:rsidRPr="00E158AE" w:rsidRDefault="00066C34" w:rsidP="00EE2C69">
            <w:pPr>
              <w:pStyle w:val="SDSTableTextNormal"/>
              <w:rPr>
                <w:b/>
                <w:bCs/>
                <w:noProof w:val="0"/>
              </w:rPr>
            </w:pPr>
            <w:r>
              <w:drawing>
                <wp:inline distT="0" distB="0" distL="0" distR="0" wp14:anchorId="1E43A508" wp14:editId="241EF295">
                  <wp:extent cx="635000" cy="635000"/>
                  <wp:effectExtent l="0" t="0" r="0" b="0"/>
                  <wp:docPr id="100001" name="Picture 100001"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r>
    </w:tbl>
    <w:p w14:paraId="4712FC76" w14:textId="77777777" w:rsidR="008F6373" w:rsidRPr="00E158AE" w:rsidRDefault="00000000" w:rsidP="005B3AD6">
      <w:pPr>
        <w:pStyle w:val="SDSTextHeading4"/>
        <w:rPr>
          <w:noProof w:val="0"/>
        </w:rPr>
      </w:pPr>
      <w:r w:rsidRPr="00E158AE">
        <w:rPr>
          <w:noProof w:val="0"/>
        </w:rPr>
        <w:t xml:space="preserve">8.2.2.1. </w:t>
      </w:r>
      <w:r w:rsidR="00066C34">
        <w:t>Eye and face protection</w:t>
      </w:r>
    </w:p>
    <w:tbl>
      <w:tblPr>
        <w:tblStyle w:val="SDSTableWithoutBorders"/>
        <w:tblW w:w="10489" w:type="dxa"/>
        <w:tblLayout w:type="fixed"/>
        <w:tblLook w:val="04A0" w:firstRow="1" w:lastRow="0" w:firstColumn="1" w:lastColumn="0" w:noHBand="0" w:noVBand="1"/>
      </w:tblPr>
      <w:tblGrid>
        <w:gridCol w:w="10489"/>
      </w:tblGrid>
      <w:tr w:rsidR="002A5C52" w14:paraId="525AC153" w14:textId="77777777" w:rsidTr="007343CC">
        <w:tc>
          <w:tcPr>
            <w:tcW w:w="10489" w:type="dxa"/>
          </w:tcPr>
          <w:p w14:paraId="3E6C0DD0" w14:textId="77777777" w:rsidR="00827634" w:rsidRPr="00E158AE" w:rsidRDefault="00066C34" w:rsidP="006442B2">
            <w:pPr>
              <w:pStyle w:val="SDSTableTextBold"/>
              <w:rPr>
                <w:noProof w:val="0"/>
              </w:rPr>
            </w:pPr>
            <w:r>
              <w:t>Eye protection</w:t>
            </w:r>
            <w:r w:rsidR="00000000" w:rsidRPr="00E158AE">
              <w:rPr>
                <w:noProof w:val="0"/>
              </w:rPr>
              <w:t>:</w:t>
            </w:r>
          </w:p>
        </w:tc>
      </w:tr>
      <w:tr w:rsidR="002A5C52" w14:paraId="5C39387B" w14:textId="77777777" w:rsidTr="007343CC">
        <w:tc>
          <w:tcPr>
            <w:tcW w:w="10489" w:type="dxa"/>
          </w:tcPr>
          <w:p w14:paraId="7EB7620B" w14:textId="77777777" w:rsidR="00827634" w:rsidRPr="00E158AE" w:rsidRDefault="00066C34" w:rsidP="009B0F88">
            <w:pPr>
              <w:pStyle w:val="SDSTableTextNormal"/>
              <w:rPr>
                <w:noProof w:val="0"/>
              </w:rPr>
            </w:pPr>
            <w:r>
              <w:t>Chemical goggles or safety glasses</w:t>
            </w:r>
          </w:p>
        </w:tc>
      </w:tr>
    </w:tbl>
    <w:p w14:paraId="1A38A386" w14:textId="77777777" w:rsidR="00F357F4" w:rsidRPr="00E158AE" w:rsidRDefault="00000000" w:rsidP="005B3AD6">
      <w:pPr>
        <w:pStyle w:val="SDSTextHeading4"/>
        <w:rPr>
          <w:noProof w:val="0"/>
        </w:rPr>
      </w:pPr>
      <w:r w:rsidRPr="00E158AE">
        <w:rPr>
          <w:noProof w:val="0"/>
        </w:rPr>
        <w:t xml:space="preserve">8.2.2.2. </w:t>
      </w:r>
      <w:r w:rsidR="00066C34">
        <w:t>Skin protection</w:t>
      </w:r>
    </w:p>
    <w:tbl>
      <w:tblPr>
        <w:tblStyle w:val="SDSTableWithoutBorders"/>
        <w:tblW w:w="10488" w:type="dxa"/>
        <w:tblLayout w:type="fixed"/>
        <w:tblLook w:val="04A0" w:firstRow="1" w:lastRow="0" w:firstColumn="1" w:lastColumn="0" w:noHBand="0" w:noVBand="1"/>
      </w:tblPr>
      <w:tblGrid>
        <w:gridCol w:w="10488"/>
      </w:tblGrid>
      <w:tr w:rsidR="002A5C52" w14:paraId="57C80FB6" w14:textId="77777777" w:rsidTr="007343CC">
        <w:tc>
          <w:tcPr>
            <w:tcW w:w="10488" w:type="dxa"/>
          </w:tcPr>
          <w:p w14:paraId="09E6012F" w14:textId="77777777" w:rsidR="00F357F4" w:rsidRPr="00E158AE" w:rsidRDefault="00066C34" w:rsidP="006442B2">
            <w:pPr>
              <w:pStyle w:val="SDSTableTextBold"/>
              <w:rPr>
                <w:noProof w:val="0"/>
              </w:rPr>
            </w:pPr>
            <w:r>
              <w:t>Hand protection</w:t>
            </w:r>
            <w:r w:rsidR="00000000" w:rsidRPr="00E158AE">
              <w:rPr>
                <w:noProof w:val="0"/>
              </w:rPr>
              <w:t>:</w:t>
            </w:r>
          </w:p>
        </w:tc>
      </w:tr>
      <w:tr w:rsidR="002A5C52" w14:paraId="3E06ECDB" w14:textId="77777777" w:rsidTr="007343CC">
        <w:tc>
          <w:tcPr>
            <w:tcW w:w="10488" w:type="dxa"/>
          </w:tcPr>
          <w:p w14:paraId="310F9654" w14:textId="77777777" w:rsidR="00F357F4" w:rsidRPr="00E158AE" w:rsidRDefault="00066C34" w:rsidP="00EE2C69">
            <w:pPr>
              <w:pStyle w:val="SDSTableTextNormal"/>
              <w:rPr>
                <w:noProof w:val="0"/>
              </w:rPr>
            </w:pPr>
            <w:r>
              <w:t>Wear protective gloves.</w:t>
            </w:r>
          </w:p>
        </w:tc>
      </w:tr>
    </w:tbl>
    <w:p w14:paraId="2AB96D52" w14:textId="77777777" w:rsidR="00F357F4" w:rsidRPr="00E158AE" w:rsidRDefault="00000000" w:rsidP="005B3AD6">
      <w:pPr>
        <w:pStyle w:val="SDSTextHeading4"/>
        <w:rPr>
          <w:noProof w:val="0"/>
        </w:rPr>
      </w:pPr>
      <w:r w:rsidRPr="00E158AE">
        <w:rPr>
          <w:noProof w:val="0"/>
        </w:rPr>
        <w:t xml:space="preserve">8.2.2.3. </w:t>
      </w:r>
      <w:r w:rsidR="00066C34">
        <w:t>Respiratory protection</w:t>
      </w:r>
    </w:p>
    <w:tbl>
      <w:tblPr>
        <w:tblStyle w:val="SDSTableWithoutBorders"/>
        <w:tblW w:w="10489" w:type="dxa"/>
        <w:tblLayout w:type="fixed"/>
        <w:tblLook w:val="04A0" w:firstRow="1" w:lastRow="0" w:firstColumn="1" w:lastColumn="0" w:noHBand="0" w:noVBand="1"/>
      </w:tblPr>
      <w:tblGrid>
        <w:gridCol w:w="10489"/>
      </w:tblGrid>
      <w:tr w:rsidR="002A5C52" w14:paraId="6D91B752" w14:textId="77777777" w:rsidTr="00DF15DA">
        <w:tc>
          <w:tcPr>
            <w:tcW w:w="10489" w:type="dxa"/>
          </w:tcPr>
          <w:p w14:paraId="26A39B83" w14:textId="77777777" w:rsidR="00827634" w:rsidRPr="00E158AE" w:rsidRDefault="00066C34" w:rsidP="006442B2">
            <w:pPr>
              <w:pStyle w:val="SDSTableTextBold"/>
              <w:rPr>
                <w:noProof w:val="0"/>
              </w:rPr>
            </w:pPr>
            <w:r>
              <w:t>Respiratory protection</w:t>
            </w:r>
            <w:r w:rsidR="00000000" w:rsidRPr="00E158AE">
              <w:rPr>
                <w:noProof w:val="0"/>
              </w:rPr>
              <w:t>:</w:t>
            </w:r>
          </w:p>
        </w:tc>
      </w:tr>
      <w:tr w:rsidR="002A5C52" w14:paraId="55AE3932" w14:textId="77777777" w:rsidTr="00DF15DA">
        <w:tc>
          <w:tcPr>
            <w:tcW w:w="10489" w:type="dxa"/>
          </w:tcPr>
          <w:p w14:paraId="0A32B09D" w14:textId="77777777" w:rsidR="00827634" w:rsidRPr="00E158AE" w:rsidRDefault="00066C34" w:rsidP="009B0F88">
            <w:pPr>
              <w:pStyle w:val="SDSTableTextNormal"/>
              <w:rPr>
                <w:noProof w:val="0"/>
              </w:rPr>
            </w:pPr>
            <w:r>
              <w:t>Wear appropriate mask</w:t>
            </w:r>
          </w:p>
        </w:tc>
      </w:tr>
    </w:tbl>
    <w:p w14:paraId="17D51BEB" w14:textId="77777777" w:rsidR="00F357F4" w:rsidRPr="00E158AE" w:rsidRDefault="00000000" w:rsidP="005B3AD6">
      <w:pPr>
        <w:pStyle w:val="SDSTextHeading4"/>
        <w:rPr>
          <w:noProof w:val="0"/>
        </w:rPr>
      </w:pPr>
      <w:r w:rsidRPr="00E158AE">
        <w:rPr>
          <w:noProof w:val="0"/>
        </w:rPr>
        <w:lastRenderedPageBreak/>
        <w:t xml:space="preserve">8.2.2.4. </w:t>
      </w:r>
      <w:r w:rsidR="00066C34">
        <w:t>Thermal hazards</w:t>
      </w:r>
    </w:p>
    <w:p w14:paraId="659CB74C" w14:textId="77777777" w:rsidR="008F6373" w:rsidRPr="00E158AE" w:rsidRDefault="00000000" w:rsidP="008F6373">
      <w:pPr>
        <w:pStyle w:val="SDSTextNormal"/>
      </w:pPr>
      <w:r w:rsidRPr="00E158AE">
        <w:t>No additional information available</w:t>
      </w:r>
    </w:p>
    <w:p w14:paraId="4830CFE7" w14:textId="77777777" w:rsidR="00F357F4" w:rsidRPr="00E158AE" w:rsidRDefault="00000000" w:rsidP="00F357F4">
      <w:pPr>
        <w:pStyle w:val="SDSTextHeading3"/>
        <w:rPr>
          <w:noProof w:val="0"/>
        </w:rPr>
      </w:pPr>
      <w:r w:rsidRPr="00E158AE">
        <w:rPr>
          <w:noProof w:val="0"/>
        </w:rPr>
        <w:t xml:space="preserve">8.2.3. </w:t>
      </w:r>
      <w:r w:rsidR="00066C34">
        <w:t>Environmental exposure controls</w:t>
      </w:r>
    </w:p>
    <w:tbl>
      <w:tblPr>
        <w:tblStyle w:val="SDSTableWithoutBorders"/>
        <w:tblW w:w="10488" w:type="dxa"/>
        <w:tblLayout w:type="fixed"/>
        <w:tblLook w:val="04A0" w:firstRow="1" w:lastRow="0" w:firstColumn="1" w:lastColumn="0" w:noHBand="0" w:noVBand="1"/>
      </w:tblPr>
      <w:tblGrid>
        <w:gridCol w:w="10488"/>
      </w:tblGrid>
      <w:tr w:rsidR="002A5C52" w14:paraId="2D26BDF2" w14:textId="77777777" w:rsidTr="00D454E0">
        <w:tc>
          <w:tcPr>
            <w:tcW w:w="10488" w:type="dxa"/>
          </w:tcPr>
          <w:p w14:paraId="13A49CF9" w14:textId="77777777" w:rsidR="00827634" w:rsidRPr="00E158AE" w:rsidRDefault="00066C34" w:rsidP="009D60CA">
            <w:pPr>
              <w:pStyle w:val="SDSTableTextBold"/>
              <w:rPr>
                <w:noProof w:val="0"/>
              </w:rPr>
            </w:pPr>
            <w:r>
              <w:t>Other information</w:t>
            </w:r>
            <w:r w:rsidR="00000000" w:rsidRPr="00E158AE">
              <w:rPr>
                <w:noProof w:val="0"/>
              </w:rPr>
              <w:t>:</w:t>
            </w:r>
          </w:p>
        </w:tc>
      </w:tr>
      <w:tr w:rsidR="002A5C52" w14:paraId="54D87C14" w14:textId="77777777" w:rsidTr="00D454E0">
        <w:tc>
          <w:tcPr>
            <w:tcW w:w="10488" w:type="dxa"/>
          </w:tcPr>
          <w:p w14:paraId="4251BD50" w14:textId="77777777" w:rsidR="00827634" w:rsidRPr="00AF366C" w:rsidRDefault="00066C34" w:rsidP="009B0F88">
            <w:pPr>
              <w:pStyle w:val="SDSTableTextNormal"/>
              <w:rPr>
                <w:noProof w:val="0"/>
                <w:lang w:val="fr-BE"/>
              </w:rPr>
            </w:pPr>
            <w:r>
              <w:rPr>
                <w:lang w:val="fr-BE"/>
              </w:rPr>
              <w:t>Do not eat, drink or smoke during use.</w:t>
            </w:r>
          </w:p>
        </w:tc>
      </w:tr>
    </w:tbl>
    <w:p w14:paraId="101CF930" w14:textId="77777777" w:rsidR="00827634" w:rsidRPr="00910D21" w:rsidRDefault="00066C34" w:rsidP="00E62D88">
      <w:pPr>
        <w:pStyle w:val="SDSTextHeading1"/>
        <w:rPr>
          <w:noProof w:val="0"/>
          <w:lang w:val="fr-BE"/>
        </w:rPr>
      </w:pPr>
      <w:r w:rsidRPr="00910D21">
        <w:rPr>
          <w:lang w:val="fr-BE"/>
        </w:rPr>
        <w:t xml:space="preserve">SECTION </w:t>
      </w:r>
      <w:proofErr w:type="gramStart"/>
      <w:r w:rsidRPr="00910D21">
        <w:rPr>
          <w:lang w:val="fr-BE"/>
        </w:rPr>
        <w:t>9</w:t>
      </w:r>
      <w:r w:rsidR="00000000" w:rsidRPr="00910D21">
        <w:rPr>
          <w:noProof w:val="0"/>
          <w:lang w:val="fr-BE"/>
        </w:rPr>
        <w:t>:</w:t>
      </w:r>
      <w:proofErr w:type="gramEnd"/>
      <w:r w:rsidR="00000000" w:rsidRPr="00910D21">
        <w:rPr>
          <w:noProof w:val="0"/>
          <w:lang w:val="fr-BE"/>
        </w:rPr>
        <w:t xml:space="preserve"> </w:t>
      </w:r>
      <w:r w:rsidRPr="00910D21">
        <w:rPr>
          <w:lang w:val="fr-BE"/>
        </w:rPr>
        <w:t>Physical and chemical properties</w:t>
      </w:r>
    </w:p>
    <w:p w14:paraId="42906BD2" w14:textId="77777777"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 on basic physical and chemical properties</w:t>
      </w:r>
    </w:p>
    <w:tbl>
      <w:tblPr>
        <w:tblStyle w:val="SDSTableWithoutBorders"/>
        <w:tblW w:w="10491" w:type="dxa"/>
        <w:tblLayout w:type="fixed"/>
        <w:tblLook w:val="04A0" w:firstRow="1" w:lastRow="0" w:firstColumn="1" w:lastColumn="0" w:noHBand="0" w:noVBand="1"/>
      </w:tblPr>
      <w:tblGrid>
        <w:gridCol w:w="3686"/>
        <w:gridCol w:w="284"/>
        <w:gridCol w:w="6521"/>
      </w:tblGrid>
      <w:tr w:rsidR="002A5C52" w14:paraId="5EC3EDED" w14:textId="77777777" w:rsidTr="00D454E0">
        <w:tc>
          <w:tcPr>
            <w:tcW w:w="3686" w:type="dxa"/>
          </w:tcPr>
          <w:p w14:paraId="398538C6" w14:textId="77777777" w:rsidR="00327EC5" w:rsidRPr="00E158AE" w:rsidRDefault="00066C34" w:rsidP="00ED641D">
            <w:pPr>
              <w:pStyle w:val="SDSTableTextNormal"/>
              <w:rPr>
                <w:noProof w:val="0"/>
              </w:rPr>
            </w:pPr>
            <w:r>
              <w:t>Physical state</w:t>
            </w:r>
          </w:p>
        </w:tc>
        <w:tc>
          <w:tcPr>
            <w:tcW w:w="284" w:type="dxa"/>
          </w:tcPr>
          <w:p w14:paraId="46DFC378" w14:textId="77777777" w:rsidR="00327EC5" w:rsidRPr="00E158AE" w:rsidRDefault="00000000" w:rsidP="00ED641D">
            <w:pPr>
              <w:pStyle w:val="SDSTableTextColonColumn"/>
              <w:rPr>
                <w:noProof w:val="0"/>
              </w:rPr>
            </w:pPr>
            <w:r w:rsidRPr="00E158AE">
              <w:rPr>
                <w:noProof w:val="0"/>
              </w:rPr>
              <w:t>:</w:t>
            </w:r>
          </w:p>
        </w:tc>
        <w:tc>
          <w:tcPr>
            <w:tcW w:w="6521" w:type="dxa"/>
          </w:tcPr>
          <w:p w14:paraId="115AADA3" w14:textId="77777777" w:rsidR="00327EC5" w:rsidRPr="00E158AE" w:rsidRDefault="00066C34" w:rsidP="00ED641D">
            <w:pPr>
              <w:pStyle w:val="SDSTableTextNormal"/>
              <w:rPr>
                <w:noProof w:val="0"/>
              </w:rPr>
            </w:pPr>
            <w:r>
              <w:t>Liquid</w:t>
            </w:r>
          </w:p>
        </w:tc>
      </w:tr>
      <w:tr w:rsidR="002A5C52" w14:paraId="6DC54A44" w14:textId="77777777" w:rsidTr="00D454E0">
        <w:tc>
          <w:tcPr>
            <w:tcW w:w="3686" w:type="dxa"/>
          </w:tcPr>
          <w:p w14:paraId="1D8B8147" w14:textId="77777777" w:rsidR="00327EC5" w:rsidRPr="00E158AE" w:rsidRDefault="00066C34" w:rsidP="00ED641D">
            <w:pPr>
              <w:pStyle w:val="SDSTableTextNormal"/>
              <w:rPr>
                <w:noProof w:val="0"/>
              </w:rPr>
            </w:pPr>
            <w:r>
              <w:t>Colour</w:t>
            </w:r>
          </w:p>
        </w:tc>
        <w:tc>
          <w:tcPr>
            <w:tcW w:w="284" w:type="dxa"/>
          </w:tcPr>
          <w:p w14:paraId="0BEB5504" w14:textId="77777777" w:rsidR="00327EC5" w:rsidRPr="00E158AE" w:rsidRDefault="00000000" w:rsidP="00ED641D">
            <w:pPr>
              <w:pStyle w:val="SDSTableTextColonColumn"/>
              <w:rPr>
                <w:noProof w:val="0"/>
              </w:rPr>
            </w:pPr>
            <w:r w:rsidRPr="00E158AE">
              <w:rPr>
                <w:noProof w:val="0"/>
              </w:rPr>
              <w:t>:</w:t>
            </w:r>
          </w:p>
        </w:tc>
        <w:tc>
          <w:tcPr>
            <w:tcW w:w="6521" w:type="dxa"/>
          </w:tcPr>
          <w:p w14:paraId="5E293439" w14:textId="77777777" w:rsidR="00327EC5" w:rsidRPr="00E158AE" w:rsidRDefault="00066C34" w:rsidP="00ED641D">
            <w:pPr>
              <w:pStyle w:val="SDSTableTextNormal"/>
              <w:rPr>
                <w:noProof w:val="0"/>
              </w:rPr>
            </w:pPr>
            <w:r>
              <w:t>Standard.</w:t>
            </w:r>
          </w:p>
        </w:tc>
      </w:tr>
      <w:tr w:rsidR="002A5C52" w14:paraId="1CCEA060" w14:textId="77777777" w:rsidTr="00D454E0">
        <w:tc>
          <w:tcPr>
            <w:tcW w:w="3686" w:type="dxa"/>
          </w:tcPr>
          <w:p w14:paraId="44BF118F" w14:textId="77777777" w:rsidR="00327EC5" w:rsidRPr="00E158AE" w:rsidRDefault="00066C34" w:rsidP="00ED641D">
            <w:pPr>
              <w:pStyle w:val="SDSTableTextNormal"/>
              <w:rPr>
                <w:noProof w:val="0"/>
              </w:rPr>
            </w:pPr>
            <w:r>
              <w:t>Odour</w:t>
            </w:r>
          </w:p>
        </w:tc>
        <w:tc>
          <w:tcPr>
            <w:tcW w:w="284" w:type="dxa"/>
          </w:tcPr>
          <w:p w14:paraId="7111625A" w14:textId="77777777" w:rsidR="00327EC5" w:rsidRPr="00E158AE" w:rsidRDefault="00000000" w:rsidP="00ED641D">
            <w:pPr>
              <w:pStyle w:val="SDSTableTextColonColumn"/>
              <w:rPr>
                <w:noProof w:val="0"/>
              </w:rPr>
            </w:pPr>
            <w:r w:rsidRPr="00E158AE">
              <w:rPr>
                <w:noProof w:val="0"/>
              </w:rPr>
              <w:t>:</w:t>
            </w:r>
          </w:p>
        </w:tc>
        <w:tc>
          <w:tcPr>
            <w:tcW w:w="6521" w:type="dxa"/>
          </w:tcPr>
          <w:p w14:paraId="42F71ADE" w14:textId="77777777" w:rsidR="00327EC5" w:rsidRPr="00E158AE" w:rsidRDefault="00066C34" w:rsidP="00ED641D">
            <w:pPr>
              <w:pStyle w:val="SDSTableTextNormal"/>
              <w:rPr>
                <w:noProof w:val="0"/>
              </w:rPr>
            </w:pPr>
            <w:r>
              <w:t>characteristic.</w:t>
            </w:r>
          </w:p>
        </w:tc>
      </w:tr>
      <w:tr w:rsidR="002A5C52" w14:paraId="446CE9FA" w14:textId="77777777" w:rsidTr="00D454E0">
        <w:tc>
          <w:tcPr>
            <w:tcW w:w="3686" w:type="dxa"/>
          </w:tcPr>
          <w:p w14:paraId="3DEB41AA" w14:textId="77777777" w:rsidR="00327EC5" w:rsidRPr="00E158AE" w:rsidRDefault="00066C34" w:rsidP="00ED641D">
            <w:pPr>
              <w:pStyle w:val="SDSTableTextNormal"/>
              <w:rPr>
                <w:noProof w:val="0"/>
              </w:rPr>
            </w:pPr>
            <w:r>
              <w:t>Odour threshold</w:t>
            </w:r>
          </w:p>
        </w:tc>
        <w:tc>
          <w:tcPr>
            <w:tcW w:w="284" w:type="dxa"/>
          </w:tcPr>
          <w:p w14:paraId="0542F8D8" w14:textId="77777777" w:rsidR="00327EC5" w:rsidRPr="00E158AE" w:rsidRDefault="00000000" w:rsidP="00ED641D">
            <w:pPr>
              <w:pStyle w:val="SDSTableTextColonColumn"/>
              <w:rPr>
                <w:noProof w:val="0"/>
              </w:rPr>
            </w:pPr>
            <w:r w:rsidRPr="00E158AE">
              <w:rPr>
                <w:noProof w:val="0"/>
              </w:rPr>
              <w:t>:</w:t>
            </w:r>
          </w:p>
        </w:tc>
        <w:tc>
          <w:tcPr>
            <w:tcW w:w="6521" w:type="dxa"/>
          </w:tcPr>
          <w:p w14:paraId="75512106" w14:textId="77777777" w:rsidR="00327EC5" w:rsidRPr="00E158AE" w:rsidRDefault="00000000" w:rsidP="00ED641D">
            <w:pPr>
              <w:pStyle w:val="SDSTableTextNormal"/>
              <w:rPr>
                <w:noProof w:val="0"/>
              </w:rPr>
            </w:pPr>
            <w:r w:rsidRPr="00E158AE">
              <w:rPr>
                <w:noProof w:val="0"/>
              </w:rPr>
              <w:t>No data available</w:t>
            </w:r>
          </w:p>
        </w:tc>
      </w:tr>
      <w:tr w:rsidR="002A5C52" w14:paraId="648CB874" w14:textId="77777777" w:rsidTr="00D454E0">
        <w:tc>
          <w:tcPr>
            <w:tcW w:w="3686" w:type="dxa"/>
          </w:tcPr>
          <w:p w14:paraId="2158ECF8" w14:textId="77777777" w:rsidR="00327EC5" w:rsidRPr="00E158AE" w:rsidRDefault="00066C34" w:rsidP="00ED641D">
            <w:pPr>
              <w:pStyle w:val="SDSTableTextNormal"/>
              <w:rPr>
                <w:noProof w:val="0"/>
              </w:rPr>
            </w:pPr>
            <w:r>
              <w:t>pH</w:t>
            </w:r>
          </w:p>
        </w:tc>
        <w:tc>
          <w:tcPr>
            <w:tcW w:w="284" w:type="dxa"/>
          </w:tcPr>
          <w:p w14:paraId="6B87B511" w14:textId="77777777" w:rsidR="00327EC5" w:rsidRPr="00E158AE" w:rsidRDefault="00000000" w:rsidP="00ED641D">
            <w:pPr>
              <w:pStyle w:val="SDSTableTextColonColumn"/>
              <w:rPr>
                <w:noProof w:val="0"/>
              </w:rPr>
            </w:pPr>
            <w:r w:rsidRPr="00E158AE">
              <w:rPr>
                <w:noProof w:val="0"/>
              </w:rPr>
              <w:t>:</w:t>
            </w:r>
          </w:p>
        </w:tc>
        <w:tc>
          <w:tcPr>
            <w:tcW w:w="6521" w:type="dxa"/>
          </w:tcPr>
          <w:p w14:paraId="503A383F" w14:textId="77777777" w:rsidR="00327EC5" w:rsidRPr="00E158AE" w:rsidRDefault="00000000" w:rsidP="00ED641D">
            <w:pPr>
              <w:pStyle w:val="SDSTableTextNormal"/>
              <w:rPr>
                <w:noProof w:val="0"/>
              </w:rPr>
            </w:pPr>
            <w:r w:rsidRPr="00E158AE">
              <w:rPr>
                <w:noProof w:val="0"/>
              </w:rPr>
              <w:t>No data available</w:t>
            </w:r>
          </w:p>
        </w:tc>
      </w:tr>
      <w:tr w:rsidR="002A5C52" w14:paraId="7311F78E" w14:textId="77777777" w:rsidTr="00D454E0">
        <w:tc>
          <w:tcPr>
            <w:tcW w:w="3686" w:type="dxa"/>
          </w:tcPr>
          <w:p w14:paraId="058D25BE" w14:textId="77777777" w:rsidR="00327EC5" w:rsidRPr="00E158AE" w:rsidRDefault="00066C34" w:rsidP="00ED641D">
            <w:pPr>
              <w:pStyle w:val="SDSTableTextNormal"/>
              <w:rPr>
                <w:noProof w:val="0"/>
              </w:rPr>
            </w:pPr>
            <w:r>
              <w:t>Relative evaporation rate (butylacetate=1)</w:t>
            </w:r>
          </w:p>
        </w:tc>
        <w:tc>
          <w:tcPr>
            <w:tcW w:w="284" w:type="dxa"/>
          </w:tcPr>
          <w:p w14:paraId="12ED9735" w14:textId="77777777" w:rsidR="00327EC5" w:rsidRPr="00E158AE" w:rsidRDefault="00000000" w:rsidP="00ED641D">
            <w:pPr>
              <w:pStyle w:val="SDSTableTextColonColumn"/>
              <w:rPr>
                <w:noProof w:val="0"/>
              </w:rPr>
            </w:pPr>
            <w:r w:rsidRPr="00E158AE">
              <w:rPr>
                <w:noProof w:val="0"/>
              </w:rPr>
              <w:t>:</w:t>
            </w:r>
          </w:p>
        </w:tc>
        <w:tc>
          <w:tcPr>
            <w:tcW w:w="6521" w:type="dxa"/>
          </w:tcPr>
          <w:p w14:paraId="3FCE9409" w14:textId="77777777" w:rsidR="00327EC5" w:rsidRPr="00E158AE" w:rsidRDefault="00000000" w:rsidP="00ED641D">
            <w:pPr>
              <w:pStyle w:val="SDSTableTextNormal"/>
              <w:rPr>
                <w:noProof w:val="0"/>
              </w:rPr>
            </w:pPr>
            <w:r w:rsidRPr="00E158AE">
              <w:rPr>
                <w:noProof w:val="0"/>
              </w:rPr>
              <w:t>No data available</w:t>
            </w:r>
          </w:p>
        </w:tc>
      </w:tr>
      <w:tr w:rsidR="002A5C52" w14:paraId="05B05CED" w14:textId="77777777" w:rsidTr="00D454E0">
        <w:tc>
          <w:tcPr>
            <w:tcW w:w="3686" w:type="dxa"/>
          </w:tcPr>
          <w:p w14:paraId="1352FE12" w14:textId="77777777" w:rsidR="00327EC5" w:rsidRPr="00E158AE" w:rsidRDefault="00066C34" w:rsidP="00ED641D">
            <w:pPr>
              <w:pStyle w:val="SDSTableTextNormal"/>
              <w:rPr>
                <w:noProof w:val="0"/>
              </w:rPr>
            </w:pPr>
            <w:r>
              <w:t>Melting point</w:t>
            </w:r>
          </w:p>
        </w:tc>
        <w:tc>
          <w:tcPr>
            <w:tcW w:w="284" w:type="dxa"/>
          </w:tcPr>
          <w:p w14:paraId="71E9B933" w14:textId="77777777" w:rsidR="00327EC5" w:rsidRPr="00E158AE" w:rsidRDefault="00000000" w:rsidP="00ED641D">
            <w:pPr>
              <w:pStyle w:val="SDSTableTextColonColumn"/>
              <w:rPr>
                <w:noProof w:val="0"/>
              </w:rPr>
            </w:pPr>
            <w:r w:rsidRPr="00E158AE">
              <w:rPr>
                <w:noProof w:val="0"/>
              </w:rPr>
              <w:t>:</w:t>
            </w:r>
          </w:p>
        </w:tc>
        <w:tc>
          <w:tcPr>
            <w:tcW w:w="6521" w:type="dxa"/>
          </w:tcPr>
          <w:p w14:paraId="2E72D05D" w14:textId="77777777" w:rsidR="00327EC5" w:rsidRPr="00E158AE" w:rsidRDefault="00000000" w:rsidP="00ED641D">
            <w:pPr>
              <w:pStyle w:val="SDSTableTextNormal"/>
              <w:rPr>
                <w:noProof w:val="0"/>
              </w:rPr>
            </w:pPr>
            <w:r w:rsidRPr="00E158AE">
              <w:rPr>
                <w:noProof w:val="0"/>
              </w:rPr>
              <w:t>No data available</w:t>
            </w:r>
          </w:p>
        </w:tc>
      </w:tr>
      <w:tr w:rsidR="002A5C52" w14:paraId="6101DE8F" w14:textId="77777777" w:rsidTr="00D454E0">
        <w:tc>
          <w:tcPr>
            <w:tcW w:w="3686" w:type="dxa"/>
          </w:tcPr>
          <w:p w14:paraId="59E99B1B" w14:textId="77777777" w:rsidR="00327EC5" w:rsidRPr="00E158AE" w:rsidRDefault="00066C34" w:rsidP="00ED641D">
            <w:pPr>
              <w:pStyle w:val="SDSTableTextNormal"/>
              <w:rPr>
                <w:noProof w:val="0"/>
              </w:rPr>
            </w:pPr>
            <w:r>
              <w:t>Freezing point</w:t>
            </w:r>
          </w:p>
        </w:tc>
        <w:tc>
          <w:tcPr>
            <w:tcW w:w="284" w:type="dxa"/>
          </w:tcPr>
          <w:p w14:paraId="71F03EAF" w14:textId="77777777" w:rsidR="00327EC5" w:rsidRPr="00E158AE" w:rsidRDefault="00000000" w:rsidP="00ED641D">
            <w:pPr>
              <w:pStyle w:val="SDSTableTextColonColumn"/>
              <w:rPr>
                <w:noProof w:val="0"/>
              </w:rPr>
            </w:pPr>
            <w:r w:rsidRPr="00E158AE">
              <w:rPr>
                <w:noProof w:val="0"/>
              </w:rPr>
              <w:t>:</w:t>
            </w:r>
          </w:p>
        </w:tc>
        <w:tc>
          <w:tcPr>
            <w:tcW w:w="6521" w:type="dxa"/>
          </w:tcPr>
          <w:p w14:paraId="28A1C4A6" w14:textId="77777777" w:rsidR="00327EC5" w:rsidRPr="00E158AE" w:rsidRDefault="00000000" w:rsidP="00ED641D">
            <w:pPr>
              <w:pStyle w:val="SDSTableTextNormal"/>
              <w:rPr>
                <w:noProof w:val="0"/>
              </w:rPr>
            </w:pPr>
            <w:r w:rsidRPr="00E158AE">
              <w:rPr>
                <w:noProof w:val="0"/>
              </w:rPr>
              <w:t>No data available</w:t>
            </w:r>
          </w:p>
        </w:tc>
      </w:tr>
      <w:tr w:rsidR="002A5C52" w14:paraId="0629A128" w14:textId="77777777" w:rsidTr="00D454E0">
        <w:tc>
          <w:tcPr>
            <w:tcW w:w="3686" w:type="dxa"/>
          </w:tcPr>
          <w:p w14:paraId="1FC3EE04" w14:textId="77777777" w:rsidR="00327EC5" w:rsidRPr="00E158AE" w:rsidRDefault="00066C34" w:rsidP="00ED641D">
            <w:pPr>
              <w:pStyle w:val="SDSTableTextNormal"/>
              <w:rPr>
                <w:noProof w:val="0"/>
              </w:rPr>
            </w:pPr>
            <w:r>
              <w:t>Boiling point</w:t>
            </w:r>
          </w:p>
        </w:tc>
        <w:tc>
          <w:tcPr>
            <w:tcW w:w="284" w:type="dxa"/>
          </w:tcPr>
          <w:p w14:paraId="3A8ECFAB" w14:textId="77777777" w:rsidR="00327EC5" w:rsidRPr="00E158AE" w:rsidRDefault="00000000" w:rsidP="00ED641D">
            <w:pPr>
              <w:pStyle w:val="SDSTableTextColonColumn"/>
              <w:rPr>
                <w:noProof w:val="0"/>
              </w:rPr>
            </w:pPr>
            <w:r w:rsidRPr="00E158AE">
              <w:rPr>
                <w:noProof w:val="0"/>
              </w:rPr>
              <w:t>:</w:t>
            </w:r>
          </w:p>
        </w:tc>
        <w:tc>
          <w:tcPr>
            <w:tcW w:w="6521" w:type="dxa"/>
          </w:tcPr>
          <w:p w14:paraId="13C1A027" w14:textId="77777777" w:rsidR="00327EC5" w:rsidRPr="00E158AE" w:rsidRDefault="00000000" w:rsidP="00ED641D">
            <w:pPr>
              <w:pStyle w:val="SDSTableTextNormal"/>
              <w:rPr>
                <w:noProof w:val="0"/>
              </w:rPr>
            </w:pPr>
            <w:r w:rsidRPr="00E158AE">
              <w:rPr>
                <w:noProof w:val="0"/>
              </w:rPr>
              <w:t>No data available</w:t>
            </w:r>
          </w:p>
        </w:tc>
      </w:tr>
      <w:tr w:rsidR="002A5C52" w14:paraId="0B930BC0" w14:textId="77777777" w:rsidTr="00D454E0">
        <w:tc>
          <w:tcPr>
            <w:tcW w:w="3686" w:type="dxa"/>
          </w:tcPr>
          <w:p w14:paraId="06183CB9" w14:textId="77777777" w:rsidR="00327EC5" w:rsidRPr="00E158AE" w:rsidRDefault="00066C34" w:rsidP="00ED641D">
            <w:pPr>
              <w:pStyle w:val="SDSTableTextNormal"/>
              <w:rPr>
                <w:noProof w:val="0"/>
              </w:rPr>
            </w:pPr>
            <w:r>
              <w:t>Flash point</w:t>
            </w:r>
          </w:p>
        </w:tc>
        <w:tc>
          <w:tcPr>
            <w:tcW w:w="284" w:type="dxa"/>
          </w:tcPr>
          <w:p w14:paraId="6ADE39BB" w14:textId="77777777" w:rsidR="00327EC5" w:rsidRPr="00E158AE" w:rsidRDefault="00000000" w:rsidP="00ED641D">
            <w:pPr>
              <w:pStyle w:val="SDSTableTextColonColumn"/>
              <w:rPr>
                <w:noProof w:val="0"/>
              </w:rPr>
            </w:pPr>
            <w:r w:rsidRPr="00E158AE">
              <w:rPr>
                <w:noProof w:val="0"/>
              </w:rPr>
              <w:t>:</w:t>
            </w:r>
          </w:p>
        </w:tc>
        <w:tc>
          <w:tcPr>
            <w:tcW w:w="6521" w:type="dxa"/>
          </w:tcPr>
          <w:p w14:paraId="6A59A16F" w14:textId="77777777" w:rsidR="00327EC5" w:rsidRPr="00E158AE" w:rsidRDefault="00066C34" w:rsidP="00ED641D">
            <w:pPr>
              <w:pStyle w:val="SDSTableTextNormal"/>
              <w:rPr>
                <w:noProof w:val="0"/>
              </w:rPr>
            </w:pPr>
            <w:r>
              <w:t>&gt; 93 °C</w:t>
            </w:r>
          </w:p>
        </w:tc>
      </w:tr>
      <w:tr w:rsidR="002A5C52" w14:paraId="4BA2437F" w14:textId="77777777" w:rsidTr="00D454E0">
        <w:tc>
          <w:tcPr>
            <w:tcW w:w="3686" w:type="dxa"/>
          </w:tcPr>
          <w:p w14:paraId="233671DC" w14:textId="77777777" w:rsidR="00327EC5" w:rsidRPr="00E158AE" w:rsidRDefault="00066C34" w:rsidP="00ED641D">
            <w:pPr>
              <w:pStyle w:val="SDSTableTextNormal"/>
              <w:rPr>
                <w:noProof w:val="0"/>
              </w:rPr>
            </w:pPr>
            <w:r>
              <w:t>Auto-ignition temperature</w:t>
            </w:r>
          </w:p>
        </w:tc>
        <w:tc>
          <w:tcPr>
            <w:tcW w:w="284" w:type="dxa"/>
          </w:tcPr>
          <w:p w14:paraId="7ABAC5BB" w14:textId="77777777" w:rsidR="00327EC5" w:rsidRPr="00E158AE" w:rsidRDefault="00000000" w:rsidP="00ED641D">
            <w:pPr>
              <w:pStyle w:val="SDSTableTextColonColumn"/>
              <w:rPr>
                <w:noProof w:val="0"/>
              </w:rPr>
            </w:pPr>
            <w:r w:rsidRPr="00E158AE">
              <w:rPr>
                <w:noProof w:val="0"/>
              </w:rPr>
              <w:t>:</w:t>
            </w:r>
          </w:p>
        </w:tc>
        <w:tc>
          <w:tcPr>
            <w:tcW w:w="6521" w:type="dxa"/>
          </w:tcPr>
          <w:p w14:paraId="6A409BB4" w14:textId="77777777" w:rsidR="00327EC5" w:rsidRPr="00E158AE" w:rsidRDefault="00000000" w:rsidP="00ED641D">
            <w:pPr>
              <w:pStyle w:val="SDSTableTextNormal"/>
              <w:rPr>
                <w:noProof w:val="0"/>
              </w:rPr>
            </w:pPr>
            <w:r w:rsidRPr="00E158AE">
              <w:rPr>
                <w:noProof w:val="0"/>
              </w:rPr>
              <w:t>No data available</w:t>
            </w:r>
          </w:p>
        </w:tc>
      </w:tr>
      <w:tr w:rsidR="002A5C52" w14:paraId="074D85B4" w14:textId="77777777" w:rsidTr="00D454E0">
        <w:tc>
          <w:tcPr>
            <w:tcW w:w="3686" w:type="dxa"/>
          </w:tcPr>
          <w:p w14:paraId="2B0449B0" w14:textId="77777777" w:rsidR="00327EC5" w:rsidRPr="00E158AE" w:rsidRDefault="00066C34" w:rsidP="00ED641D">
            <w:pPr>
              <w:pStyle w:val="SDSTableTextNormal"/>
              <w:rPr>
                <w:noProof w:val="0"/>
              </w:rPr>
            </w:pPr>
            <w:r>
              <w:t>Decomposition temperature</w:t>
            </w:r>
          </w:p>
        </w:tc>
        <w:tc>
          <w:tcPr>
            <w:tcW w:w="284" w:type="dxa"/>
          </w:tcPr>
          <w:p w14:paraId="5E8BA3A7" w14:textId="77777777" w:rsidR="00327EC5" w:rsidRPr="00E158AE" w:rsidRDefault="00000000" w:rsidP="00ED641D">
            <w:pPr>
              <w:pStyle w:val="SDSTableTextColonColumn"/>
              <w:rPr>
                <w:noProof w:val="0"/>
              </w:rPr>
            </w:pPr>
            <w:r w:rsidRPr="00E158AE">
              <w:rPr>
                <w:noProof w:val="0"/>
              </w:rPr>
              <w:t>:</w:t>
            </w:r>
          </w:p>
        </w:tc>
        <w:tc>
          <w:tcPr>
            <w:tcW w:w="6521" w:type="dxa"/>
          </w:tcPr>
          <w:p w14:paraId="2E1218C8" w14:textId="77777777" w:rsidR="00327EC5" w:rsidRPr="00E158AE" w:rsidRDefault="00000000" w:rsidP="00ED641D">
            <w:pPr>
              <w:pStyle w:val="SDSTableTextNormal"/>
              <w:rPr>
                <w:noProof w:val="0"/>
              </w:rPr>
            </w:pPr>
            <w:r w:rsidRPr="00E158AE">
              <w:rPr>
                <w:noProof w:val="0"/>
              </w:rPr>
              <w:t>No data available</w:t>
            </w:r>
          </w:p>
        </w:tc>
      </w:tr>
      <w:tr w:rsidR="002A5C52" w14:paraId="1885A1C5" w14:textId="77777777" w:rsidTr="00D454E0">
        <w:tc>
          <w:tcPr>
            <w:tcW w:w="3686" w:type="dxa"/>
          </w:tcPr>
          <w:p w14:paraId="440F0416" w14:textId="77777777" w:rsidR="00327EC5" w:rsidRPr="00E158AE" w:rsidRDefault="00066C34" w:rsidP="00ED641D">
            <w:pPr>
              <w:pStyle w:val="SDSTableTextNormal"/>
              <w:rPr>
                <w:noProof w:val="0"/>
              </w:rPr>
            </w:pPr>
            <w:r>
              <w:t>Flammability (solid, gas)</w:t>
            </w:r>
          </w:p>
        </w:tc>
        <w:tc>
          <w:tcPr>
            <w:tcW w:w="284" w:type="dxa"/>
          </w:tcPr>
          <w:p w14:paraId="0F1C9497" w14:textId="77777777" w:rsidR="00327EC5" w:rsidRPr="00E158AE" w:rsidRDefault="00000000" w:rsidP="00ED641D">
            <w:pPr>
              <w:pStyle w:val="SDSTableTextColonColumn"/>
              <w:rPr>
                <w:noProof w:val="0"/>
              </w:rPr>
            </w:pPr>
            <w:r w:rsidRPr="00E158AE">
              <w:rPr>
                <w:noProof w:val="0"/>
              </w:rPr>
              <w:t>:</w:t>
            </w:r>
          </w:p>
        </w:tc>
        <w:tc>
          <w:tcPr>
            <w:tcW w:w="6521" w:type="dxa"/>
          </w:tcPr>
          <w:p w14:paraId="567D1B1A" w14:textId="77777777" w:rsidR="00327EC5" w:rsidRPr="00E158AE" w:rsidRDefault="00066C34" w:rsidP="00ED641D">
            <w:pPr>
              <w:pStyle w:val="SDSTableTextNormal"/>
              <w:rPr>
                <w:noProof w:val="0"/>
              </w:rPr>
            </w:pPr>
            <w:r>
              <w:t>Non flammable.</w:t>
            </w:r>
          </w:p>
        </w:tc>
      </w:tr>
      <w:tr w:rsidR="002A5C52" w14:paraId="6297933C" w14:textId="77777777" w:rsidTr="00D454E0">
        <w:tc>
          <w:tcPr>
            <w:tcW w:w="3686" w:type="dxa"/>
          </w:tcPr>
          <w:p w14:paraId="599BB691" w14:textId="77777777" w:rsidR="00327EC5" w:rsidRPr="00E158AE" w:rsidRDefault="00066C34" w:rsidP="00ED641D">
            <w:pPr>
              <w:pStyle w:val="SDSTableTextNormal"/>
              <w:rPr>
                <w:noProof w:val="0"/>
              </w:rPr>
            </w:pPr>
            <w:r>
              <w:t>Vapour pressure</w:t>
            </w:r>
          </w:p>
        </w:tc>
        <w:tc>
          <w:tcPr>
            <w:tcW w:w="284" w:type="dxa"/>
          </w:tcPr>
          <w:p w14:paraId="45B7B4C3" w14:textId="77777777" w:rsidR="00327EC5" w:rsidRPr="00E158AE" w:rsidRDefault="00000000" w:rsidP="00ED641D">
            <w:pPr>
              <w:pStyle w:val="SDSTableTextColonColumn"/>
              <w:rPr>
                <w:noProof w:val="0"/>
              </w:rPr>
            </w:pPr>
            <w:r w:rsidRPr="00E158AE">
              <w:rPr>
                <w:noProof w:val="0"/>
              </w:rPr>
              <w:t>:</w:t>
            </w:r>
          </w:p>
        </w:tc>
        <w:tc>
          <w:tcPr>
            <w:tcW w:w="6521" w:type="dxa"/>
          </w:tcPr>
          <w:p w14:paraId="339E7FBF" w14:textId="77777777" w:rsidR="00327EC5" w:rsidRPr="00E158AE" w:rsidRDefault="00000000" w:rsidP="00ED641D">
            <w:pPr>
              <w:pStyle w:val="SDSTableTextNormal"/>
              <w:rPr>
                <w:noProof w:val="0"/>
              </w:rPr>
            </w:pPr>
            <w:r w:rsidRPr="00E158AE">
              <w:rPr>
                <w:noProof w:val="0"/>
              </w:rPr>
              <w:t>No data available</w:t>
            </w:r>
          </w:p>
        </w:tc>
      </w:tr>
      <w:tr w:rsidR="002A5C52" w14:paraId="16D41BA5" w14:textId="77777777" w:rsidTr="00D454E0">
        <w:tc>
          <w:tcPr>
            <w:tcW w:w="3686" w:type="dxa"/>
          </w:tcPr>
          <w:p w14:paraId="6BF83E42" w14:textId="77777777" w:rsidR="00327EC5" w:rsidRPr="007D36C8" w:rsidRDefault="00066C34" w:rsidP="00ED641D">
            <w:pPr>
              <w:pStyle w:val="SDSTableTextNormal"/>
              <w:rPr>
                <w:noProof w:val="0"/>
                <w:lang w:val="nl-BE"/>
              </w:rPr>
            </w:pPr>
            <w:r w:rsidRPr="007D36C8">
              <w:rPr>
                <w:lang w:val="nl-BE"/>
              </w:rPr>
              <w:t>Relative vapour density at 20°C</w:t>
            </w:r>
          </w:p>
        </w:tc>
        <w:tc>
          <w:tcPr>
            <w:tcW w:w="284" w:type="dxa"/>
          </w:tcPr>
          <w:p w14:paraId="2D796589" w14:textId="77777777" w:rsidR="00327EC5" w:rsidRPr="00E158AE" w:rsidRDefault="00000000" w:rsidP="00ED641D">
            <w:pPr>
              <w:pStyle w:val="SDSTableTextColonColumn"/>
              <w:rPr>
                <w:noProof w:val="0"/>
              </w:rPr>
            </w:pPr>
            <w:r w:rsidRPr="00E158AE">
              <w:rPr>
                <w:noProof w:val="0"/>
              </w:rPr>
              <w:t>:</w:t>
            </w:r>
          </w:p>
        </w:tc>
        <w:tc>
          <w:tcPr>
            <w:tcW w:w="6521" w:type="dxa"/>
          </w:tcPr>
          <w:p w14:paraId="2539007A" w14:textId="77777777" w:rsidR="00327EC5" w:rsidRPr="00E158AE" w:rsidRDefault="00000000" w:rsidP="00ED641D">
            <w:pPr>
              <w:pStyle w:val="SDSTableTextNormal"/>
              <w:rPr>
                <w:noProof w:val="0"/>
              </w:rPr>
            </w:pPr>
            <w:r w:rsidRPr="00E158AE">
              <w:rPr>
                <w:noProof w:val="0"/>
              </w:rPr>
              <w:t>No data available</w:t>
            </w:r>
          </w:p>
        </w:tc>
      </w:tr>
      <w:tr w:rsidR="002A5C52" w14:paraId="0E398012" w14:textId="77777777" w:rsidTr="00D454E0">
        <w:tc>
          <w:tcPr>
            <w:tcW w:w="3686" w:type="dxa"/>
          </w:tcPr>
          <w:p w14:paraId="62353BD1" w14:textId="77777777" w:rsidR="00327EC5" w:rsidRPr="00E158AE" w:rsidRDefault="00066C34" w:rsidP="00ED641D">
            <w:pPr>
              <w:pStyle w:val="SDSTableTextNormal"/>
              <w:rPr>
                <w:noProof w:val="0"/>
              </w:rPr>
            </w:pPr>
            <w:r>
              <w:t>Relative density</w:t>
            </w:r>
          </w:p>
        </w:tc>
        <w:tc>
          <w:tcPr>
            <w:tcW w:w="284" w:type="dxa"/>
          </w:tcPr>
          <w:p w14:paraId="2F44A794" w14:textId="77777777" w:rsidR="00327EC5" w:rsidRPr="00E158AE" w:rsidRDefault="00000000" w:rsidP="00ED641D">
            <w:pPr>
              <w:pStyle w:val="SDSTableTextColonColumn"/>
              <w:rPr>
                <w:noProof w:val="0"/>
              </w:rPr>
            </w:pPr>
            <w:r w:rsidRPr="00E158AE">
              <w:rPr>
                <w:noProof w:val="0"/>
              </w:rPr>
              <w:t>:</w:t>
            </w:r>
          </w:p>
        </w:tc>
        <w:tc>
          <w:tcPr>
            <w:tcW w:w="6521" w:type="dxa"/>
          </w:tcPr>
          <w:p w14:paraId="77DDACC2" w14:textId="77777777" w:rsidR="00327EC5" w:rsidRPr="00E158AE" w:rsidRDefault="00000000" w:rsidP="00ED641D">
            <w:pPr>
              <w:pStyle w:val="SDSTableTextNormal"/>
              <w:rPr>
                <w:noProof w:val="0"/>
              </w:rPr>
            </w:pPr>
            <w:r w:rsidRPr="00E158AE">
              <w:rPr>
                <w:noProof w:val="0"/>
              </w:rPr>
              <w:t>No data available</w:t>
            </w:r>
          </w:p>
        </w:tc>
      </w:tr>
      <w:tr w:rsidR="002A5C52" w14:paraId="55F5BFCC" w14:textId="77777777" w:rsidTr="00D454E0">
        <w:tc>
          <w:tcPr>
            <w:tcW w:w="3686" w:type="dxa"/>
          </w:tcPr>
          <w:p w14:paraId="4EF2F41A" w14:textId="77777777" w:rsidR="00327EC5" w:rsidRPr="00E158AE" w:rsidRDefault="00066C34" w:rsidP="00ED641D">
            <w:pPr>
              <w:pStyle w:val="SDSTableTextNormal"/>
              <w:rPr>
                <w:noProof w:val="0"/>
              </w:rPr>
            </w:pPr>
            <w:r>
              <w:t>Solubility</w:t>
            </w:r>
          </w:p>
        </w:tc>
        <w:tc>
          <w:tcPr>
            <w:tcW w:w="284" w:type="dxa"/>
          </w:tcPr>
          <w:p w14:paraId="598B60CF" w14:textId="77777777" w:rsidR="00327EC5" w:rsidRPr="00E158AE" w:rsidRDefault="00000000" w:rsidP="00ED641D">
            <w:pPr>
              <w:pStyle w:val="SDSTableTextColonColumn"/>
              <w:rPr>
                <w:noProof w:val="0"/>
              </w:rPr>
            </w:pPr>
            <w:r w:rsidRPr="00E158AE">
              <w:rPr>
                <w:noProof w:val="0"/>
              </w:rPr>
              <w:t>:</w:t>
            </w:r>
          </w:p>
        </w:tc>
        <w:tc>
          <w:tcPr>
            <w:tcW w:w="6521" w:type="dxa"/>
          </w:tcPr>
          <w:p w14:paraId="530DDD75" w14:textId="77777777" w:rsidR="00327EC5" w:rsidRPr="00E158AE" w:rsidRDefault="00000000" w:rsidP="00ED641D">
            <w:pPr>
              <w:pStyle w:val="SDSTableTextNormal"/>
              <w:rPr>
                <w:noProof w:val="0"/>
              </w:rPr>
            </w:pPr>
            <w:r w:rsidRPr="00E158AE">
              <w:rPr>
                <w:noProof w:val="0"/>
              </w:rPr>
              <w:t>No data available</w:t>
            </w:r>
          </w:p>
        </w:tc>
      </w:tr>
      <w:tr w:rsidR="002A5C52" w14:paraId="0E5B4548" w14:textId="77777777" w:rsidTr="00D454E0">
        <w:tc>
          <w:tcPr>
            <w:tcW w:w="3686" w:type="dxa"/>
          </w:tcPr>
          <w:p w14:paraId="4FCBDD56" w14:textId="77777777" w:rsidR="00327EC5" w:rsidRPr="00E158AE" w:rsidRDefault="00000000" w:rsidP="00ED641D">
            <w:pPr>
              <w:pStyle w:val="SDSTableTextNormal"/>
              <w:rPr>
                <w:noProof w:val="0"/>
              </w:rPr>
            </w:pPr>
            <w:r w:rsidRPr="00E158AE">
              <w:t>Partition coefficient n-octanol/water (Log Pow)</w:t>
            </w:r>
          </w:p>
        </w:tc>
        <w:tc>
          <w:tcPr>
            <w:tcW w:w="284" w:type="dxa"/>
          </w:tcPr>
          <w:p w14:paraId="5AF6F91E" w14:textId="77777777" w:rsidR="00327EC5" w:rsidRPr="00E158AE" w:rsidRDefault="00000000" w:rsidP="00ED641D">
            <w:pPr>
              <w:pStyle w:val="SDSTableTextColonColumn"/>
              <w:rPr>
                <w:noProof w:val="0"/>
              </w:rPr>
            </w:pPr>
            <w:r w:rsidRPr="00E158AE">
              <w:rPr>
                <w:noProof w:val="0"/>
              </w:rPr>
              <w:t>:</w:t>
            </w:r>
          </w:p>
        </w:tc>
        <w:tc>
          <w:tcPr>
            <w:tcW w:w="6521" w:type="dxa"/>
          </w:tcPr>
          <w:p w14:paraId="4FBFDBAC" w14:textId="77777777" w:rsidR="00327EC5" w:rsidRPr="00E158AE" w:rsidRDefault="00000000" w:rsidP="00ED641D">
            <w:pPr>
              <w:pStyle w:val="SDSTableTextNormal"/>
              <w:rPr>
                <w:noProof w:val="0"/>
              </w:rPr>
            </w:pPr>
            <w:r w:rsidRPr="00E158AE">
              <w:rPr>
                <w:noProof w:val="0"/>
              </w:rPr>
              <w:t>No data available</w:t>
            </w:r>
          </w:p>
        </w:tc>
      </w:tr>
      <w:tr w:rsidR="002A5C52" w14:paraId="7AC6D592" w14:textId="77777777" w:rsidTr="00D454E0">
        <w:tc>
          <w:tcPr>
            <w:tcW w:w="3686" w:type="dxa"/>
          </w:tcPr>
          <w:p w14:paraId="5E7D8EEE" w14:textId="77777777" w:rsidR="00327EC5" w:rsidRPr="00E158AE" w:rsidRDefault="00066C34" w:rsidP="00ED641D">
            <w:pPr>
              <w:pStyle w:val="SDSTableTextNormal"/>
              <w:rPr>
                <w:noProof w:val="0"/>
              </w:rPr>
            </w:pPr>
            <w:bookmarkStart w:id="5" w:name="_Hlk54775097"/>
            <w:bookmarkEnd w:id="5"/>
            <w:r>
              <w:t>Viscosity, kinematic</w:t>
            </w:r>
          </w:p>
        </w:tc>
        <w:tc>
          <w:tcPr>
            <w:tcW w:w="284" w:type="dxa"/>
          </w:tcPr>
          <w:p w14:paraId="11E12E02" w14:textId="77777777" w:rsidR="00327EC5" w:rsidRPr="00E158AE" w:rsidRDefault="00000000" w:rsidP="00ED641D">
            <w:pPr>
              <w:pStyle w:val="SDSTableTextColonColumn"/>
              <w:rPr>
                <w:noProof w:val="0"/>
              </w:rPr>
            </w:pPr>
            <w:r w:rsidRPr="00E158AE">
              <w:rPr>
                <w:noProof w:val="0"/>
              </w:rPr>
              <w:t>:</w:t>
            </w:r>
          </w:p>
        </w:tc>
        <w:tc>
          <w:tcPr>
            <w:tcW w:w="6521" w:type="dxa"/>
          </w:tcPr>
          <w:p w14:paraId="06AECBA3" w14:textId="77777777" w:rsidR="00327EC5" w:rsidRPr="00E158AE" w:rsidRDefault="00000000" w:rsidP="00ED641D">
            <w:pPr>
              <w:pStyle w:val="SDSTableTextNormal"/>
              <w:rPr>
                <w:noProof w:val="0"/>
              </w:rPr>
            </w:pPr>
            <w:r w:rsidRPr="00E158AE">
              <w:rPr>
                <w:noProof w:val="0"/>
              </w:rPr>
              <w:t>No data available</w:t>
            </w:r>
          </w:p>
        </w:tc>
      </w:tr>
      <w:tr w:rsidR="002A5C52" w14:paraId="36C5FC47" w14:textId="77777777" w:rsidTr="00D454E0">
        <w:tc>
          <w:tcPr>
            <w:tcW w:w="3686" w:type="dxa"/>
          </w:tcPr>
          <w:p w14:paraId="38FC4C6F" w14:textId="77777777" w:rsidR="00327EC5" w:rsidRPr="00E158AE" w:rsidRDefault="00066C34" w:rsidP="00ED641D">
            <w:pPr>
              <w:pStyle w:val="SDSTableTextNormal"/>
              <w:rPr>
                <w:noProof w:val="0"/>
              </w:rPr>
            </w:pPr>
            <w:r>
              <w:t>Viscosity, dynamic</w:t>
            </w:r>
          </w:p>
        </w:tc>
        <w:tc>
          <w:tcPr>
            <w:tcW w:w="284" w:type="dxa"/>
          </w:tcPr>
          <w:p w14:paraId="420D04AF" w14:textId="77777777" w:rsidR="00327EC5" w:rsidRPr="00E158AE" w:rsidRDefault="00000000" w:rsidP="00ED641D">
            <w:pPr>
              <w:pStyle w:val="SDSTableTextColonColumn"/>
              <w:rPr>
                <w:noProof w:val="0"/>
              </w:rPr>
            </w:pPr>
            <w:r w:rsidRPr="00E158AE">
              <w:rPr>
                <w:noProof w:val="0"/>
              </w:rPr>
              <w:t>:</w:t>
            </w:r>
          </w:p>
        </w:tc>
        <w:tc>
          <w:tcPr>
            <w:tcW w:w="6521" w:type="dxa"/>
          </w:tcPr>
          <w:p w14:paraId="0879768F" w14:textId="77777777" w:rsidR="00327EC5" w:rsidRPr="00E158AE" w:rsidRDefault="00000000" w:rsidP="00ED641D">
            <w:pPr>
              <w:pStyle w:val="SDSTableTextNormal"/>
              <w:rPr>
                <w:noProof w:val="0"/>
              </w:rPr>
            </w:pPr>
            <w:r w:rsidRPr="00E158AE">
              <w:rPr>
                <w:noProof w:val="0"/>
              </w:rPr>
              <w:t>No data available</w:t>
            </w:r>
          </w:p>
        </w:tc>
      </w:tr>
      <w:tr w:rsidR="002A5C52" w14:paraId="477B5C30" w14:textId="77777777" w:rsidTr="00D454E0">
        <w:tc>
          <w:tcPr>
            <w:tcW w:w="3686" w:type="dxa"/>
          </w:tcPr>
          <w:p w14:paraId="646C0FB3" w14:textId="77777777" w:rsidR="00327EC5" w:rsidRPr="00E158AE" w:rsidRDefault="00066C34" w:rsidP="00ED641D">
            <w:pPr>
              <w:pStyle w:val="SDSTableTextNormal"/>
              <w:rPr>
                <w:noProof w:val="0"/>
              </w:rPr>
            </w:pPr>
            <w:r>
              <w:t>Explosive properties</w:t>
            </w:r>
          </w:p>
        </w:tc>
        <w:tc>
          <w:tcPr>
            <w:tcW w:w="284" w:type="dxa"/>
          </w:tcPr>
          <w:p w14:paraId="20A3330D" w14:textId="77777777" w:rsidR="00327EC5" w:rsidRPr="00E158AE" w:rsidRDefault="00000000" w:rsidP="00ED641D">
            <w:pPr>
              <w:pStyle w:val="SDSTableTextColonColumn"/>
              <w:rPr>
                <w:noProof w:val="0"/>
              </w:rPr>
            </w:pPr>
            <w:r w:rsidRPr="00E158AE">
              <w:rPr>
                <w:noProof w:val="0"/>
              </w:rPr>
              <w:t>:</w:t>
            </w:r>
          </w:p>
        </w:tc>
        <w:tc>
          <w:tcPr>
            <w:tcW w:w="6521" w:type="dxa"/>
          </w:tcPr>
          <w:p w14:paraId="2FEA3837" w14:textId="77777777" w:rsidR="00327EC5" w:rsidRPr="00E158AE" w:rsidRDefault="00000000" w:rsidP="00ED641D">
            <w:pPr>
              <w:pStyle w:val="SDSTableTextNormal"/>
              <w:rPr>
                <w:noProof w:val="0"/>
              </w:rPr>
            </w:pPr>
            <w:r w:rsidRPr="00E158AE">
              <w:rPr>
                <w:noProof w:val="0"/>
              </w:rPr>
              <w:t>No data available</w:t>
            </w:r>
          </w:p>
        </w:tc>
      </w:tr>
      <w:tr w:rsidR="002A5C52" w14:paraId="70BBAC77" w14:textId="77777777" w:rsidTr="00D454E0">
        <w:tc>
          <w:tcPr>
            <w:tcW w:w="3686" w:type="dxa"/>
          </w:tcPr>
          <w:p w14:paraId="628C7ED8" w14:textId="77777777" w:rsidR="00327EC5" w:rsidRPr="00E158AE" w:rsidRDefault="00066C34" w:rsidP="00ED641D">
            <w:pPr>
              <w:pStyle w:val="SDSTableTextNormal"/>
              <w:rPr>
                <w:noProof w:val="0"/>
              </w:rPr>
            </w:pPr>
            <w:r>
              <w:t>Oxidising properties</w:t>
            </w:r>
          </w:p>
        </w:tc>
        <w:tc>
          <w:tcPr>
            <w:tcW w:w="284" w:type="dxa"/>
          </w:tcPr>
          <w:p w14:paraId="42EB0367" w14:textId="77777777" w:rsidR="00327EC5" w:rsidRPr="00E158AE" w:rsidRDefault="00000000" w:rsidP="00ED641D">
            <w:pPr>
              <w:pStyle w:val="SDSTableTextColonColumn"/>
              <w:rPr>
                <w:noProof w:val="0"/>
              </w:rPr>
            </w:pPr>
            <w:r w:rsidRPr="00E158AE">
              <w:rPr>
                <w:noProof w:val="0"/>
              </w:rPr>
              <w:t>:</w:t>
            </w:r>
          </w:p>
        </w:tc>
        <w:tc>
          <w:tcPr>
            <w:tcW w:w="6521" w:type="dxa"/>
          </w:tcPr>
          <w:p w14:paraId="4CEE6594" w14:textId="77777777" w:rsidR="00327EC5" w:rsidRPr="00E158AE" w:rsidRDefault="00000000" w:rsidP="00ED641D">
            <w:pPr>
              <w:pStyle w:val="SDSTableTextNormal"/>
              <w:rPr>
                <w:noProof w:val="0"/>
              </w:rPr>
            </w:pPr>
            <w:r w:rsidRPr="00E158AE">
              <w:rPr>
                <w:noProof w:val="0"/>
              </w:rPr>
              <w:t>No data available</w:t>
            </w:r>
          </w:p>
        </w:tc>
      </w:tr>
      <w:tr w:rsidR="002A5C52" w14:paraId="67F6F855" w14:textId="77777777" w:rsidTr="00D454E0">
        <w:tc>
          <w:tcPr>
            <w:tcW w:w="3686" w:type="dxa"/>
          </w:tcPr>
          <w:p w14:paraId="6AD438EE" w14:textId="77777777" w:rsidR="00327EC5" w:rsidRPr="00E158AE" w:rsidRDefault="00066C34" w:rsidP="00ED641D">
            <w:pPr>
              <w:pStyle w:val="SDSTableTextNormal"/>
              <w:rPr>
                <w:noProof w:val="0"/>
              </w:rPr>
            </w:pPr>
            <w:r>
              <w:t>Explosive limits</w:t>
            </w:r>
          </w:p>
        </w:tc>
        <w:tc>
          <w:tcPr>
            <w:tcW w:w="284" w:type="dxa"/>
          </w:tcPr>
          <w:p w14:paraId="6A98EB49" w14:textId="77777777" w:rsidR="00327EC5" w:rsidRPr="00E158AE" w:rsidRDefault="00000000" w:rsidP="00ED641D">
            <w:pPr>
              <w:pStyle w:val="SDSTableTextColonColumn"/>
              <w:rPr>
                <w:noProof w:val="0"/>
              </w:rPr>
            </w:pPr>
            <w:r w:rsidRPr="00E158AE">
              <w:rPr>
                <w:noProof w:val="0"/>
              </w:rPr>
              <w:t>:</w:t>
            </w:r>
          </w:p>
        </w:tc>
        <w:tc>
          <w:tcPr>
            <w:tcW w:w="6521" w:type="dxa"/>
          </w:tcPr>
          <w:p w14:paraId="07872DDC" w14:textId="77777777" w:rsidR="00327EC5" w:rsidRPr="00E158AE" w:rsidRDefault="00066C34" w:rsidP="00ED641D">
            <w:pPr>
              <w:pStyle w:val="SDSTableTextNormal"/>
              <w:rPr>
                <w:noProof w:val="0"/>
              </w:rPr>
            </w:pPr>
            <w:r>
              <w:t>No data available</w:t>
            </w:r>
          </w:p>
        </w:tc>
      </w:tr>
    </w:tbl>
    <w:p w14:paraId="08A1C38D" w14:textId="77777777" w:rsidR="00AC6B51" w:rsidRPr="00E158AE" w:rsidRDefault="00000000" w:rsidP="00AC6B51">
      <w:pPr>
        <w:pStyle w:val="SDSTextHeading2"/>
        <w:rPr>
          <w:noProof w:val="0"/>
          <w:lang w:val="en-GB"/>
        </w:rPr>
      </w:pPr>
      <w:r w:rsidRPr="00E158AE">
        <w:rPr>
          <w:noProof w:val="0"/>
          <w:lang w:val="en-GB"/>
        </w:rPr>
        <w:t xml:space="preserve">9.2. </w:t>
      </w:r>
      <w:r w:rsidR="00066C34">
        <w:rPr>
          <w:lang w:val="en-GB"/>
        </w:rPr>
        <w:t>Other information</w:t>
      </w:r>
    </w:p>
    <w:p w14:paraId="40D7B690" w14:textId="77777777" w:rsidR="00827634" w:rsidRPr="00E158AE" w:rsidRDefault="00000000" w:rsidP="009E5102">
      <w:pPr>
        <w:pStyle w:val="SDSTextNormal"/>
      </w:pPr>
      <w:r w:rsidRPr="00E158AE">
        <w:t>No additional information available</w:t>
      </w:r>
    </w:p>
    <w:p w14:paraId="2E8390F3" w14:textId="77777777" w:rsidR="00827634" w:rsidRPr="007D36C8" w:rsidRDefault="00066C34" w:rsidP="00E62D88">
      <w:pPr>
        <w:pStyle w:val="SDSTextHeading1"/>
        <w:rPr>
          <w:noProof w:val="0"/>
          <w:lang w:val="en-US"/>
        </w:rPr>
      </w:pPr>
      <w:r w:rsidRPr="007D36C8">
        <w:rPr>
          <w:lang w:val="en-US"/>
        </w:rPr>
        <w:t>SECTION 10</w:t>
      </w:r>
      <w:r w:rsidR="00000000" w:rsidRPr="007D36C8">
        <w:rPr>
          <w:noProof w:val="0"/>
          <w:lang w:val="en-US"/>
        </w:rPr>
        <w:t xml:space="preserve">: </w:t>
      </w:r>
      <w:r w:rsidRPr="007D36C8">
        <w:rPr>
          <w:lang w:val="en-US"/>
        </w:rPr>
        <w:t>Stability and reactivity</w:t>
      </w:r>
    </w:p>
    <w:p w14:paraId="085C7D91" w14:textId="77777777" w:rsidR="00827634" w:rsidRPr="007D36C8" w:rsidRDefault="00DD1AEA" w:rsidP="00E62D88">
      <w:pPr>
        <w:pStyle w:val="SDSTextHeading2"/>
        <w:rPr>
          <w:noProof w:val="0"/>
          <w:lang w:val="en-US"/>
        </w:rPr>
      </w:pPr>
      <w:r w:rsidRPr="007D36C8">
        <w:rPr>
          <w:noProof w:val="0"/>
          <w:lang w:val="en-US"/>
        </w:rPr>
        <w:t xml:space="preserve">10.1. </w:t>
      </w:r>
      <w:r w:rsidR="00066C34" w:rsidRPr="007D36C8">
        <w:rPr>
          <w:lang w:val="en-US"/>
        </w:rPr>
        <w:t>Reactivity</w:t>
      </w:r>
    </w:p>
    <w:p w14:paraId="5F49DB7F" w14:textId="77777777" w:rsidR="00827634" w:rsidRPr="00E158AE" w:rsidRDefault="00000000" w:rsidP="009E5102">
      <w:pPr>
        <w:pStyle w:val="SDSTextNormal"/>
      </w:pPr>
      <w:r w:rsidRPr="00E158AE">
        <w:t>No additional information available</w:t>
      </w:r>
    </w:p>
    <w:p w14:paraId="2F767D57" w14:textId="77777777"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Chemical stability</w:t>
      </w:r>
    </w:p>
    <w:p w14:paraId="6FB34327" w14:textId="77777777" w:rsidR="00827634" w:rsidRPr="00E158AE" w:rsidRDefault="00066C34" w:rsidP="009E5102">
      <w:pPr>
        <w:pStyle w:val="SDSTextNormal"/>
      </w:pPr>
      <w:r>
        <w:rPr>
          <w:noProof/>
        </w:rPr>
        <w:t>Not established.</w:t>
      </w:r>
    </w:p>
    <w:p w14:paraId="4B24131F" w14:textId="77777777"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y of hazardous reactions</w:t>
      </w:r>
    </w:p>
    <w:p w14:paraId="41FE7217" w14:textId="77777777" w:rsidR="00827634" w:rsidRPr="00E158AE" w:rsidRDefault="00066C34" w:rsidP="009E5102">
      <w:pPr>
        <w:pStyle w:val="SDSTextNormal"/>
      </w:pPr>
      <w:r>
        <w:rPr>
          <w:noProof/>
        </w:rPr>
        <w:t>Not established.</w:t>
      </w:r>
    </w:p>
    <w:p w14:paraId="596BB06C" w14:textId="77777777"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to avoid</w:t>
      </w:r>
    </w:p>
    <w:p w14:paraId="135C17CC" w14:textId="77777777" w:rsidR="00827634" w:rsidRPr="00E158AE" w:rsidRDefault="00066C34" w:rsidP="009E5102">
      <w:pPr>
        <w:pStyle w:val="SDSTextNormal"/>
      </w:pPr>
      <w:r>
        <w:rPr>
          <w:noProof/>
        </w:rPr>
        <w:t>Direct sunlight. Extremely high or low temperatures.</w:t>
      </w:r>
    </w:p>
    <w:p w14:paraId="4F09AA8D" w14:textId="77777777"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Incompatible materials</w:t>
      </w:r>
    </w:p>
    <w:p w14:paraId="40E0BAF7" w14:textId="77777777" w:rsidR="00827634" w:rsidRPr="00E158AE" w:rsidRDefault="00066C34" w:rsidP="009E5102">
      <w:pPr>
        <w:pStyle w:val="SDSTextNormal"/>
      </w:pPr>
      <w:r>
        <w:rPr>
          <w:noProof/>
        </w:rPr>
        <w:t>Strong acids. Strong bases.</w:t>
      </w:r>
    </w:p>
    <w:p w14:paraId="0871641C" w14:textId="77777777"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Hazardous decomposition products</w:t>
      </w:r>
    </w:p>
    <w:p w14:paraId="011A3980" w14:textId="77777777" w:rsidR="00827634" w:rsidRPr="00E158AE" w:rsidRDefault="00066C34" w:rsidP="009E5102">
      <w:pPr>
        <w:pStyle w:val="SDSTextNormal"/>
      </w:pPr>
      <w:r>
        <w:rPr>
          <w:noProof/>
        </w:rPr>
        <w:t>fume. Carbon monoxide. Carbon dioxide.</w:t>
      </w:r>
    </w:p>
    <w:p w14:paraId="661CA73C" w14:textId="77777777" w:rsidR="00827634" w:rsidRPr="00E158AE" w:rsidRDefault="00066C34" w:rsidP="00E62D88">
      <w:pPr>
        <w:pStyle w:val="SDSTextHeading1"/>
        <w:rPr>
          <w:noProof w:val="0"/>
          <w:lang w:val="en-GB"/>
        </w:rPr>
      </w:pPr>
      <w:r>
        <w:rPr>
          <w:lang w:val="en-GB"/>
        </w:rPr>
        <w:lastRenderedPageBreak/>
        <w:t>SECTION 11</w:t>
      </w:r>
      <w:r w:rsidR="00000000" w:rsidRPr="00E158AE">
        <w:rPr>
          <w:noProof w:val="0"/>
          <w:lang w:val="en-GB"/>
        </w:rPr>
        <w:t xml:space="preserve">: </w:t>
      </w:r>
      <w:r>
        <w:rPr>
          <w:lang w:val="en-GB"/>
        </w:rPr>
        <w:t>Toxicological information</w:t>
      </w:r>
    </w:p>
    <w:p w14:paraId="74488A6D" w14:textId="77777777" w:rsidR="00212B70" w:rsidRPr="00E158AE" w:rsidRDefault="00000000" w:rsidP="00212B70">
      <w:pPr>
        <w:pStyle w:val="SDSTextHeading2"/>
        <w:rPr>
          <w:noProof w:val="0"/>
          <w:lang w:val="en-GB"/>
        </w:rPr>
      </w:pPr>
      <w:r w:rsidRPr="00E158AE">
        <w:rPr>
          <w:noProof w:val="0"/>
          <w:lang w:val="en-GB"/>
        </w:rPr>
        <w:t xml:space="preserve">11.1 </w:t>
      </w:r>
      <w:r w:rsidR="00066C34">
        <w:rPr>
          <w:lang w:val="en-GB"/>
        </w:rPr>
        <w:t>Information on toxicological effects</w:t>
      </w:r>
    </w:p>
    <w:tbl>
      <w:tblPr>
        <w:tblStyle w:val="SDSTableWithoutBorders"/>
        <w:tblW w:w="10491" w:type="dxa"/>
        <w:tblLayout w:type="fixed"/>
        <w:tblLook w:val="04A0" w:firstRow="1" w:lastRow="0" w:firstColumn="1" w:lastColumn="0" w:noHBand="0" w:noVBand="1"/>
      </w:tblPr>
      <w:tblGrid>
        <w:gridCol w:w="3686"/>
        <w:gridCol w:w="284"/>
        <w:gridCol w:w="6521"/>
      </w:tblGrid>
      <w:tr w:rsidR="002A5C52" w14:paraId="42306210" w14:textId="77777777" w:rsidTr="00D454E0">
        <w:tc>
          <w:tcPr>
            <w:tcW w:w="3686" w:type="dxa"/>
          </w:tcPr>
          <w:p w14:paraId="1DF376E7" w14:textId="77777777" w:rsidR="00827634" w:rsidRPr="00E158AE" w:rsidRDefault="00066C34" w:rsidP="009B0F88">
            <w:pPr>
              <w:pStyle w:val="SDSTableTextNormal"/>
              <w:rPr>
                <w:noProof w:val="0"/>
              </w:rPr>
            </w:pPr>
            <w:r>
              <w:t>Acute toxicity (oral)</w:t>
            </w:r>
          </w:p>
        </w:tc>
        <w:tc>
          <w:tcPr>
            <w:tcW w:w="284" w:type="dxa"/>
          </w:tcPr>
          <w:p w14:paraId="202546C6" w14:textId="77777777" w:rsidR="00827634" w:rsidRPr="00E158AE" w:rsidRDefault="00000000" w:rsidP="00E10F57">
            <w:pPr>
              <w:pStyle w:val="SDSTableTextColonColumn"/>
              <w:rPr>
                <w:noProof w:val="0"/>
              </w:rPr>
            </w:pPr>
            <w:r w:rsidRPr="00E158AE">
              <w:rPr>
                <w:noProof w:val="0"/>
              </w:rPr>
              <w:t>:</w:t>
            </w:r>
          </w:p>
        </w:tc>
        <w:tc>
          <w:tcPr>
            <w:tcW w:w="6521" w:type="dxa"/>
          </w:tcPr>
          <w:p w14:paraId="5118DF03" w14:textId="77777777" w:rsidR="00827634" w:rsidRPr="00E158AE" w:rsidRDefault="00066C34" w:rsidP="009B0F88">
            <w:pPr>
              <w:pStyle w:val="SDSTableTextNormal"/>
              <w:rPr>
                <w:noProof w:val="0"/>
              </w:rPr>
            </w:pPr>
            <w:r>
              <w:t>Not classified</w:t>
            </w:r>
          </w:p>
        </w:tc>
      </w:tr>
      <w:tr w:rsidR="002A5C52" w14:paraId="22B9E974" w14:textId="77777777" w:rsidTr="00D454E0">
        <w:tc>
          <w:tcPr>
            <w:tcW w:w="3686" w:type="dxa"/>
          </w:tcPr>
          <w:p w14:paraId="552ECFD6" w14:textId="77777777" w:rsidR="00827634" w:rsidRPr="00E158AE" w:rsidRDefault="00066C34" w:rsidP="009B0F88">
            <w:pPr>
              <w:pStyle w:val="SDSTableTextNormal"/>
              <w:rPr>
                <w:noProof w:val="0"/>
              </w:rPr>
            </w:pPr>
            <w:r>
              <w:t>Acute toxicity (dermal)</w:t>
            </w:r>
          </w:p>
        </w:tc>
        <w:tc>
          <w:tcPr>
            <w:tcW w:w="284" w:type="dxa"/>
          </w:tcPr>
          <w:p w14:paraId="7FE81E47" w14:textId="77777777" w:rsidR="00827634" w:rsidRPr="00E158AE" w:rsidRDefault="00000000" w:rsidP="00E10F57">
            <w:pPr>
              <w:pStyle w:val="SDSTableTextColonColumn"/>
              <w:rPr>
                <w:noProof w:val="0"/>
              </w:rPr>
            </w:pPr>
            <w:r w:rsidRPr="00E158AE">
              <w:rPr>
                <w:noProof w:val="0"/>
              </w:rPr>
              <w:t>:</w:t>
            </w:r>
          </w:p>
        </w:tc>
        <w:tc>
          <w:tcPr>
            <w:tcW w:w="6521" w:type="dxa"/>
          </w:tcPr>
          <w:p w14:paraId="06DE8C52" w14:textId="77777777" w:rsidR="00827634" w:rsidRPr="00E158AE" w:rsidRDefault="00066C34" w:rsidP="009B0F88">
            <w:pPr>
              <w:pStyle w:val="SDSTableTextNormal"/>
              <w:rPr>
                <w:noProof w:val="0"/>
              </w:rPr>
            </w:pPr>
            <w:r>
              <w:t>Not classified</w:t>
            </w:r>
          </w:p>
        </w:tc>
      </w:tr>
      <w:tr w:rsidR="002A5C52" w14:paraId="02AEC2EC" w14:textId="77777777" w:rsidTr="00D454E0">
        <w:tc>
          <w:tcPr>
            <w:tcW w:w="3686" w:type="dxa"/>
          </w:tcPr>
          <w:p w14:paraId="513DBB71" w14:textId="77777777" w:rsidR="00827634" w:rsidRPr="00E158AE" w:rsidRDefault="00066C34" w:rsidP="009B0F88">
            <w:pPr>
              <w:pStyle w:val="SDSTableTextNormal"/>
              <w:rPr>
                <w:noProof w:val="0"/>
              </w:rPr>
            </w:pPr>
            <w:r>
              <w:t>Acute toxicity (inhalation)</w:t>
            </w:r>
          </w:p>
        </w:tc>
        <w:tc>
          <w:tcPr>
            <w:tcW w:w="284" w:type="dxa"/>
          </w:tcPr>
          <w:p w14:paraId="484CAFA6" w14:textId="77777777" w:rsidR="00827634" w:rsidRPr="00E158AE" w:rsidRDefault="00000000" w:rsidP="00E10F57">
            <w:pPr>
              <w:pStyle w:val="SDSTableTextColonColumn"/>
              <w:rPr>
                <w:noProof w:val="0"/>
              </w:rPr>
            </w:pPr>
            <w:r w:rsidRPr="00E158AE">
              <w:rPr>
                <w:noProof w:val="0"/>
              </w:rPr>
              <w:t>:</w:t>
            </w:r>
          </w:p>
        </w:tc>
        <w:tc>
          <w:tcPr>
            <w:tcW w:w="6521" w:type="dxa"/>
          </w:tcPr>
          <w:p w14:paraId="40FB45BA" w14:textId="77777777" w:rsidR="00827634" w:rsidRPr="00E158AE" w:rsidRDefault="00066C34" w:rsidP="009B0F88">
            <w:pPr>
              <w:pStyle w:val="SDSTableTextNormal"/>
              <w:rPr>
                <w:noProof w:val="0"/>
              </w:rPr>
            </w:pPr>
            <w:r>
              <w:t>Not classified</w:t>
            </w:r>
          </w:p>
        </w:tc>
      </w:tr>
    </w:tbl>
    <w:p w14:paraId="05787CC1" w14:textId="77777777"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A5C52" w14:paraId="5AE84CAF" w14:textId="77777777" w:rsidTr="00D454E0">
        <w:tc>
          <w:tcPr>
            <w:tcW w:w="3686" w:type="dxa"/>
          </w:tcPr>
          <w:p w14:paraId="7A56A13F" w14:textId="77777777" w:rsidR="00827634" w:rsidRPr="00E158AE" w:rsidRDefault="00066C34" w:rsidP="009B0F88">
            <w:pPr>
              <w:pStyle w:val="SDSTableTextNormal"/>
              <w:rPr>
                <w:noProof w:val="0"/>
              </w:rPr>
            </w:pPr>
            <w:r>
              <w:t>Skin corrosion/irritation</w:t>
            </w:r>
          </w:p>
        </w:tc>
        <w:tc>
          <w:tcPr>
            <w:tcW w:w="284" w:type="dxa"/>
          </w:tcPr>
          <w:p w14:paraId="6874FA5E" w14:textId="77777777" w:rsidR="00827634" w:rsidRPr="00E158AE" w:rsidRDefault="00000000" w:rsidP="00E10F57">
            <w:pPr>
              <w:pStyle w:val="SDSTableTextColonColumn"/>
              <w:rPr>
                <w:noProof w:val="0"/>
              </w:rPr>
            </w:pPr>
            <w:r w:rsidRPr="00E158AE">
              <w:rPr>
                <w:noProof w:val="0"/>
              </w:rPr>
              <w:t>:</w:t>
            </w:r>
          </w:p>
        </w:tc>
        <w:tc>
          <w:tcPr>
            <w:tcW w:w="6521" w:type="dxa"/>
          </w:tcPr>
          <w:p w14:paraId="6AB5C8E1" w14:textId="77777777" w:rsidR="00827634" w:rsidRPr="00E158AE" w:rsidRDefault="00066C34" w:rsidP="009B0F88">
            <w:pPr>
              <w:pStyle w:val="SDSTableTextNormal"/>
              <w:rPr>
                <w:noProof w:val="0"/>
              </w:rPr>
            </w:pPr>
            <w:r>
              <w:t>Not classified</w:t>
            </w:r>
          </w:p>
        </w:tc>
      </w:tr>
      <w:tr w:rsidR="002A5C52" w14:paraId="3DCC639F" w14:textId="77777777" w:rsidTr="00D454E0">
        <w:tc>
          <w:tcPr>
            <w:tcW w:w="3686" w:type="dxa"/>
          </w:tcPr>
          <w:p w14:paraId="1CD2B376" w14:textId="77777777" w:rsidR="00827634" w:rsidRPr="00E158AE" w:rsidRDefault="00066C34" w:rsidP="009B0F88">
            <w:pPr>
              <w:pStyle w:val="SDSTableTextNormal"/>
              <w:rPr>
                <w:noProof w:val="0"/>
              </w:rPr>
            </w:pPr>
            <w:r>
              <w:t>Additional information</w:t>
            </w:r>
          </w:p>
        </w:tc>
        <w:tc>
          <w:tcPr>
            <w:tcW w:w="284" w:type="dxa"/>
          </w:tcPr>
          <w:p w14:paraId="5A3B8032" w14:textId="77777777" w:rsidR="00827634" w:rsidRPr="00E158AE" w:rsidRDefault="00000000" w:rsidP="00E10F57">
            <w:pPr>
              <w:pStyle w:val="SDSTableTextColonColumn"/>
              <w:rPr>
                <w:noProof w:val="0"/>
              </w:rPr>
            </w:pPr>
            <w:r w:rsidRPr="00E158AE">
              <w:rPr>
                <w:noProof w:val="0"/>
              </w:rPr>
              <w:t>:</w:t>
            </w:r>
          </w:p>
        </w:tc>
        <w:tc>
          <w:tcPr>
            <w:tcW w:w="6521" w:type="dxa"/>
          </w:tcPr>
          <w:p w14:paraId="37B1DF32" w14:textId="77777777" w:rsidR="00827634" w:rsidRPr="00E158AE" w:rsidRDefault="00066C34" w:rsidP="009B0F88">
            <w:pPr>
              <w:pStyle w:val="SDSTableTextNormal"/>
              <w:rPr>
                <w:noProof w:val="0"/>
              </w:rPr>
            </w:pPr>
            <w:r>
              <w:t>Based on available data, the classification criteria are not met</w:t>
            </w:r>
          </w:p>
        </w:tc>
      </w:tr>
    </w:tbl>
    <w:p w14:paraId="65169829" w14:textId="77777777"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A5C52" w14:paraId="47FEFF2C" w14:textId="77777777" w:rsidTr="00D454E0">
        <w:tc>
          <w:tcPr>
            <w:tcW w:w="3686" w:type="dxa"/>
          </w:tcPr>
          <w:p w14:paraId="2ED84F16" w14:textId="77777777" w:rsidR="00827634" w:rsidRPr="00E158AE" w:rsidRDefault="00066C34" w:rsidP="009B0F88">
            <w:pPr>
              <w:pStyle w:val="SDSTableTextNormal"/>
              <w:rPr>
                <w:noProof w:val="0"/>
              </w:rPr>
            </w:pPr>
            <w:r>
              <w:t>Serious eye damage/irritation</w:t>
            </w:r>
          </w:p>
        </w:tc>
        <w:tc>
          <w:tcPr>
            <w:tcW w:w="284" w:type="dxa"/>
          </w:tcPr>
          <w:p w14:paraId="3B5ED1F0" w14:textId="77777777" w:rsidR="00827634" w:rsidRPr="00E158AE" w:rsidRDefault="00000000" w:rsidP="00E10F57">
            <w:pPr>
              <w:pStyle w:val="SDSTableTextColonColumn"/>
              <w:rPr>
                <w:noProof w:val="0"/>
              </w:rPr>
            </w:pPr>
            <w:r w:rsidRPr="00E158AE">
              <w:rPr>
                <w:noProof w:val="0"/>
              </w:rPr>
              <w:t>:</w:t>
            </w:r>
          </w:p>
        </w:tc>
        <w:tc>
          <w:tcPr>
            <w:tcW w:w="6521" w:type="dxa"/>
          </w:tcPr>
          <w:p w14:paraId="3FA8C0F3" w14:textId="77777777" w:rsidR="00827634" w:rsidRPr="00E158AE" w:rsidRDefault="00066C34" w:rsidP="009B0F88">
            <w:pPr>
              <w:pStyle w:val="SDSTableTextNormal"/>
              <w:rPr>
                <w:noProof w:val="0"/>
              </w:rPr>
            </w:pPr>
            <w:r>
              <w:t>Not classified</w:t>
            </w:r>
          </w:p>
        </w:tc>
      </w:tr>
      <w:tr w:rsidR="002A5C52" w14:paraId="2F7736D6" w14:textId="77777777" w:rsidTr="00D454E0">
        <w:tc>
          <w:tcPr>
            <w:tcW w:w="3686" w:type="dxa"/>
          </w:tcPr>
          <w:p w14:paraId="1C900D1C" w14:textId="77777777" w:rsidR="00827634" w:rsidRPr="00E158AE" w:rsidRDefault="00066C34" w:rsidP="009B0F88">
            <w:pPr>
              <w:pStyle w:val="SDSTableTextNormal"/>
              <w:rPr>
                <w:noProof w:val="0"/>
              </w:rPr>
            </w:pPr>
            <w:r>
              <w:t>Additional information</w:t>
            </w:r>
          </w:p>
        </w:tc>
        <w:tc>
          <w:tcPr>
            <w:tcW w:w="284" w:type="dxa"/>
          </w:tcPr>
          <w:p w14:paraId="5D53A1A5" w14:textId="77777777" w:rsidR="00827634" w:rsidRPr="00E158AE" w:rsidRDefault="00000000" w:rsidP="00E10F57">
            <w:pPr>
              <w:pStyle w:val="SDSTableTextColonColumn"/>
              <w:rPr>
                <w:noProof w:val="0"/>
              </w:rPr>
            </w:pPr>
            <w:r w:rsidRPr="00E158AE">
              <w:rPr>
                <w:noProof w:val="0"/>
              </w:rPr>
              <w:t>:</w:t>
            </w:r>
          </w:p>
        </w:tc>
        <w:tc>
          <w:tcPr>
            <w:tcW w:w="6521" w:type="dxa"/>
          </w:tcPr>
          <w:p w14:paraId="6C6D12CD" w14:textId="77777777" w:rsidR="00827634" w:rsidRPr="00E158AE" w:rsidRDefault="00066C34" w:rsidP="009B0F88">
            <w:pPr>
              <w:pStyle w:val="SDSTableTextNormal"/>
              <w:rPr>
                <w:noProof w:val="0"/>
              </w:rPr>
            </w:pPr>
            <w:r>
              <w:t>Based on available data, the classification criteria are not met</w:t>
            </w:r>
          </w:p>
        </w:tc>
      </w:tr>
    </w:tbl>
    <w:p w14:paraId="0B7F8D08"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A5C52" w14:paraId="79D54750" w14:textId="77777777" w:rsidTr="00D454E0">
        <w:tc>
          <w:tcPr>
            <w:tcW w:w="3686" w:type="dxa"/>
          </w:tcPr>
          <w:p w14:paraId="375224DA" w14:textId="77777777" w:rsidR="00827634" w:rsidRPr="007D36C8" w:rsidRDefault="00066C34" w:rsidP="009B0F88">
            <w:pPr>
              <w:pStyle w:val="SDSTableTextNormal"/>
              <w:rPr>
                <w:noProof w:val="0"/>
                <w:lang w:val="fr-BE"/>
              </w:rPr>
            </w:pPr>
            <w:r w:rsidRPr="007D36C8">
              <w:rPr>
                <w:lang w:val="fr-BE"/>
              </w:rPr>
              <w:t>Respiratory or skin sensitisation</w:t>
            </w:r>
          </w:p>
        </w:tc>
        <w:tc>
          <w:tcPr>
            <w:tcW w:w="284" w:type="dxa"/>
          </w:tcPr>
          <w:p w14:paraId="655C9AD5" w14:textId="77777777" w:rsidR="00827634" w:rsidRPr="00E158AE" w:rsidRDefault="00000000" w:rsidP="00E10F57">
            <w:pPr>
              <w:pStyle w:val="SDSTableTextColonColumn"/>
              <w:rPr>
                <w:noProof w:val="0"/>
              </w:rPr>
            </w:pPr>
            <w:r w:rsidRPr="00E158AE">
              <w:rPr>
                <w:noProof w:val="0"/>
              </w:rPr>
              <w:t>:</w:t>
            </w:r>
          </w:p>
        </w:tc>
        <w:tc>
          <w:tcPr>
            <w:tcW w:w="6521" w:type="dxa"/>
          </w:tcPr>
          <w:p w14:paraId="2CACBCD7" w14:textId="77777777" w:rsidR="00827634" w:rsidRPr="00BC48BA" w:rsidRDefault="00066C34" w:rsidP="009B0F88">
            <w:pPr>
              <w:pStyle w:val="SDSTableTextNormal"/>
              <w:rPr>
                <w:noProof w:val="0"/>
                <w:lang w:val="fr-BE"/>
              </w:rPr>
            </w:pPr>
            <w:r>
              <w:rPr>
                <w:lang w:val="fr-BE"/>
              </w:rPr>
              <w:t>Not classified</w:t>
            </w:r>
          </w:p>
        </w:tc>
      </w:tr>
      <w:tr w:rsidR="002A5C52" w14:paraId="05D44DD6" w14:textId="77777777" w:rsidTr="00D454E0">
        <w:tc>
          <w:tcPr>
            <w:tcW w:w="3686" w:type="dxa"/>
          </w:tcPr>
          <w:p w14:paraId="061DC5A5" w14:textId="77777777" w:rsidR="00827634" w:rsidRPr="00E158AE" w:rsidRDefault="00066C34" w:rsidP="009B0F88">
            <w:pPr>
              <w:pStyle w:val="SDSTableTextNormal"/>
              <w:rPr>
                <w:noProof w:val="0"/>
              </w:rPr>
            </w:pPr>
            <w:r>
              <w:t>Additional information</w:t>
            </w:r>
          </w:p>
        </w:tc>
        <w:tc>
          <w:tcPr>
            <w:tcW w:w="284" w:type="dxa"/>
          </w:tcPr>
          <w:p w14:paraId="3F340EE7" w14:textId="77777777" w:rsidR="00827634" w:rsidRPr="00E158AE" w:rsidRDefault="00000000" w:rsidP="00E10F57">
            <w:pPr>
              <w:pStyle w:val="SDSTableTextColonColumn"/>
              <w:rPr>
                <w:noProof w:val="0"/>
              </w:rPr>
            </w:pPr>
            <w:r w:rsidRPr="00E158AE">
              <w:rPr>
                <w:noProof w:val="0"/>
              </w:rPr>
              <w:t>:</w:t>
            </w:r>
          </w:p>
        </w:tc>
        <w:tc>
          <w:tcPr>
            <w:tcW w:w="6521" w:type="dxa"/>
          </w:tcPr>
          <w:p w14:paraId="4B2C8417" w14:textId="77777777" w:rsidR="00827634" w:rsidRPr="00BC48BA" w:rsidRDefault="00066C34" w:rsidP="009B0F88">
            <w:pPr>
              <w:pStyle w:val="SDSTableTextNormal"/>
              <w:rPr>
                <w:noProof w:val="0"/>
                <w:lang w:val="fr-BE"/>
              </w:rPr>
            </w:pPr>
            <w:r>
              <w:rPr>
                <w:lang w:val="fr-BE"/>
              </w:rPr>
              <w:t>Based on available data, the classification criteria are not met</w:t>
            </w:r>
          </w:p>
        </w:tc>
      </w:tr>
    </w:tbl>
    <w:p w14:paraId="3CBAB84D" w14:textId="77777777"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2A5C52" w14:paraId="6EAFAC43" w14:textId="77777777" w:rsidTr="00D454E0">
        <w:tc>
          <w:tcPr>
            <w:tcW w:w="3686" w:type="dxa"/>
          </w:tcPr>
          <w:p w14:paraId="623D263B" w14:textId="77777777" w:rsidR="00827634" w:rsidRPr="00E158AE" w:rsidRDefault="00066C34" w:rsidP="009B0F88">
            <w:pPr>
              <w:pStyle w:val="SDSTableTextNormal"/>
              <w:rPr>
                <w:noProof w:val="0"/>
              </w:rPr>
            </w:pPr>
            <w:r>
              <w:t>Germ cell mutagenicity</w:t>
            </w:r>
          </w:p>
        </w:tc>
        <w:tc>
          <w:tcPr>
            <w:tcW w:w="284" w:type="dxa"/>
          </w:tcPr>
          <w:p w14:paraId="5EF0917B" w14:textId="77777777" w:rsidR="00827634" w:rsidRPr="00E158AE" w:rsidRDefault="00000000" w:rsidP="00E10F57">
            <w:pPr>
              <w:pStyle w:val="SDSTableTextColonColumn"/>
              <w:rPr>
                <w:noProof w:val="0"/>
              </w:rPr>
            </w:pPr>
            <w:r w:rsidRPr="00E158AE">
              <w:rPr>
                <w:noProof w:val="0"/>
              </w:rPr>
              <w:t>:</w:t>
            </w:r>
          </w:p>
        </w:tc>
        <w:tc>
          <w:tcPr>
            <w:tcW w:w="6521" w:type="dxa"/>
          </w:tcPr>
          <w:p w14:paraId="4E09F2AD" w14:textId="77777777" w:rsidR="00827634" w:rsidRPr="00E158AE" w:rsidRDefault="00066C34" w:rsidP="009B0F88">
            <w:pPr>
              <w:pStyle w:val="SDSTableTextNormal"/>
              <w:rPr>
                <w:noProof w:val="0"/>
              </w:rPr>
            </w:pPr>
            <w:r>
              <w:t>Not classified</w:t>
            </w:r>
          </w:p>
        </w:tc>
      </w:tr>
      <w:tr w:rsidR="002A5C52" w14:paraId="030F2582" w14:textId="77777777" w:rsidTr="00D454E0">
        <w:tc>
          <w:tcPr>
            <w:tcW w:w="3686" w:type="dxa"/>
          </w:tcPr>
          <w:p w14:paraId="6470893D" w14:textId="77777777" w:rsidR="00827634" w:rsidRPr="00E158AE" w:rsidRDefault="00066C34" w:rsidP="009B0F88">
            <w:pPr>
              <w:pStyle w:val="SDSTableTextNormal"/>
              <w:rPr>
                <w:noProof w:val="0"/>
              </w:rPr>
            </w:pPr>
            <w:r>
              <w:t>Additional information</w:t>
            </w:r>
          </w:p>
        </w:tc>
        <w:tc>
          <w:tcPr>
            <w:tcW w:w="284" w:type="dxa"/>
          </w:tcPr>
          <w:p w14:paraId="4C4DCF96" w14:textId="77777777" w:rsidR="00827634" w:rsidRPr="00E158AE" w:rsidRDefault="00000000" w:rsidP="00E10F57">
            <w:pPr>
              <w:pStyle w:val="SDSTableTextColonColumn"/>
              <w:rPr>
                <w:noProof w:val="0"/>
              </w:rPr>
            </w:pPr>
            <w:r w:rsidRPr="00E158AE">
              <w:rPr>
                <w:noProof w:val="0"/>
              </w:rPr>
              <w:t>:</w:t>
            </w:r>
          </w:p>
        </w:tc>
        <w:tc>
          <w:tcPr>
            <w:tcW w:w="6521" w:type="dxa"/>
          </w:tcPr>
          <w:p w14:paraId="602192F2" w14:textId="77777777" w:rsidR="00827634" w:rsidRPr="00E158AE" w:rsidRDefault="00066C34" w:rsidP="009B0F88">
            <w:pPr>
              <w:pStyle w:val="SDSTableTextNormal"/>
              <w:rPr>
                <w:noProof w:val="0"/>
              </w:rPr>
            </w:pPr>
            <w:r>
              <w:t>Based on available data, the classification criteria are not met</w:t>
            </w:r>
          </w:p>
        </w:tc>
      </w:tr>
    </w:tbl>
    <w:p w14:paraId="771EACA9"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A5C52" w14:paraId="1C3B83CB" w14:textId="77777777" w:rsidTr="00D454E0">
        <w:tc>
          <w:tcPr>
            <w:tcW w:w="3686" w:type="dxa"/>
          </w:tcPr>
          <w:p w14:paraId="6ED2D7B0" w14:textId="77777777" w:rsidR="00827634" w:rsidRPr="00E158AE" w:rsidRDefault="00066C34" w:rsidP="009B0F88">
            <w:pPr>
              <w:pStyle w:val="SDSTableTextNormal"/>
              <w:rPr>
                <w:noProof w:val="0"/>
              </w:rPr>
            </w:pPr>
            <w:r>
              <w:t>Carcinogenicity</w:t>
            </w:r>
          </w:p>
        </w:tc>
        <w:tc>
          <w:tcPr>
            <w:tcW w:w="284" w:type="dxa"/>
          </w:tcPr>
          <w:p w14:paraId="29A97B4B" w14:textId="77777777" w:rsidR="00827634" w:rsidRPr="00E158AE" w:rsidRDefault="00000000" w:rsidP="00E10F57">
            <w:pPr>
              <w:pStyle w:val="SDSTableTextColonColumn"/>
              <w:rPr>
                <w:noProof w:val="0"/>
              </w:rPr>
            </w:pPr>
            <w:r w:rsidRPr="00E158AE">
              <w:rPr>
                <w:noProof w:val="0"/>
              </w:rPr>
              <w:t>:</w:t>
            </w:r>
          </w:p>
        </w:tc>
        <w:tc>
          <w:tcPr>
            <w:tcW w:w="6521" w:type="dxa"/>
          </w:tcPr>
          <w:p w14:paraId="65EBA590" w14:textId="77777777" w:rsidR="00827634" w:rsidRPr="00E158AE" w:rsidRDefault="00066C34" w:rsidP="009B0F88">
            <w:pPr>
              <w:pStyle w:val="SDSTableTextNormal"/>
              <w:rPr>
                <w:noProof w:val="0"/>
              </w:rPr>
            </w:pPr>
            <w:r>
              <w:t>Not classified</w:t>
            </w:r>
          </w:p>
        </w:tc>
      </w:tr>
      <w:tr w:rsidR="002A5C52" w14:paraId="59B111FA" w14:textId="77777777" w:rsidTr="00D454E0">
        <w:tc>
          <w:tcPr>
            <w:tcW w:w="3686" w:type="dxa"/>
          </w:tcPr>
          <w:p w14:paraId="323BCD9A" w14:textId="77777777" w:rsidR="00827634" w:rsidRPr="00E158AE" w:rsidRDefault="00066C34" w:rsidP="009B0F88">
            <w:pPr>
              <w:pStyle w:val="SDSTableTextNormal"/>
              <w:rPr>
                <w:noProof w:val="0"/>
              </w:rPr>
            </w:pPr>
            <w:r>
              <w:t>Additional information</w:t>
            </w:r>
          </w:p>
        </w:tc>
        <w:tc>
          <w:tcPr>
            <w:tcW w:w="284" w:type="dxa"/>
          </w:tcPr>
          <w:p w14:paraId="3B4B5208" w14:textId="77777777" w:rsidR="00827634" w:rsidRPr="00E158AE" w:rsidRDefault="00000000" w:rsidP="00E10F57">
            <w:pPr>
              <w:pStyle w:val="SDSTableTextColonColumn"/>
              <w:rPr>
                <w:noProof w:val="0"/>
              </w:rPr>
            </w:pPr>
            <w:r w:rsidRPr="00E158AE">
              <w:rPr>
                <w:noProof w:val="0"/>
              </w:rPr>
              <w:t>:</w:t>
            </w:r>
          </w:p>
        </w:tc>
        <w:tc>
          <w:tcPr>
            <w:tcW w:w="6521" w:type="dxa"/>
          </w:tcPr>
          <w:p w14:paraId="5396C284" w14:textId="77777777" w:rsidR="00827634" w:rsidRPr="00E158AE" w:rsidRDefault="00066C34" w:rsidP="009B0F88">
            <w:pPr>
              <w:pStyle w:val="SDSTableTextNormal"/>
              <w:rPr>
                <w:noProof w:val="0"/>
              </w:rPr>
            </w:pPr>
            <w:r>
              <w:t>Based on available data, the classification criteria are not met</w:t>
            </w:r>
            <w:r w:rsidR="00706C9F" w:rsidRPr="00E158AE">
              <w:rPr>
                <w:noProof w:val="0"/>
              </w:rPr>
              <w:t xml:space="preserve"> </w:t>
            </w:r>
          </w:p>
        </w:tc>
      </w:tr>
    </w:tbl>
    <w:p w14:paraId="790B7D5B" w14:textId="77777777"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2A5C52" w14:paraId="35EE5AFA" w14:textId="77777777" w:rsidTr="000B51C8">
        <w:tc>
          <w:tcPr>
            <w:tcW w:w="3686" w:type="dxa"/>
          </w:tcPr>
          <w:p w14:paraId="48D50E95" w14:textId="77777777" w:rsidR="00827634" w:rsidRPr="00E158AE" w:rsidRDefault="00066C34" w:rsidP="009B0F88">
            <w:pPr>
              <w:pStyle w:val="SDSTableTextNormal"/>
              <w:rPr>
                <w:noProof w:val="0"/>
              </w:rPr>
            </w:pPr>
            <w:r>
              <w:t>Reproductive toxicity</w:t>
            </w:r>
          </w:p>
        </w:tc>
        <w:tc>
          <w:tcPr>
            <w:tcW w:w="283" w:type="dxa"/>
          </w:tcPr>
          <w:p w14:paraId="309D5427" w14:textId="77777777" w:rsidR="00827634" w:rsidRPr="00E158AE" w:rsidRDefault="00000000" w:rsidP="00E10F57">
            <w:pPr>
              <w:pStyle w:val="SDSTableTextColonColumn"/>
              <w:rPr>
                <w:noProof w:val="0"/>
              </w:rPr>
            </w:pPr>
            <w:r w:rsidRPr="00E158AE">
              <w:rPr>
                <w:noProof w:val="0"/>
              </w:rPr>
              <w:t>:</w:t>
            </w:r>
          </w:p>
        </w:tc>
        <w:tc>
          <w:tcPr>
            <w:tcW w:w="6521" w:type="dxa"/>
          </w:tcPr>
          <w:p w14:paraId="1EB236D5" w14:textId="77777777" w:rsidR="00827634" w:rsidRPr="00E158AE" w:rsidRDefault="00066C34" w:rsidP="009B0F88">
            <w:pPr>
              <w:pStyle w:val="SDSTableTextNormal"/>
              <w:rPr>
                <w:noProof w:val="0"/>
              </w:rPr>
            </w:pPr>
            <w:r>
              <w:t>Not classified</w:t>
            </w:r>
          </w:p>
        </w:tc>
      </w:tr>
      <w:tr w:rsidR="002A5C52" w14:paraId="7BC24CD3" w14:textId="77777777" w:rsidTr="000B51C8">
        <w:tc>
          <w:tcPr>
            <w:tcW w:w="3686" w:type="dxa"/>
          </w:tcPr>
          <w:p w14:paraId="1424FB3F" w14:textId="77777777" w:rsidR="00827634" w:rsidRPr="00E158AE" w:rsidRDefault="00066C34" w:rsidP="009B0F88">
            <w:pPr>
              <w:pStyle w:val="SDSTableTextNormal"/>
              <w:rPr>
                <w:noProof w:val="0"/>
              </w:rPr>
            </w:pPr>
            <w:r>
              <w:t>Additional information</w:t>
            </w:r>
          </w:p>
        </w:tc>
        <w:tc>
          <w:tcPr>
            <w:tcW w:w="283" w:type="dxa"/>
          </w:tcPr>
          <w:p w14:paraId="69C74BDE" w14:textId="77777777" w:rsidR="00827634" w:rsidRPr="00E158AE" w:rsidRDefault="00000000" w:rsidP="00E10F57">
            <w:pPr>
              <w:pStyle w:val="SDSTableTextColonColumn"/>
              <w:rPr>
                <w:noProof w:val="0"/>
              </w:rPr>
            </w:pPr>
            <w:r w:rsidRPr="00E158AE">
              <w:rPr>
                <w:noProof w:val="0"/>
              </w:rPr>
              <w:t>:</w:t>
            </w:r>
          </w:p>
        </w:tc>
        <w:tc>
          <w:tcPr>
            <w:tcW w:w="6521" w:type="dxa"/>
          </w:tcPr>
          <w:p w14:paraId="1DB67564" w14:textId="77777777" w:rsidR="00827634" w:rsidRPr="00E158AE" w:rsidRDefault="00066C34" w:rsidP="009B0F88">
            <w:pPr>
              <w:pStyle w:val="SDSTableTextNormal"/>
              <w:rPr>
                <w:noProof w:val="0"/>
              </w:rPr>
            </w:pPr>
            <w:r>
              <w:t>Based on available data, the classification criteria are not met</w:t>
            </w:r>
          </w:p>
        </w:tc>
      </w:tr>
    </w:tbl>
    <w:p w14:paraId="680A3023"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A5C52" w14:paraId="4B642AB9" w14:textId="77777777" w:rsidTr="00C27070">
        <w:tc>
          <w:tcPr>
            <w:tcW w:w="3686" w:type="dxa"/>
          </w:tcPr>
          <w:p w14:paraId="69E5A7B9" w14:textId="77777777" w:rsidR="00827634" w:rsidRPr="00E158AE" w:rsidRDefault="00066C34" w:rsidP="009B0F88">
            <w:pPr>
              <w:pStyle w:val="SDSTableTextNormal"/>
              <w:rPr>
                <w:noProof w:val="0"/>
              </w:rPr>
            </w:pPr>
            <w:r>
              <w:t>STOT-single exposure</w:t>
            </w:r>
          </w:p>
        </w:tc>
        <w:tc>
          <w:tcPr>
            <w:tcW w:w="284" w:type="dxa"/>
          </w:tcPr>
          <w:p w14:paraId="2A604B76" w14:textId="77777777" w:rsidR="00827634" w:rsidRPr="00E158AE" w:rsidRDefault="00000000" w:rsidP="00E10F57">
            <w:pPr>
              <w:pStyle w:val="SDSTableTextColonColumn"/>
              <w:rPr>
                <w:noProof w:val="0"/>
              </w:rPr>
            </w:pPr>
            <w:r w:rsidRPr="00E158AE">
              <w:rPr>
                <w:noProof w:val="0"/>
              </w:rPr>
              <w:t>:</w:t>
            </w:r>
          </w:p>
        </w:tc>
        <w:tc>
          <w:tcPr>
            <w:tcW w:w="6521" w:type="dxa"/>
          </w:tcPr>
          <w:p w14:paraId="4B3BACE2" w14:textId="77777777" w:rsidR="00827634" w:rsidRPr="00E158AE" w:rsidRDefault="00066C34" w:rsidP="009B0F88">
            <w:pPr>
              <w:pStyle w:val="SDSTableTextNormal"/>
              <w:rPr>
                <w:noProof w:val="0"/>
              </w:rPr>
            </w:pPr>
            <w:r>
              <w:t>Not classified</w:t>
            </w:r>
          </w:p>
        </w:tc>
      </w:tr>
      <w:tr w:rsidR="002A5C52" w14:paraId="5D613324" w14:textId="77777777" w:rsidTr="00C27070">
        <w:tc>
          <w:tcPr>
            <w:tcW w:w="3686" w:type="dxa"/>
          </w:tcPr>
          <w:p w14:paraId="5CC7E621" w14:textId="77777777" w:rsidR="00827634" w:rsidRPr="00E158AE" w:rsidRDefault="00066C34" w:rsidP="009B0F88">
            <w:pPr>
              <w:pStyle w:val="SDSTableTextNormal"/>
              <w:rPr>
                <w:noProof w:val="0"/>
              </w:rPr>
            </w:pPr>
            <w:r>
              <w:t>Additional information</w:t>
            </w:r>
          </w:p>
        </w:tc>
        <w:tc>
          <w:tcPr>
            <w:tcW w:w="284" w:type="dxa"/>
          </w:tcPr>
          <w:p w14:paraId="7BD4618B" w14:textId="77777777" w:rsidR="00827634" w:rsidRPr="00E158AE" w:rsidRDefault="00000000" w:rsidP="00E10F57">
            <w:pPr>
              <w:pStyle w:val="SDSTableTextColonColumn"/>
              <w:rPr>
                <w:noProof w:val="0"/>
              </w:rPr>
            </w:pPr>
            <w:r w:rsidRPr="00E158AE">
              <w:rPr>
                <w:noProof w:val="0"/>
              </w:rPr>
              <w:t>:</w:t>
            </w:r>
          </w:p>
        </w:tc>
        <w:tc>
          <w:tcPr>
            <w:tcW w:w="6521" w:type="dxa"/>
          </w:tcPr>
          <w:p w14:paraId="1DAEFE5F" w14:textId="77777777" w:rsidR="00827634" w:rsidRPr="00E158AE" w:rsidRDefault="00066C34" w:rsidP="009B0F88">
            <w:pPr>
              <w:pStyle w:val="SDSTableTextNormal"/>
              <w:rPr>
                <w:noProof w:val="0"/>
              </w:rPr>
            </w:pPr>
            <w:r>
              <w:t>Based on available data, the classification criteria are not met</w:t>
            </w:r>
          </w:p>
        </w:tc>
      </w:tr>
    </w:tbl>
    <w:p w14:paraId="74F3C17E" w14:textId="77777777"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2A5C52" w14:paraId="520F37D3" w14:textId="77777777" w:rsidTr="000B51C8">
        <w:tc>
          <w:tcPr>
            <w:tcW w:w="3686" w:type="dxa"/>
          </w:tcPr>
          <w:p w14:paraId="465301AC" w14:textId="77777777" w:rsidR="00827634" w:rsidRPr="00E158AE" w:rsidRDefault="00066C34" w:rsidP="009B0F88">
            <w:pPr>
              <w:pStyle w:val="SDSTableTextNormal"/>
              <w:rPr>
                <w:noProof w:val="0"/>
              </w:rPr>
            </w:pPr>
            <w:r>
              <w:t>STOT-repeated exposure</w:t>
            </w:r>
          </w:p>
        </w:tc>
        <w:tc>
          <w:tcPr>
            <w:tcW w:w="283" w:type="dxa"/>
          </w:tcPr>
          <w:p w14:paraId="797409E8" w14:textId="77777777" w:rsidR="00827634" w:rsidRPr="00E158AE" w:rsidRDefault="00000000" w:rsidP="00E10F57">
            <w:pPr>
              <w:pStyle w:val="SDSTableTextColonColumn"/>
              <w:rPr>
                <w:noProof w:val="0"/>
              </w:rPr>
            </w:pPr>
            <w:r w:rsidRPr="00E158AE">
              <w:rPr>
                <w:noProof w:val="0"/>
              </w:rPr>
              <w:t>:</w:t>
            </w:r>
          </w:p>
        </w:tc>
        <w:tc>
          <w:tcPr>
            <w:tcW w:w="6521" w:type="dxa"/>
          </w:tcPr>
          <w:p w14:paraId="73AD1518" w14:textId="77777777" w:rsidR="00827634" w:rsidRPr="00E158AE" w:rsidRDefault="00066C34" w:rsidP="009B0F88">
            <w:pPr>
              <w:pStyle w:val="SDSTableTextNormal"/>
              <w:rPr>
                <w:noProof w:val="0"/>
              </w:rPr>
            </w:pPr>
            <w:r>
              <w:t>Not classified</w:t>
            </w:r>
          </w:p>
        </w:tc>
      </w:tr>
      <w:tr w:rsidR="002A5C52" w14:paraId="5C454E3D" w14:textId="77777777" w:rsidTr="000B51C8">
        <w:tc>
          <w:tcPr>
            <w:tcW w:w="3686" w:type="dxa"/>
          </w:tcPr>
          <w:p w14:paraId="2CDD681B" w14:textId="77777777" w:rsidR="00827634" w:rsidRPr="00E158AE" w:rsidRDefault="00066C34" w:rsidP="009B0F88">
            <w:pPr>
              <w:pStyle w:val="SDSTableTextNormal"/>
              <w:rPr>
                <w:noProof w:val="0"/>
              </w:rPr>
            </w:pPr>
            <w:r>
              <w:t>Additional information</w:t>
            </w:r>
          </w:p>
        </w:tc>
        <w:tc>
          <w:tcPr>
            <w:tcW w:w="283" w:type="dxa"/>
          </w:tcPr>
          <w:p w14:paraId="44EF8E1A" w14:textId="77777777" w:rsidR="00827634" w:rsidRPr="00E158AE" w:rsidRDefault="00000000" w:rsidP="00E10F57">
            <w:pPr>
              <w:pStyle w:val="SDSTableTextColonColumn"/>
              <w:rPr>
                <w:noProof w:val="0"/>
              </w:rPr>
            </w:pPr>
            <w:r w:rsidRPr="00E158AE">
              <w:rPr>
                <w:noProof w:val="0"/>
              </w:rPr>
              <w:t>:</w:t>
            </w:r>
          </w:p>
        </w:tc>
        <w:tc>
          <w:tcPr>
            <w:tcW w:w="6521" w:type="dxa"/>
          </w:tcPr>
          <w:p w14:paraId="352B616C" w14:textId="77777777" w:rsidR="00827634" w:rsidRPr="00E158AE" w:rsidRDefault="00066C34" w:rsidP="009B0F88">
            <w:pPr>
              <w:pStyle w:val="SDSTableTextNormal"/>
              <w:rPr>
                <w:noProof w:val="0"/>
              </w:rPr>
            </w:pPr>
            <w:r>
              <w:t>Based on available data, the classification criteria are not met</w:t>
            </w:r>
          </w:p>
        </w:tc>
      </w:tr>
    </w:tbl>
    <w:p w14:paraId="69D76A7A"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A5C52" w14:paraId="70684565" w14:textId="77777777" w:rsidTr="00C27070">
        <w:tc>
          <w:tcPr>
            <w:tcW w:w="3686" w:type="dxa"/>
          </w:tcPr>
          <w:p w14:paraId="081CAEE1" w14:textId="77777777" w:rsidR="00827634" w:rsidRPr="00E158AE" w:rsidRDefault="00066C34" w:rsidP="009B0F88">
            <w:pPr>
              <w:pStyle w:val="SDSTableTextNormal"/>
              <w:rPr>
                <w:noProof w:val="0"/>
              </w:rPr>
            </w:pPr>
            <w:r>
              <w:t>Aspiration hazard</w:t>
            </w:r>
          </w:p>
        </w:tc>
        <w:tc>
          <w:tcPr>
            <w:tcW w:w="284" w:type="dxa"/>
          </w:tcPr>
          <w:p w14:paraId="4F6D9812" w14:textId="77777777" w:rsidR="00827634" w:rsidRPr="00E158AE" w:rsidRDefault="00000000" w:rsidP="00E10F57">
            <w:pPr>
              <w:pStyle w:val="SDSTableTextColonColumn"/>
              <w:rPr>
                <w:noProof w:val="0"/>
              </w:rPr>
            </w:pPr>
            <w:r w:rsidRPr="00E158AE">
              <w:rPr>
                <w:noProof w:val="0"/>
              </w:rPr>
              <w:t>:</w:t>
            </w:r>
          </w:p>
        </w:tc>
        <w:tc>
          <w:tcPr>
            <w:tcW w:w="6521" w:type="dxa"/>
          </w:tcPr>
          <w:p w14:paraId="3A6FDC6E" w14:textId="77777777" w:rsidR="00827634" w:rsidRPr="00E158AE" w:rsidRDefault="00066C34" w:rsidP="009B0F88">
            <w:pPr>
              <w:pStyle w:val="SDSTableTextNormal"/>
              <w:rPr>
                <w:noProof w:val="0"/>
              </w:rPr>
            </w:pPr>
            <w:r>
              <w:t>Not classified</w:t>
            </w:r>
          </w:p>
        </w:tc>
      </w:tr>
      <w:tr w:rsidR="002A5C52" w14:paraId="4AC3976D" w14:textId="77777777" w:rsidTr="00C27070">
        <w:tc>
          <w:tcPr>
            <w:tcW w:w="3686" w:type="dxa"/>
          </w:tcPr>
          <w:p w14:paraId="6B3B20EF" w14:textId="77777777" w:rsidR="00827634" w:rsidRPr="00E158AE" w:rsidRDefault="00066C34" w:rsidP="009B0F88">
            <w:pPr>
              <w:pStyle w:val="SDSTableTextNormal"/>
              <w:rPr>
                <w:noProof w:val="0"/>
              </w:rPr>
            </w:pPr>
            <w:r>
              <w:t>Additional information</w:t>
            </w:r>
          </w:p>
        </w:tc>
        <w:tc>
          <w:tcPr>
            <w:tcW w:w="284" w:type="dxa"/>
          </w:tcPr>
          <w:p w14:paraId="566B6ABB" w14:textId="77777777" w:rsidR="00827634" w:rsidRPr="00E158AE" w:rsidRDefault="00000000" w:rsidP="00E10F57">
            <w:pPr>
              <w:pStyle w:val="SDSTableTextColonColumn"/>
              <w:rPr>
                <w:noProof w:val="0"/>
              </w:rPr>
            </w:pPr>
            <w:r w:rsidRPr="00E158AE">
              <w:rPr>
                <w:noProof w:val="0"/>
              </w:rPr>
              <w:t>:</w:t>
            </w:r>
          </w:p>
        </w:tc>
        <w:tc>
          <w:tcPr>
            <w:tcW w:w="6521" w:type="dxa"/>
          </w:tcPr>
          <w:p w14:paraId="71EA7626" w14:textId="77777777" w:rsidR="00827634" w:rsidRPr="00E158AE" w:rsidRDefault="00066C34" w:rsidP="009B0F88">
            <w:pPr>
              <w:pStyle w:val="SDSTableTextNormal"/>
              <w:rPr>
                <w:noProof w:val="0"/>
              </w:rPr>
            </w:pPr>
            <w:r>
              <w:t>Based on available data, the classification criteria are not met</w:t>
            </w:r>
          </w:p>
        </w:tc>
      </w:tr>
    </w:tbl>
    <w:p w14:paraId="4C9501BF" w14:textId="77777777" w:rsidR="00CF56EC" w:rsidRPr="00394E11" w:rsidRDefault="00CF56EC" w:rsidP="00862AA3">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2A5C52" w14:paraId="22534D56" w14:textId="77777777" w:rsidTr="00C27070">
        <w:tc>
          <w:tcPr>
            <w:tcW w:w="3686" w:type="dxa"/>
          </w:tcPr>
          <w:p w14:paraId="0B70CB5D" w14:textId="77777777" w:rsidR="00242419" w:rsidRPr="00E158AE" w:rsidRDefault="00000000" w:rsidP="00856A46">
            <w:pPr>
              <w:pStyle w:val="SDSTableTextNormal"/>
              <w:rPr>
                <w:noProof w:val="0"/>
              </w:rPr>
            </w:pPr>
            <w:r w:rsidRPr="00E158AE">
              <w:t>Potential adverse human health effects and symptoms</w:t>
            </w:r>
          </w:p>
        </w:tc>
        <w:tc>
          <w:tcPr>
            <w:tcW w:w="284" w:type="dxa"/>
          </w:tcPr>
          <w:p w14:paraId="01367380" w14:textId="77777777" w:rsidR="00242419" w:rsidRPr="00E158AE" w:rsidRDefault="00000000" w:rsidP="00E10F57">
            <w:pPr>
              <w:pStyle w:val="SDSTableTextColonColumn"/>
              <w:rPr>
                <w:noProof w:val="0"/>
              </w:rPr>
            </w:pPr>
            <w:r w:rsidRPr="00E158AE">
              <w:rPr>
                <w:noProof w:val="0"/>
              </w:rPr>
              <w:t>:</w:t>
            </w:r>
          </w:p>
        </w:tc>
        <w:tc>
          <w:tcPr>
            <w:tcW w:w="6521" w:type="dxa"/>
          </w:tcPr>
          <w:p w14:paraId="20F99845" w14:textId="77777777" w:rsidR="00242419" w:rsidRPr="00E158AE" w:rsidRDefault="00000000" w:rsidP="00856A46">
            <w:pPr>
              <w:pStyle w:val="SDSTableTextNormal"/>
              <w:tabs>
                <w:tab w:val="left" w:pos="4340"/>
              </w:tabs>
              <w:rPr>
                <w:noProof w:val="0"/>
              </w:rPr>
            </w:pPr>
            <w:r w:rsidRPr="00E158AE">
              <w:t>Based on available data, the classification criteria are not met</w:t>
            </w:r>
          </w:p>
        </w:tc>
      </w:tr>
    </w:tbl>
    <w:p w14:paraId="70CA990B" w14:textId="77777777" w:rsidR="00827634" w:rsidRPr="00E158AE" w:rsidRDefault="00066C34" w:rsidP="00E62D88">
      <w:pPr>
        <w:pStyle w:val="SDSTextHeading1"/>
        <w:rPr>
          <w:noProof w:val="0"/>
          <w:lang w:val="en-GB"/>
        </w:rPr>
      </w:pPr>
      <w:r>
        <w:rPr>
          <w:lang w:val="en-GB"/>
        </w:rPr>
        <w:t>SECTION 12</w:t>
      </w:r>
      <w:r w:rsidR="00000000" w:rsidRPr="00E158AE">
        <w:rPr>
          <w:noProof w:val="0"/>
          <w:lang w:val="en-GB"/>
        </w:rPr>
        <w:t xml:space="preserve">: </w:t>
      </w:r>
      <w:r>
        <w:rPr>
          <w:lang w:val="en-GB"/>
        </w:rPr>
        <w:t>Ecological information</w:t>
      </w:r>
    </w:p>
    <w:p w14:paraId="275E376B" w14:textId="77777777"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y</w:t>
      </w:r>
    </w:p>
    <w:tbl>
      <w:tblPr>
        <w:tblStyle w:val="SDSTableWithoutBorders"/>
        <w:tblW w:w="10490" w:type="dxa"/>
        <w:tblLayout w:type="fixed"/>
        <w:tblLook w:val="04A0" w:firstRow="1" w:lastRow="0" w:firstColumn="1" w:lastColumn="0" w:noHBand="0" w:noVBand="1"/>
      </w:tblPr>
      <w:tblGrid>
        <w:gridCol w:w="3686"/>
        <w:gridCol w:w="284"/>
        <w:gridCol w:w="6520"/>
      </w:tblGrid>
      <w:tr w:rsidR="002A5C52" w14:paraId="6C2C2481" w14:textId="77777777" w:rsidTr="000B51C8">
        <w:tc>
          <w:tcPr>
            <w:tcW w:w="3686" w:type="dxa"/>
          </w:tcPr>
          <w:p w14:paraId="6480BBD7" w14:textId="77777777" w:rsidR="00827634" w:rsidRPr="00E158AE" w:rsidRDefault="00066C34" w:rsidP="009B0F88">
            <w:pPr>
              <w:pStyle w:val="SDSTableTextNormal"/>
              <w:rPr>
                <w:noProof w:val="0"/>
              </w:rPr>
            </w:pPr>
            <w:r>
              <w:t>Hazardous to the aquatic environment, short–term (acute)</w:t>
            </w:r>
          </w:p>
        </w:tc>
        <w:tc>
          <w:tcPr>
            <w:tcW w:w="284" w:type="dxa"/>
          </w:tcPr>
          <w:p w14:paraId="39B31B3F" w14:textId="77777777" w:rsidR="00827634" w:rsidRPr="00E158AE" w:rsidRDefault="00000000" w:rsidP="00E10F57">
            <w:pPr>
              <w:pStyle w:val="SDSTableTextColonColumn"/>
              <w:rPr>
                <w:noProof w:val="0"/>
              </w:rPr>
            </w:pPr>
            <w:r w:rsidRPr="00E158AE">
              <w:rPr>
                <w:noProof w:val="0"/>
              </w:rPr>
              <w:t>:</w:t>
            </w:r>
          </w:p>
        </w:tc>
        <w:tc>
          <w:tcPr>
            <w:tcW w:w="6521" w:type="dxa"/>
          </w:tcPr>
          <w:p w14:paraId="27290832" w14:textId="77777777" w:rsidR="00827634" w:rsidRPr="00E158AE" w:rsidRDefault="00066C34" w:rsidP="009B0F88">
            <w:pPr>
              <w:pStyle w:val="SDSTableTextNormal"/>
              <w:rPr>
                <w:noProof w:val="0"/>
              </w:rPr>
            </w:pPr>
            <w:r>
              <w:t>Not classified</w:t>
            </w:r>
          </w:p>
        </w:tc>
      </w:tr>
      <w:tr w:rsidR="002A5C52" w14:paraId="44897FDB" w14:textId="77777777" w:rsidTr="000B51C8">
        <w:tc>
          <w:tcPr>
            <w:tcW w:w="3686" w:type="dxa"/>
          </w:tcPr>
          <w:p w14:paraId="7481477F" w14:textId="77777777" w:rsidR="00827634" w:rsidRPr="00E158AE" w:rsidRDefault="00066C34" w:rsidP="009B0F88">
            <w:pPr>
              <w:pStyle w:val="SDSTableTextNormal"/>
              <w:rPr>
                <w:noProof w:val="0"/>
              </w:rPr>
            </w:pPr>
            <w:r>
              <w:t>Hazardous to the aquatic environment, long–term (chronic)</w:t>
            </w:r>
          </w:p>
        </w:tc>
        <w:tc>
          <w:tcPr>
            <w:tcW w:w="284" w:type="dxa"/>
          </w:tcPr>
          <w:p w14:paraId="1EA0BCDD" w14:textId="77777777" w:rsidR="00827634" w:rsidRPr="00E158AE" w:rsidRDefault="00000000" w:rsidP="00E10F57">
            <w:pPr>
              <w:pStyle w:val="SDSTableTextColonColumn"/>
              <w:rPr>
                <w:noProof w:val="0"/>
              </w:rPr>
            </w:pPr>
            <w:r w:rsidRPr="00E158AE">
              <w:rPr>
                <w:noProof w:val="0"/>
              </w:rPr>
              <w:t>:</w:t>
            </w:r>
          </w:p>
        </w:tc>
        <w:tc>
          <w:tcPr>
            <w:tcW w:w="6521" w:type="dxa"/>
          </w:tcPr>
          <w:p w14:paraId="177A2927" w14:textId="77777777" w:rsidR="00827634" w:rsidRPr="00E158AE" w:rsidRDefault="00066C34" w:rsidP="009B0F88">
            <w:pPr>
              <w:pStyle w:val="SDSTableTextNormal"/>
              <w:rPr>
                <w:noProof w:val="0"/>
              </w:rPr>
            </w:pPr>
            <w:r>
              <w:t>Not classified</w:t>
            </w:r>
          </w:p>
        </w:tc>
      </w:tr>
    </w:tbl>
    <w:p w14:paraId="69FAC15C" w14:textId="77777777"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ence and degradability</w:t>
      </w:r>
    </w:p>
    <w:tbl>
      <w:tblPr>
        <w:tblStyle w:val="SDSTableWithBordersWithHeaderRow"/>
        <w:tblW w:w="10489" w:type="dxa"/>
        <w:tblLayout w:type="fixed"/>
        <w:tblLook w:val="04A0" w:firstRow="1" w:lastRow="0" w:firstColumn="1" w:lastColumn="0" w:noHBand="0" w:noVBand="1"/>
      </w:tblPr>
      <w:tblGrid>
        <w:gridCol w:w="3969"/>
        <w:gridCol w:w="6520"/>
      </w:tblGrid>
      <w:tr w:rsidR="002A5C52" w14:paraId="3E5FEFFC" w14:textId="77777777" w:rsidTr="002A5C5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3D8C73A" w14:textId="77777777" w:rsidR="00827634" w:rsidRPr="00E158AE" w:rsidRDefault="00000000" w:rsidP="00695D0E">
            <w:pPr>
              <w:pStyle w:val="SDSTableTextHeading1"/>
              <w:rPr>
                <w:noProof w:val="0"/>
              </w:rPr>
            </w:pPr>
            <w:r w:rsidRPr="00E158AE">
              <w:t>BANANA &amp; GINGER LILY #EU48594F 10%</w:t>
            </w:r>
            <w:r w:rsidRPr="00E158AE">
              <w:rPr>
                <w:noProof w:val="0"/>
              </w:rPr>
              <w:t xml:space="preserve"> </w:t>
            </w:r>
          </w:p>
        </w:tc>
      </w:tr>
      <w:tr w:rsidR="002A5C52" w14:paraId="23F277B8" w14:textId="77777777" w:rsidTr="002A5C52">
        <w:tc>
          <w:tcPr>
            <w:tcW w:w="3969" w:type="dxa"/>
          </w:tcPr>
          <w:p w14:paraId="01867051" w14:textId="77777777" w:rsidR="00827634" w:rsidRPr="00E158AE" w:rsidRDefault="00066C34" w:rsidP="00695D0E">
            <w:pPr>
              <w:pStyle w:val="SDSTableTextNormal"/>
              <w:rPr>
                <w:noProof w:val="0"/>
              </w:rPr>
            </w:pPr>
            <w:r>
              <w:t>Persistence and degradability</w:t>
            </w:r>
          </w:p>
        </w:tc>
        <w:tc>
          <w:tcPr>
            <w:tcW w:w="6520" w:type="dxa"/>
          </w:tcPr>
          <w:p w14:paraId="1D8F77C5" w14:textId="77777777" w:rsidR="00827634" w:rsidRPr="00E158AE" w:rsidRDefault="00066C34" w:rsidP="00695D0E">
            <w:pPr>
              <w:pStyle w:val="SDSTableTextNormal"/>
              <w:rPr>
                <w:noProof w:val="0"/>
              </w:rPr>
            </w:pPr>
            <w:r>
              <w:t>Not established.</w:t>
            </w:r>
          </w:p>
        </w:tc>
      </w:tr>
    </w:tbl>
    <w:p w14:paraId="27E780D6" w14:textId="77777777"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Bioaccumulative potential</w:t>
      </w:r>
    </w:p>
    <w:tbl>
      <w:tblPr>
        <w:tblStyle w:val="SDSTableWithBordersWithHeaderRow"/>
        <w:tblW w:w="10489" w:type="dxa"/>
        <w:tblLayout w:type="fixed"/>
        <w:tblLook w:val="04A0" w:firstRow="1" w:lastRow="0" w:firstColumn="1" w:lastColumn="0" w:noHBand="0" w:noVBand="1"/>
      </w:tblPr>
      <w:tblGrid>
        <w:gridCol w:w="3969"/>
        <w:gridCol w:w="6520"/>
      </w:tblGrid>
      <w:tr w:rsidR="002A5C52" w14:paraId="5E76EFF7" w14:textId="77777777" w:rsidTr="002A5C52">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746494C" w14:textId="77777777" w:rsidR="00827634" w:rsidRPr="00E158AE" w:rsidRDefault="00066C34" w:rsidP="00F47054">
            <w:pPr>
              <w:pStyle w:val="SDSTableTextHeading1"/>
              <w:rPr>
                <w:noProof w:val="0"/>
              </w:rPr>
            </w:pPr>
            <w:r>
              <w:t>BANANA &amp; GINGER LILY #EU48594F 10%</w:t>
            </w:r>
            <w:r w:rsidR="00000000" w:rsidRPr="00E158AE">
              <w:rPr>
                <w:noProof w:val="0"/>
              </w:rPr>
              <w:t xml:space="preserve"> </w:t>
            </w:r>
          </w:p>
        </w:tc>
      </w:tr>
      <w:tr w:rsidR="002A5C52" w14:paraId="5833D1DD" w14:textId="77777777" w:rsidTr="002A5C52">
        <w:tc>
          <w:tcPr>
            <w:tcW w:w="3969" w:type="dxa"/>
          </w:tcPr>
          <w:p w14:paraId="13E0C900" w14:textId="77777777" w:rsidR="00827634" w:rsidRPr="00E158AE" w:rsidRDefault="00066C34" w:rsidP="009B0F88">
            <w:pPr>
              <w:pStyle w:val="SDSTableTextNormal"/>
              <w:rPr>
                <w:noProof w:val="0"/>
              </w:rPr>
            </w:pPr>
            <w:r>
              <w:t>Bioaccumulative potential</w:t>
            </w:r>
          </w:p>
        </w:tc>
        <w:tc>
          <w:tcPr>
            <w:tcW w:w="6520" w:type="dxa"/>
          </w:tcPr>
          <w:p w14:paraId="318BB88D" w14:textId="77777777" w:rsidR="00827634" w:rsidRPr="00E158AE" w:rsidRDefault="00066C34" w:rsidP="009B0F88">
            <w:pPr>
              <w:pStyle w:val="SDSTableTextNormal"/>
              <w:rPr>
                <w:noProof w:val="0"/>
              </w:rPr>
            </w:pPr>
            <w:r>
              <w:t>Not established.</w:t>
            </w:r>
          </w:p>
        </w:tc>
      </w:tr>
    </w:tbl>
    <w:p w14:paraId="5706E08D" w14:textId="77777777"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y in soil</w:t>
      </w:r>
    </w:p>
    <w:p w14:paraId="3DE17630" w14:textId="77777777" w:rsidR="00827634" w:rsidRPr="00E158AE" w:rsidRDefault="00000000" w:rsidP="009E5102">
      <w:pPr>
        <w:pStyle w:val="SDSTextNormal"/>
      </w:pPr>
      <w:r w:rsidRPr="00E158AE">
        <w:t>No additional information available</w:t>
      </w:r>
    </w:p>
    <w:p w14:paraId="0D7FD7AC" w14:textId="77777777"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esults of PBT and vPvB assessment</w:t>
      </w:r>
    </w:p>
    <w:p w14:paraId="7C8198DA" w14:textId="77777777" w:rsidR="00827634" w:rsidRPr="00E158AE" w:rsidRDefault="00000000" w:rsidP="009E5102">
      <w:pPr>
        <w:pStyle w:val="SDSTextNormal"/>
      </w:pPr>
      <w:r w:rsidRPr="00E158AE">
        <w:t>No additional information available</w:t>
      </w:r>
    </w:p>
    <w:p w14:paraId="12D1EC51" w14:textId="77777777" w:rsidR="00827634" w:rsidRPr="00E158AE" w:rsidRDefault="00DD1AEA" w:rsidP="00E62D88">
      <w:pPr>
        <w:pStyle w:val="SDSTextHeading2"/>
        <w:rPr>
          <w:noProof w:val="0"/>
          <w:lang w:val="en-GB"/>
        </w:rPr>
      </w:pPr>
      <w:r w:rsidRPr="00E158AE">
        <w:rPr>
          <w:noProof w:val="0"/>
          <w:lang w:val="en-GB"/>
        </w:rPr>
        <w:t xml:space="preserve">12.6. </w:t>
      </w:r>
      <w:r w:rsidR="00066C34">
        <w:rPr>
          <w:lang w:val="en-GB"/>
        </w:rPr>
        <w:t>Other adverse effects</w:t>
      </w:r>
    </w:p>
    <w:tbl>
      <w:tblPr>
        <w:tblStyle w:val="SDSTableWithoutBorders"/>
        <w:tblW w:w="10491" w:type="dxa"/>
        <w:tblLayout w:type="fixed"/>
        <w:tblLook w:val="04A0" w:firstRow="1" w:lastRow="0" w:firstColumn="1" w:lastColumn="0" w:noHBand="0" w:noVBand="1"/>
      </w:tblPr>
      <w:tblGrid>
        <w:gridCol w:w="3686"/>
        <w:gridCol w:w="284"/>
        <w:gridCol w:w="6521"/>
      </w:tblGrid>
      <w:tr w:rsidR="002A5C52" w14:paraId="3B49BC5D" w14:textId="77777777" w:rsidTr="003D3FC2">
        <w:tc>
          <w:tcPr>
            <w:tcW w:w="3686" w:type="dxa"/>
          </w:tcPr>
          <w:p w14:paraId="1A63A27D" w14:textId="77777777" w:rsidR="00827634" w:rsidRPr="00E158AE" w:rsidRDefault="00066C34" w:rsidP="009B0F88">
            <w:pPr>
              <w:pStyle w:val="SDSTableTextNormal"/>
              <w:rPr>
                <w:noProof w:val="0"/>
              </w:rPr>
            </w:pPr>
            <w:r>
              <w:t>Additional information</w:t>
            </w:r>
          </w:p>
        </w:tc>
        <w:tc>
          <w:tcPr>
            <w:tcW w:w="284" w:type="dxa"/>
          </w:tcPr>
          <w:p w14:paraId="7B5D5EB0" w14:textId="77777777" w:rsidR="00827634" w:rsidRPr="00E158AE" w:rsidRDefault="00000000" w:rsidP="00E10F57">
            <w:pPr>
              <w:pStyle w:val="SDSTableTextColonColumn"/>
              <w:rPr>
                <w:noProof w:val="0"/>
              </w:rPr>
            </w:pPr>
            <w:r w:rsidRPr="00E158AE">
              <w:rPr>
                <w:noProof w:val="0"/>
              </w:rPr>
              <w:t>:</w:t>
            </w:r>
          </w:p>
        </w:tc>
        <w:tc>
          <w:tcPr>
            <w:tcW w:w="6521" w:type="dxa"/>
          </w:tcPr>
          <w:p w14:paraId="48067881" w14:textId="77777777" w:rsidR="00827634" w:rsidRPr="00E158AE" w:rsidRDefault="00000000" w:rsidP="009B0F88">
            <w:pPr>
              <w:pStyle w:val="SDSTableTextNormal"/>
              <w:rPr>
                <w:noProof w:val="0"/>
              </w:rPr>
            </w:pPr>
            <w:r w:rsidRPr="00E158AE">
              <w:t>Avoid release to the environment.</w:t>
            </w:r>
          </w:p>
        </w:tc>
      </w:tr>
    </w:tbl>
    <w:p w14:paraId="16CC0AEA" w14:textId="77777777" w:rsidR="00827634" w:rsidRPr="007D36C8" w:rsidRDefault="00066C34" w:rsidP="00E62D88">
      <w:pPr>
        <w:pStyle w:val="SDSTextHeading1"/>
        <w:rPr>
          <w:noProof w:val="0"/>
          <w:lang w:val="en-US"/>
        </w:rPr>
      </w:pPr>
      <w:r w:rsidRPr="007D36C8">
        <w:rPr>
          <w:lang w:val="en-US"/>
        </w:rPr>
        <w:lastRenderedPageBreak/>
        <w:t>SECTION 13</w:t>
      </w:r>
      <w:r w:rsidR="00000000" w:rsidRPr="007D36C8">
        <w:rPr>
          <w:noProof w:val="0"/>
          <w:lang w:val="en-US"/>
        </w:rPr>
        <w:t xml:space="preserve">: </w:t>
      </w:r>
      <w:r w:rsidRPr="007D36C8">
        <w:rPr>
          <w:lang w:val="en-US"/>
        </w:rPr>
        <w:t>Disposal considerations</w:t>
      </w:r>
    </w:p>
    <w:p w14:paraId="2CCB5F4B" w14:textId="77777777" w:rsidR="00827634" w:rsidRPr="007D36C8" w:rsidRDefault="00DD1AEA" w:rsidP="00E62D88">
      <w:pPr>
        <w:pStyle w:val="SDSTextHeading2"/>
        <w:rPr>
          <w:noProof w:val="0"/>
          <w:lang w:val="en-US"/>
        </w:rPr>
      </w:pPr>
      <w:r w:rsidRPr="007D36C8">
        <w:rPr>
          <w:noProof w:val="0"/>
          <w:lang w:val="en-US"/>
        </w:rPr>
        <w:t xml:space="preserve">13.1. </w:t>
      </w:r>
      <w:r w:rsidR="00066C34" w:rsidRPr="007D36C8">
        <w:rPr>
          <w:lang w:val="en-US"/>
        </w:rPr>
        <w:t>Waste treatment methods</w:t>
      </w:r>
    </w:p>
    <w:tbl>
      <w:tblPr>
        <w:tblStyle w:val="SDSTableWithoutBorders"/>
        <w:tblW w:w="0" w:type="auto"/>
        <w:tblLayout w:type="fixed"/>
        <w:tblLook w:val="04A0" w:firstRow="1" w:lastRow="0" w:firstColumn="1" w:lastColumn="0" w:noHBand="0" w:noVBand="1"/>
      </w:tblPr>
      <w:tblGrid>
        <w:gridCol w:w="3686"/>
        <w:gridCol w:w="284"/>
        <w:gridCol w:w="6521"/>
      </w:tblGrid>
      <w:tr w:rsidR="002A5C52" w14:paraId="39CE1A82" w14:textId="77777777" w:rsidTr="00E85368">
        <w:tc>
          <w:tcPr>
            <w:tcW w:w="3686" w:type="dxa"/>
          </w:tcPr>
          <w:p w14:paraId="11138123" w14:textId="77777777" w:rsidR="00827634" w:rsidRPr="00E158AE" w:rsidRDefault="00066C34" w:rsidP="009B0F88">
            <w:pPr>
              <w:pStyle w:val="SDSTableTextNormal"/>
              <w:rPr>
                <w:noProof w:val="0"/>
              </w:rPr>
            </w:pPr>
            <w:r>
              <w:t>Product/Packaging disposal recommendations</w:t>
            </w:r>
          </w:p>
        </w:tc>
        <w:tc>
          <w:tcPr>
            <w:tcW w:w="284" w:type="dxa"/>
          </w:tcPr>
          <w:p w14:paraId="344DDABB" w14:textId="77777777" w:rsidR="00827634" w:rsidRPr="00E158AE" w:rsidRDefault="00000000" w:rsidP="00E10F57">
            <w:pPr>
              <w:pStyle w:val="SDSTableTextColonColumn"/>
              <w:rPr>
                <w:noProof w:val="0"/>
              </w:rPr>
            </w:pPr>
            <w:r w:rsidRPr="00E158AE">
              <w:rPr>
                <w:noProof w:val="0"/>
              </w:rPr>
              <w:t>:</w:t>
            </w:r>
          </w:p>
        </w:tc>
        <w:tc>
          <w:tcPr>
            <w:tcW w:w="6521" w:type="dxa"/>
          </w:tcPr>
          <w:p w14:paraId="29CD088F" w14:textId="77777777" w:rsidR="00827634" w:rsidRPr="00E158AE" w:rsidRDefault="00000000" w:rsidP="009B0F88">
            <w:pPr>
              <w:pStyle w:val="SDSTableTextNormal"/>
              <w:rPr>
                <w:noProof w:val="0"/>
              </w:rPr>
            </w:pPr>
            <w:r w:rsidRPr="00E158AE">
              <w:t>Dispose in a safe manner in accordance with local/national regulations.</w:t>
            </w:r>
          </w:p>
        </w:tc>
      </w:tr>
      <w:tr w:rsidR="002A5C52" w14:paraId="3AB4ABD1" w14:textId="77777777" w:rsidTr="00E85368">
        <w:tc>
          <w:tcPr>
            <w:tcW w:w="3686" w:type="dxa"/>
          </w:tcPr>
          <w:p w14:paraId="32DBCEC9" w14:textId="77777777" w:rsidR="00827634" w:rsidRPr="00E158AE" w:rsidRDefault="00066C34" w:rsidP="009B0F88">
            <w:pPr>
              <w:pStyle w:val="SDSTableTextNormal"/>
              <w:rPr>
                <w:noProof w:val="0"/>
              </w:rPr>
            </w:pPr>
            <w:r>
              <w:t>Ecology - waste materials</w:t>
            </w:r>
          </w:p>
        </w:tc>
        <w:tc>
          <w:tcPr>
            <w:tcW w:w="284" w:type="dxa"/>
          </w:tcPr>
          <w:p w14:paraId="3598BB87" w14:textId="77777777" w:rsidR="00827634" w:rsidRPr="00E158AE" w:rsidRDefault="00000000" w:rsidP="00E10F57">
            <w:pPr>
              <w:pStyle w:val="SDSTableTextColonColumn"/>
              <w:rPr>
                <w:noProof w:val="0"/>
              </w:rPr>
            </w:pPr>
            <w:r w:rsidRPr="00E158AE">
              <w:rPr>
                <w:noProof w:val="0"/>
              </w:rPr>
              <w:t>:</w:t>
            </w:r>
          </w:p>
        </w:tc>
        <w:tc>
          <w:tcPr>
            <w:tcW w:w="6521" w:type="dxa"/>
          </w:tcPr>
          <w:p w14:paraId="3F5F00F6" w14:textId="77777777" w:rsidR="00827634" w:rsidRPr="00E158AE" w:rsidRDefault="00066C34" w:rsidP="009B0F88">
            <w:pPr>
              <w:pStyle w:val="SDSTableTextNormal"/>
              <w:rPr>
                <w:noProof w:val="0"/>
              </w:rPr>
            </w:pPr>
            <w:r>
              <w:t>Avoid release to the environment.</w:t>
            </w:r>
          </w:p>
        </w:tc>
      </w:tr>
      <w:tr w:rsidR="002A5C52" w14:paraId="4D3453E1" w14:textId="77777777" w:rsidTr="00E85368">
        <w:tc>
          <w:tcPr>
            <w:tcW w:w="3686" w:type="dxa"/>
          </w:tcPr>
          <w:p w14:paraId="40305195" w14:textId="77777777" w:rsidR="00827634" w:rsidRPr="00E158AE" w:rsidRDefault="00066C34" w:rsidP="009B0F88">
            <w:pPr>
              <w:pStyle w:val="SDSTableTextNormal"/>
              <w:rPr>
                <w:noProof w:val="0"/>
              </w:rPr>
            </w:pPr>
            <w:r>
              <w:t>HP Code</w:t>
            </w:r>
          </w:p>
        </w:tc>
        <w:tc>
          <w:tcPr>
            <w:tcW w:w="284" w:type="dxa"/>
          </w:tcPr>
          <w:p w14:paraId="18B6A71C" w14:textId="77777777" w:rsidR="00827634" w:rsidRPr="00E158AE" w:rsidRDefault="00000000" w:rsidP="00E10F57">
            <w:pPr>
              <w:pStyle w:val="SDSTableTextColonColumn"/>
              <w:rPr>
                <w:noProof w:val="0"/>
              </w:rPr>
            </w:pPr>
            <w:r w:rsidRPr="00E158AE">
              <w:rPr>
                <w:noProof w:val="0"/>
              </w:rPr>
              <w:t>:</w:t>
            </w:r>
          </w:p>
        </w:tc>
        <w:tc>
          <w:tcPr>
            <w:tcW w:w="6521" w:type="dxa"/>
          </w:tcPr>
          <w:p w14:paraId="323598D1" w14:textId="77777777" w:rsidR="00827634" w:rsidRPr="00BC48BA" w:rsidRDefault="00000000" w:rsidP="009B0F88">
            <w:pPr>
              <w:pStyle w:val="SDSTableTextNormal"/>
              <w:rPr>
                <w:noProof w:val="0"/>
                <w:lang w:val="fr-BE"/>
              </w:rPr>
            </w:pPr>
            <w:r w:rsidRPr="00BC48BA">
              <w:rPr>
                <w:lang w:val="fr-BE"/>
              </w:rPr>
              <w:t xml:space="preserve">HP3 - “Flammable:” </w:t>
            </w:r>
            <w:r w:rsidRPr="00BC48BA">
              <w:rPr>
                <w:lang w:val="fr-BE"/>
              </w:rPr>
              <w:br/>
              <w:t xml:space="preserve">– flammable liquid waste: liquid waste having a flash point below 60 °C or waste gas oil, diesel and light heating oils having a flash point &gt; 55 °C and ≤ 75 °C; </w:t>
            </w:r>
            <w:r w:rsidRPr="00BC48BA">
              <w:rPr>
                <w:lang w:val="fr-BE"/>
              </w:rPr>
              <w:br/>
              <w:t xml:space="preserve">– flammable pyrophoric liquid and solid waste: solid or liquid waste which, even in small quantities, is liable to ignite within five minutes after coming into contact with air; </w:t>
            </w:r>
            <w:r w:rsidRPr="00BC48BA">
              <w:rPr>
                <w:lang w:val="fr-BE"/>
              </w:rPr>
              <w:br/>
              <w:t xml:space="preserve">– flammable solid waste: solid waste which is readily combustible or may cause or contribute to fire through friction; </w:t>
            </w:r>
            <w:r w:rsidRPr="00BC48BA">
              <w:rPr>
                <w:lang w:val="fr-BE"/>
              </w:rPr>
              <w:br/>
              <w:t xml:space="preserve">– flammable gaseous waste: gaseous waste which is flammable in air at 20 °C and a standard pressure of 101.3 kPa; </w:t>
            </w:r>
            <w:r w:rsidRPr="00BC48BA">
              <w:rPr>
                <w:lang w:val="fr-BE"/>
              </w:rPr>
              <w:br/>
              <w:t xml:space="preserve">– water reactive waste: waste which, in contact with water, emits flammable gases in dangerous quantities; </w:t>
            </w:r>
            <w:r w:rsidRPr="00BC48BA">
              <w:rPr>
                <w:lang w:val="fr-BE"/>
              </w:rPr>
              <w:br/>
              <w:t>– other flammable waste: flammable aerosols, flammable self-heating waste, flammable organic peroxides and flammable self-reactive waste.</w:t>
            </w:r>
          </w:p>
        </w:tc>
      </w:tr>
    </w:tbl>
    <w:p w14:paraId="6B82C34A" w14:textId="77777777" w:rsidR="00827634" w:rsidRPr="00E158AE" w:rsidRDefault="00066C34" w:rsidP="00E62D88">
      <w:pPr>
        <w:pStyle w:val="SDSTextHeading1"/>
        <w:rPr>
          <w:noProof w:val="0"/>
          <w:lang w:val="en-GB"/>
        </w:rPr>
      </w:pPr>
      <w:r>
        <w:rPr>
          <w:lang w:val="en-GB"/>
        </w:rPr>
        <w:t>SECTION 14</w:t>
      </w:r>
      <w:r w:rsidR="00000000" w:rsidRPr="00E158AE">
        <w:rPr>
          <w:noProof w:val="0"/>
          <w:lang w:val="en-GB"/>
        </w:rPr>
        <w:t xml:space="preserve">: </w:t>
      </w:r>
      <w:r>
        <w:rPr>
          <w:lang w:val="en-GB"/>
        </w:rPr>
        <w:t>Transport information</w:t>
      </w:r>
    </w:p>
    <w:p w14:paraId="128AE4F2" w14:textId="77777777" w:rsidR="00827634" w:rsidRPr="00E158AE" w:rsidRDefault="00000000" w:rsidP="00703FDD">
      <w:pPr>
        <w:pStyle w:val="SDSTextNormal"/>
      </w:pPr>
      <w:r>
        <w:rPr>
          <w:noProof/>
        </w:rPr>
        <w:t>In accordance with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2A5C52" w14:paraId="250D4259" w14:textId="77777777" w:rsidTr="002A5C52">
        <w:trPr>
          <w:cnfStyle w:val="100000000000" w:firstRow="1" w:lastRow="0" w:firstColumn="0" w:lastColumn="0" w:oddVBand="0" w:evenVBand="0" w:oddHBand="0" w:evenHBand="0" w:firstRowFirstColumn="0" w:firstRowLastColumn="0" w:lastRowFirstColumn="0" w:lastRowLastColumn="0"/>
          <w:tblHeader/>
        </w:trPr>
        <w:tc>
          <w:tcPr>
            <w:tcW w:w="2098" w:type="dxa"/>
          </w:tcPr>
          <w:p w14:paraId="757DE384" w14:textId="77777777" w:rsidR="00827634" w:rsidRPr="00E158AE" w:rsidRDefault="00000000" w:rsidP="00C46E3E">
            <w:pPr>
              <w:pStyle w:val="SDSTableTextColumnHeading"/>
              <w:rPr>
                <w:noProof w:val="0"/>
              </w:rPr>
            </w:pPr>
            <w:r w:rsidRPr="00E158AE">
              <w:rPr>
                <w:noProof w:val="0"/>
              </w:rPr>
              <w:t>ADR</w:t>
            </w:r>
          </w:p>
        </w:tc>
        <w:tc>
          <w:tcPr>
            <w:tcW w:w="2098" w:type="dxa"/>
          </w:tcPr>
          <w:p w14:paraId="798E235B" w14:textId="77777777" w:rsidR="00827634" w:rsidRPr="00E158AE" w:rsidRDefault="00000000" w:rsidP="00C46E3E">
            <w:pPr>
              <w:pStyle w:val="SDSTableTextColumnHeading"/>
              <w:rPr>
                <w:noProof w:val="0"/>
              </w:rPr>
            </w:pPr>
            <w:r w:rsidRPr="00E158AE">
              <w:rPr>
                <w:noProof w:val="0"/>
              </w:rPr>
              <w:t>IMDG</w:t>
            </w:r>
          </w:p>
        </w:tc>
        <w:tc>
          <w:tcPr>
            <w:tcW w:w="2098" w:type="dxa"/>
          </w:tcPr>
          <w:p w14:paraId="5CEF432E" w14:textId="77777777" w:rsidR="00827634" w:rsidRPr="00E158AE" w:rsidRDefault="00000000" w:rsidP="00C46E3E">
            <w:pPr>
              <w:pStyle w:val="SDSTableTextColumnHeading"/>
              <w:rPr>
                <w:noProof w:val="0"/>
              </w:rPr>
            </w:pPr>
            <w:r w:rsidRPr="00E158AE">
              <w:rPr>
                <w:noProof w:val="0"/>
              </w:rPr>
              <w:t>IATA</w:t>
            </w:r>
          </w:p>
        </w:tc>
        <w:tc>
          <w:tcPr>
            <w:tcW w:w="2098" w:type="dxa"/>
          </w:tcPr>
          <w:p w14:paraId="61F135EB" w14:textId="77777777" w:rsidR="00827634" w:rsidRPr="00E158AE" w:rsidRDefault="00000000" w:rsidP="00C46E3E">
            <w:pPr>
              <w:pStyle w:val="SDSTableTextColumnHeading"/>
              <w:rPr>
                <w:noProof w:val="0"/>
              </w:rPr>
            </w:pPr>
            <w:r w:rsidRPr="00E158AE">
              <w:rPr>
                <w:noProof w:val="0"/>
              </w:rPr>
              <w:t>ADN</w:t>
            </w:r>
          </w:p>
        </w:tc>
        <w:tc>
          <w:tcPr>
            <w:tcW w:w="2098" w:type="dxa"/>
          </w:tcPr>
          <w:p w14:paraId="7DAE5C06" w14:textId="77777777" w:rsidR="00827634" w:rsidRPr="00E158AE" w:rsidRDefault="00000000" w:rsidP="00C46E3E">
            <w:pPr>
              <w:pStyle w:val="SDSTableTextColumnHeading"/>
              <w:rPr>
                <w:noProof w:val="0"/>
              </w:rPr>
            </w:pPr>
            <w:r w:rsidRPr="00E158AE">
              <w:rPr>
                <w:noProof w:val="0"/>
              </w:rPr>
              <w:t>RID</w:t>
            </w:r>
          </w:p>
        </w:tc>
      </w:tr>
      <w:tr w:rsidR="002A5C52" w14:paraId="7560F116" w14:textId="77777777" w:rsidTr="002A5C52">
        <w:trPr>
          <w:trHeight w:val="20"/>
        </w:trPr>
        <w:tc>
          <w:tcPr>
            <w:tcW w:w="10490" w:type="dxa"/>
            <w:gridSpan w:val="5"/>
          </w:tcPr>
          <w:p w14:paraId="08B72707" w14:textId="77777777" w:rsidR="00827634" w:rsidRPr="00E158AE" w:rsidRDefault="00DD1AEA" w:rsidP="004B06D6">
            <w:pPr>
              <w:pStyle w:val="SDSTableTextHeading1"/>
              <w:rPr>
                <w:noProof w:val="0"/>
              </w:rPr>
            </w:pPr>
            <w:r w:rsidRPr="00E158AE">
              <w:rPr>
                <w:noProof w:val="0"/>
              </w:rPr>
              <w:t xml:space="preserve">14.1. </w:t>
            </w:r>
            <w:r w:rsidR="00066C34">
              <w:t>UN number</w:t>
            </w:r>
          </w:p>
        </w:tc>
      </w:tr>
      <w:tr w:rsidR="002A5C52" w14:paraId="6F08AF9C" w14:textId="77777777" w:rsidTr="002A5C52">
        <w:tc>
          <w:tcPr>
            <w:tcW w:w="1000" w:type="pct"/>
          </w:tcPr>
          <w:p w14:paraId="230DC604" w14:textId="77777777" w:rsidR="00827634" w:rsidRPr="00E158AE" w:rsidRDefault="00066C34" w:rsidP="001B6984">
            <w:pPr>
              <w:pStyle w:val="SDSTableTextCentered"/>
              <w:rPr>
                <w:noProof w:val="0"/>
              </w:rPr>
            </w:pPr>
            <w:r>
              <w:t>Not applicable</w:t>
            </w:r>
          </w:p>
        </w:tc>
        <w:tc>
          <w:tcPr>
            <w:tcW w:w="1000" w:type="pct"/>
          </w:tcPr>
          <w:p w14:paraId="62724604" w14:textId="77777777" w:rsidR="00827634" w:rsidRPr="00E158AE" w:rsidRDefault="00066C34" w:rsidP="001B6984">
            <w:pPr>
              <w:pStyle w:val="SDSTableTextCentered"/>
              <w:rPr>
                <w:noProof w:val="0"/>
              </w:rPr>
            </w:pPr>
            <w:r>
              <w:t>Not applicable</w:t>
            </w:r>
          </w:p>
        </w:tc>
        <w:tc>
          <w:tcPr>
            <w:tcW w:w="1000" w:type="pct"/>
          </w:tcPr>
          <w:p w14:paraId="54F4FAFE" w14:textId="77777777" w:rsidR="00827634" w:rsidRPr="00E158AE" w:rsidRDefault="00066C34" w:rsidP="001B6984">
            <w:pPr>
              <w:pStyle w:val="SDSTableTextCentered"/>
              <w:rPr>
                <w:noProof w:val="0"/>
              </w:rPr>
            </w:pPr>
            <w:r>
              <w:t>Not applicable</w:t>
            </w:r>
          </w:p>
        </w:tc>
        <w:tc>
          <w:tcPr>
            <w:tcW w:w="1000" w:type="pct"/>
          </w:tcPr>
          <w:p w14:paraId="554DBF8F" w14:textId="77777777" w:rsidR="00827634" w:rsidRPr="00E158AE" w:rsidRDefault="00066C34" w:rsidP="001B6984">
            <w:pPr>
              <w:pStyle w:val="SDSTableTextCentered"/>
              <w:rPr>
                <w:noProof w:val="0"/>
              </w:rPr>
            </w:pPr>
            <w:r>
              <w:t>Not applicable</w:t>
            </w:r>
          </w:p>
        </w:tc>
        <w:tc>
          <w:tcPr>
            <w:tcW w:w="1000" w:type="pct"/>
          </w:tcPr>
          <w:p w14:paraId="22BAB043" w14:textId="77777777" w:rsidR="00827634" w:rsidRPr="00E158AE" w:rsidRDefault="00066C34" w:rsidP="001B6984">
            <w:pPr>
              <w:pStyle w:val="SDSTableTextCentered"/>
              <w:rPr>
                <w:noProof w:val="0"/>
              </w:rPr>
            </w:pPr>
            <w:r>
              <w:t>Not applicable</w:t>
            </w:r>
          </w:p>
        </w:tc>
      </w:tr>
      <w:tr w:rsidR="002A5C52" w14:paraId="06814080" w14:textId="77777777" w:rsidTr="002A5C52">
        <w:tc>
          <w:tcPr>
            <w:tcW w:w="10490" w:type="dxa"/>
            <w:gridSpan w:val="5"/>
          </w:tcPr>
          <w:p w14:paraId="3B45F97F" w14:textId="77777777" w:rsidR="00827634" w:rsidRPr="00E158AE" w:rsidRDefault="00DD1AEA" w:rsidP="00F47054">
            <w:pPr>
              <w:pStyle w:val="SDSTableTextHeading1"/>
              <w:rPr>
                <w:noProof w:val="0"/>
              </w:rPr>
            </w:pPr>
            <w:r w:rsidRPr="00E158AE">
              <w:rPr>
                <w:noProof w:val="0"/>
              </w:rPr>
              <w:t xml:space="preserve">14.2. </w:t>
            </w:r>
            <w:r w:rsidR="00066C34">
              <w:t>UN proper shipping name</w:t>
            </w:r>
          </w:p>
        </w:tc>
      </w:tr>
      <w:tr w:rsidR="002A5C52" w14:paraId="10B07854" w14:textId="77777777" w:rsidTr="002A5C52">
        <w:tc>
          <w:tcPr>
            <w:tcW w:w="1000" w:type="pct"/>
          </w:tcPr>
          <w:p w14:paraId="27942D4B" w14:textId="77777777" w:rsidR="00827634" w:rsidRPr="00E158AE" w:rsidRDefault="00066C34" w:rsidP="001B6984">
            <w:pPr>
              <w:pStyle w:val="SDSTableTextCentered"/>
              <w:rPr>
                <w:noProof w:val="0"/>
              </w:rPr>
            </w:pPr>
            <w:r>
              <w:t>Not applicable</w:t>
            </w:r>
          </w:p>
        </w:tc>
        <w:tc>
          <w:tcPr>
            <w:tcW w:w="1000" w:type="pct"/>
          </w:tcPr>
          <w:p w14:paraId="7A9A51F6" w14:textId="77777777" w:rsidR="00827634" w:rsidRPr="00E158AE" w:rsidRDefault="00066C34" w:rsidP="001B6984">
            <w:pPr>
              <w:pStyle w:val="SDSTableTextCentered"/>
              <w:rPr>
                <w:noProof w:val="0"/>
              </w:rPr>
            </w:pPr>
            <w:r>
              <w:t>Not applicable</w:t>
            </w:r>
          </w:p>
        </w:tc>
        <w:tc>
          <w:tcPr>
            <w:tcW w:w="1000" w:type="pct"/>
          </w:tcPr>
          <w:p w14:paraId="0D4741A8" w14:textId="77777777" w:rsidR="00827634" w:rsidRPr="00E158AE" w:rsidRDefault="00066C34" w:rsidP="001B6984">
            <w:pPr>
              <w:pStyle w:val="SDSTableTextCentered"/>
              <w:rPr>
                <w:noProof w:val="0"/>
              </w:rPr>
            </w:pPr>
            <w:r>
              <w:t>Not applicable</w:t>
            </w:r>
          </w:p>
        </w:tc>
        <w:tc>
          <w:tcPr>
            <w:tcW w:w="1000" w:type="pct"/>
          </w:tcPr>
          <w:p w14:paraId="01AE841B" w14:textId="77777777" w:rsidR="00827634" w:rsidRPr="00E158AE" w:rsidRDefault="00066C34" w:rsidP="001B6984">
            <w:pPr>
              <w:pStyle w:val="SDSTableTextCentered"/>
              <w:rPr>
                <w:noProof w:val="0"/>
              </w:rPr>
            </w:pPr>
            <w:r>
              <w:t>Not applicable</w:t>
            </w:r>
          </w:p>
        </w:tc>
        <w:tc>
          <w:tcPr>
            <w:tcW w:w="1000" w:type="pct"/>
          </w:tcPr>
          <w:p w14:paraId="1F0EAA85" w14:textId="77777777" w:rsidR="00827634" w:rsidRPr="00E158AE" w:rsidRDefault="00066C34" w:rsidP="001B6984">
            <w:pPr>
              <w:pStyle w:val="SDSTableTextCentered"/>
              <w:rPr>
                <w:noProof w:val="0"/>
              </w:rPr>
            </w:pPr>
            <w:r>
              <w:t>Not applicable</w:t>
            </w:r>
          </w:p>
        </w:tc>
      </w:tr>
      <w:tr w:rsidR="002A5C52" w14:paraId="2044949A" w14:textId="77777777" w:rsidTr="002A5C52">
        <w:tc>
          <w:tcPr>
            <w:tcW w:w="10490" w:type="dxa"/>
            <w:gridSpan w:val="5"/>
          </w:tcPr>
          <w:p w14:paraId="5D04E7FC" w14:textId="77777777" w:rsidR="000C3C51" w:rsidRPr="00E158AE" w:rsidRDefault="00DD1AEA" w:rsidP="000C3C51">
            <w:pPr>
              <w:pStyle w:val="SDSTableTextHeading1"/>
              <w:rPr>
                <w:noProof w:val="0"/>
              </w:rPr>
            </w:pPr>
            <w:r w:rsidRPr="00E158AE">
              <w:rPr>
                <w:noProof w:val="0"/>
              </w:rPr>
              <w:t xml:space="preserve">14.3. </w:t>
            </w:r>
            <w:r w:rsidR="00066C34">
              <w:t>Transport hazard class(es)</w:t>
            </w:r>
          </w:p>
        </w:tc>
      </w:tr>
      <w:tr w:rsidR="002A5C52" w14:paraId="5D6B1F86" w14:textId="77777777" w:rsidTr="002A5C52">
        <w:tc>
          <w:tcPr>
            <w:tcW w:w="1000" w:type="pct"/>
          </w:tcPr>
          <w:p w14:paraId="02059A90" w14:textId="77777777" w:rsidR="00827634" w:rsidRPr="00E158AE" w:rsidRDefault="00066C34" w:rsidP="001B6984">
            <w:pPr>
              <w:pStyle w:val="SDSTableTextCentered"/>
              <w:rPr>
                <w:noProof w:val="0"/>
              </w:rPr>
            </w:pPr>
            <w:r>
              <w:t>Not applicable</w:t>
            </w:r>
          </w:p>
        </w:tc>
        <w:tc>
          <w:tcPr>
            <w:tcW w:w="1000" w:type="pct"/>
          </w:tcPr>
          <w:p w14:paraId="2C0725C9" w14:textId="77777777" w:rsidR="00827634" w:rsidRPr="00E158AE" w:rsidRDefault="00066C34" w:rsidP="001B6984">
            <w:pPr>
              <w:pStyle w:val="SDSTableTextCentered"/>
              <w:rPr>
                <w:noProof w:val="0"/>
              </w:rPr>
            </w:pPr>
            <w:r>
              <w:t>Not applicable</w:t>
            </w:r>
          </w:p>
        </w:tc>
        <w:tc>
          <w:tcPr>
            <w:tcW w:w="1000" w:type="pct"/>
          </w:tcPr>
          <w:p w14:paraId="29414E97" w14:textId="77777777" w:rsidR="00827634" w:rsidRPr="00E158AE" w:rsidRDefault="00066C34" w:rsidP="001B6984">
            <w:pPr>
              <w:pStyle w:val="SDSTableTextCentered"/>
              <w:rPr>
                <w:noProof w:val="0"/>
              </w:rPr>
            </w:pPr>
            <w:r>
              <w:t>Not applicable</w:t>
            </w:r>
          </w:p>
        </w:tc>
        <w:tc>
          <w:tcPr>
            <w:tcW w:w="1000" w:type="pct"/>
          </w:tcPr>
          <w:p w14:paraId="4970B4AC" w14:textId="77777777" w:rsidR="00827634" w:rsidRPr="00E158AE" w:rsidRDefault="00066C34" w:rsidP="001B6984">
            <w:pPr>
              <w:pStyle w:val="SDSTableTextCentered"/>
              <w:rPr>
                <w:noProof w:val="0"/>
              </w:rPr>
            </w:pPr>
            <w:r>
              <w:t>Not applicable</w:t>
            </w:r>
          </w:p>
        </w:tc>
        <w:tc>
          <w:tcPr>
            <w:tcW w:w="1000" w:type="pct"/>
          </w:tcPr>
          <w:p w14:paraId="03CFFEB5" w14:textId="77777777" w:rsidR="00827634" w:rsidRPr="00E158AE" w:rsidRDefault="00066C34" w:rsidP="001B6984">
            <w:pPr>
              <w:pStyle w:val="SDSTableTextCentered"/>
              <w:rPr>
                <w:noProof w:val="0"/>
              </w:rPr>
            </w:pPr>
            <w:r>
              <w:t>Not applicable</w:t>
            </w:r>
          </w:p>
        </w:tc>
      </w:tr>
      <w:tr w:rsidR="002A5C52" w14:paraId="69ABAA03" w14:textId="77777777" w:rsidTr="002A5C52">
        <w:tc>
          <w:tcPr>
            <w:tcW w:w="10490" w:type="dxa"/>
            <w:gridSpan w:val="5"/>
          </w:tcPr>
          <w:p w14:paraId="71A5333D" w14:textId="77777777" w:rsidR="00827634" w:rsidRPr="00E158AE" w:rsidRDefault="00DD1AEA" w:rsidP="00F47054">
            <w:pPr>
              <w:pStyle w:val="SDSTableTextHeading1"/>
              <w:rPr>
                <w:noProof w:val="0"/>
              </w:rPr>
            </w:pPr>
            <w:r w:rsidRPr="00E158AE">
              <w:rPr>
                <w:noProof w:val="0"/>
              </w:rPr>
              <w:t xml:space="preserve">14.4. </w:t>
            </w:r>
            <w:r w:rsidR="00066C34">
              <w:t>Packing group</w:t>
            </w:r>
          </w:p>
        </w:tc>
      </w:tr>
      <w:tr w:rsidR="002A5C52" w14:paraId="2B5A7E59" w14:textId="77777777" w:rsidTr="002A5C52">
        <w:tc>
          <w:tcPr>
            <w:tcW w:w="1000" w:type="pct"/>
          </w:tcPr>
          <w:p w14:paraId="79A622DB" w14:textId="77777777" w:rsidR="00827634" w:rsidRPr="00E158AE" w:rsidRDefault="00066C34" w:rsidP="001B6984">
            <w:pPr>
              <w:pStyle w:val="SDSTableTextCentered"/>
              <w:rPr>
                <w:noProof w:val="0"/>
              </w:rPr>
            </w:pPr>
            <w:r>
              <w:t>Not applicable</w:t>
            </w:r>
          </w:p>
        </w:tc>
        <w:tc>
          <w:tcPr>
            <w:tcW w:w="1000" w:type="pct"/>
          </w:tcPr>
          <w:p w14:paraId="75942FBB" w14:textId="77777777" w:rsidR="00827634" w:rsidRPr="00E158AE" w:rsidRDefault="00066C34" w:rsidP="001B6984">
            <w:pPr>
              <w:pStyle w:val="SDSTableTextCentered"/>
              <w:rPr>
                <w:noProof w:val="0"/>
              </w:rPr>
            </w:pPr>
            <w:r>
              <w:t>Not applicable</w:t>
            </w:r>
          </w:p>
        </w:tc>
        <w:tc>
          <w:tcPr>
            <w:tcW w:w="1000" w:type="pct"/>
          </w:tcPr>
          <w:p w14:paraId="50F802A8" w14:textId="77777777" w:rsidR="00827634" w:rsidRPr="00E158AE" w:rsidRDefault="00066C34" w:rsidP="001B6984">
            <w:pPr>
              <w:pStyle w:val="SDSTableTextCentered"/>
              <w:rPr>
                <w:noProof w:val="0"/>
              </w:rPr>
            </w:pPr>
            <w:r>
              <w:t>Not applicable</w:t>
            </w:r>
          </w:p>
        </w:tc>
        <w:tc>
          <w:tcPr>
            <w:tcW w:w="1000" w:type="pct"/>
          </w:tcPr>
          <w:p w14:paraId="558ACC42" w14:textId="77777777" w:rsidR="00827634" w:rsidRPr="00E158AE" w:rsidRDefault="00066C34" w:rsidP="001B6984">
            <w:pPr>
              <w:pStyle w:val="SDSTableTextCentered"/>
              <w:rPr>
                <w:noProof w:val="0"/>
              </w:rPr>
            </w:pPr>
            <w:r>
              <w:t>Not applicable</w:t>
            </w:r>
          </w:p>
        </w:tc>
        <w:tc>
          <w:tcPr>
            <w:tcW w:w="1000" w:type="pct"/>
          </w:tcPr>
          <w:p w14:paraId="48CAE907" w14:textId="77777777" w:rsidR="00827634" w:rsidRPr="00E158AE" w:rsidRDefault="00066C34" w:rsidP="001B6984">
            <w:pPr>
              <w:pStyle w:val="SDSTableTextCentered"/>
              <w:rPr>
                <w:noProof w:val="0"/>
              </w:rPr>
            </w:pPr>
            <w:r>
              <w:t>Not applicable</w:t>
            </w:r>
          </w:p>
        </w:tc>
      </w:tr>
      <w:tr w:rsidR="002A5C52" w14:paraId="2D155DD8" w14:textId="77777777" w:rsidTr="002A5C52">
        <w:tc>
          <w:tcPr>
            <w:tcW w:w="10490" w:type="dxa"/>
            <w:gridSpan w:val="5"/>
          </w:tcPr>
          <w:p w14:paraId="49ADD6C7" w14:textId="77777777" w:rsidR="00827634" w:rsidRPr="00E158AE" w:rsidRDefault="00DD1AEA" w:rsidP="00F47054">
            <w:pPr>
              <w:pStyle w:val="SDSTableTextHeading1"/>
              <w:rPr>
                <w:noProof w:val="0"/>
              </w:rPr>
            </w:pPr>
            <w:r w:rsidRPr="00E158AE">
              <w:rPr>
                <w:noProof w:val="0"/>
              </w:rPr>
              <w:t xml:space="preserve">14.5. </w:t>
            </w:r>
            <w:r w:rsidR="00066C34">
              <w:t>Environmental hazards</w:t>
            </w:r>
          </w:p>
        </w:tc>
      </w:tr>
      <w:tr w:rsidR="002A5C52" w14:paraId="5B84EC3C" w14:textId="77777777" w:rsidTr="002A5C52">
        <w:tc>
          <w:tcPr>
            <w:tcW w:w="1000" w:type="pct"/>
          </w:tcPr>
          <w:p w14:paraId="27BE013C" w14:textId="77777777" w:rsidR="00827634" w:rsidRPr="00E158AE" w:rsidRDefault="00066C34" w:rsidP="001B6984">
            <w:pPr>
              <w:pStyle w:val="SDSTableTextCentered"/>
              <w:rPr>
                <w:noProof w:val="0"/>
              </w:rPr>
            </w:pPr>
            <w:r>
              <w:t>Not applicable</w:t>
            </w:r>
          </w:p>
        </w:tc>
        <w:tc>
          <w:tcPr>
            <w:tcW w:w="1000" w:type="pct"/>
          </w:tcPr>
          <w:p w14:paraId="3F422580" w14:textId="77777777" w:rsidR="00827634" w:rsidRPr="00E158AE" w:rsidRDefault="00066C34" w:rsidP="001B6984">
            <w:pPr>
              <w:pStyle w:val="SDSTableTextCentered"/>
              <w:rPr>
                <w:noProof w:val="0"/>
              </w:rPr>
            </w:pPr>
            <w:r>
              <w:t>Not applicable</w:t>
            </w:r>
          </w:p>
        </w:tc>
        <w:tc>
          <w:tcPr>
            <w:tcW w:w="1000" w:type="pct"/>
          </w:tcPr>
          <w:p w14:paraId="67A57D02" w14:textId="77777777" w:rsidR="00827634" w:rsidRPr="00E158AE" w:rsidRDefault="00066C34" w:rsidP="001B6984">
            <w:pPr>
              <w:pStyle w:val="SDSTableTextCentered"/>
              <w:rPr>
                <w:noProof w:val="0"/>
              </w:rPr>
            </w:pPr>
            <w:r>
              <w:t>Not applicable</w:t>
            </w:r>
          </w:p>
        </w:tc>
        <w:tc>
          <w:tcPr>
            <w:tcW w:w="1000" w:type="pct"/>
          </w:tcPr>
          <w:p w14:paraId="52B9A9F1" w14:textId="77777777" w:rsidR="00827634" w:rsidRPr="00E158AE" w:rsidRDefault="00066C34" w:rsidP="001B6984">
            <w:pPr>
              <w:pStyle w:val="SDSTableTextCentered"/>
              <w:rPr>
                <w:noProof w:val="0"/>
              </w:rPr>
            </w:pPr>
            <w:r>
              <w:t>Not applicable</w:t>
            </w:r>
          </w:p>
        </w:tc>
        <w:tc>
          <w:tcPr>
            <w:tcW w:w="1000" w:type="pct"/>
          </w:tcPr>
          <w:p w14:paraId="37B951D3" w14:textId="77777777" w:rsidR="00827634" w:rsidRPr="00E158AE" w:rsidRDefault="00066C34" w:rsidP="001B6984">
            <w:pPr>
              <w:pStyle w:val="SDSTableTextCentered"/>
              <w:rPr>
                <w:noProof w:val="0"/>
              </w:rPr>
            </w:pPr>
            <w:r>
              <w:t>Not applicable</w:t>
            </w:r>
          </w:p>
        </w:tc>
      </w:tr>
      <w:tr w:rsidR="002A5C52" w14:paraId="425DFCF7" w14:textId="77777777" w:rsidTr="002A5C52">
        <w:tc>
          <w:tcPr>
            <w:tcW w:w="10490" w:type="dxa"/>
            <w:gridSpan w:val="5"/>
          </w:tcPr>
          <w:p w14:paraId="156798CF" w14:textId="77777777" w:rsidR="00827634" w:rsidRPr="00E158AE" w:rsidRDefault="00066C34" w:rsidP="009B0F88">
            <w:pPr>
              <w:pStyle w:val="SDSTableTextNormal"/>
              <w:rPr>
                <w:noProof w:val="0"/>
              </w:rPr>
            </w:pPr>
            <w:r>
              <w:t>No supplementary information available</w:t>
            </w:r>
          </w:p>
        </w:tc>
      </w:tr>
    </w:tbl>
    <w:p w14:paraId="2ABE5950" w14:textId="77777777" w:rsidR="00827634" w:rsidRPr="00E158AE" w:rsidRDefault="00DD1AEA" w:rsidP="00E62D88">
      <w:pPr>
        <w:pStyle w:val="SDSTextHeading2"/>
        <w:rPr>
          <w:noProof w:val="0"/>
          <w:lang w:val="en-GB"/>
        </w:rPr>
      </w:pPr>
      <w:r w:rsidRPr="00E158AE">
        <w:rPr>
          <w:noProof w:val="0"/>
          <w:lang w:val="en-GB"/>
        </w:rPr>
        <w:t xml:space="preserve">14.6. </w:t>
      </w:r>
      <w:r w:rsidR="00066C34">
        <w:rPr>
          <w:lang w:val="en-GB"/>
        </w:rPr>
        <w:t>Special precautions for user</w:t>
      </w:r>
    </w:p>
    <w:tbl>
      <w:tblPr>
        <w:tblStyle w:val="SDSTableWithoutBorders"/>
        <w:tblW w:w="10490" w:type="dxa"/>
        <w:tblLayout w:type="fixed"/>
        <w:tblLook w:val="04A0" w:firstRow="1" w:lastRow="0" w:firstColumn="1" w:lastColumn="0" w:noHBand="0" w:noVBand="1"/>
      </w:tblPr>
      <w:tblGrid>
        <w:gridCol w:w="10490"/>
      </w:tblGrid>
      <w:tr w:rsidR="002A5C52" w14:paraId="1D84783C" w14:textId="77777777" w:rsidTr="00F206FD">
        <w:tc>
          <w:tcPr>
            <w:tcW w:w="10491" w:type="dxa"/>
          </w:tcPr>
          <w:p w14:paraId="637513C6" w14:textId="77777777" w:rsidR="00827634" w:rsidRPr="00E158AE" w:rsidRDefault="00066C34" w:rsidP="000F231B">
            <w:pPr>
              <w:pStyle w:val="SDSTableTextBold"/>
              <w:rPr>
                <w:noProof w:val="0"/>
              </w:rPr>
            </w:pPr>
            <w:r>
              <w:t>Overland transport</w:t>
            </w:r>
          </w:p>
        </w:tc>
      </w:tr>
      <w:tr w:rsidR="002A5C52" w14:paraId="2F2BADD3" w14:textId="77777777" w:rsidTr="00F206FD">
        <w:tc>
          <w:tcPr>
            <w:tcW w:w="10491" w:type="dxa"/>
          </w:tcPr>
          <w:p w14:paraId="7E055F73" w14:textId="77777777" w:rsidR="00827634" w:rsidRPr="00E158AE" w:rsidRDefault="00066C34" w:rsidP="009B0F88">
            <w:pPr>
              <w:pStyle w:val="SDSTableTextNormal"/>
              <w:rPr>
                <w:noProof w:val="0"/>
              </w:rPr>
            </w:pPr>
            <w:r>
              <w:t>Not applicable</w:t>
            </w:r>
          </w:p>
        </w:tc>
      </w:tr>
    </w:tbl>
    <w:p w14:paraId="39B8329F"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2A5C52" w14:paraId="056623DB" w14:textId="77777777" w:rsidTr="00F206FD">
        <w:tc>
          <w:tcPr>
            <w:tcW w:w="10491" w:type="dxa"/>
          </w:tcPr>
          <w:p w14:paraId="6A7AD5BA" w14:textId="77777777" w:rsidR="00827634" w:rsidRPr="00E158AE" w:rsidRDefault="00066C34" w:rsidP="000F231B">
            <w:pPr>
              <w:pStyle w:val="SDSTableTextBold"/>
              <w:rPr>
                <w:noProof w:val="0"/>
              </w:rPr>
            </w:pPr>
            <w:r>
              <w:t>Transport by sea</w:t>
            </w:r>
          </w:p>
        </w:tc>
      </w:tr>
      <w:tr w:rsidR="002A5C52" w14:paraId="7C7DEC89" w14:textId="77777777" w:rsidTr="00F206FD">
        <w:tc>
          <w:tcPr>
            <w:tcW w:w="10491" w:type="dxa"/>
          </w:tcPr>
          <w:p w14:paraId="3A7A2F86" w14:textId="77777777" w:rsidR="00827634" w:rsidRPr="00E158AE" w:rsidRDefault="00066C34" w:rsidP="009B0F88">
            <w:pPr>
              <w:pStyle w:val="SDSTableTextNormal"/>
              <w:rPr>
                <w:noProof w:val="0"/>
              </w:rPr>
            </w:pPr>
            <w:r>
              <w:t>Not applicable</w:t>
            </w:r>
          </w:p>
        </w:tc>
      </w:tr>
    </w:tbl>
    <w:p w14:paraId="05E84134" w14:textId="77777777" w:rsidR="00827634" w:rsidRPr="00E158AE" w:rsidRDefault="00827634" w:rsidP="00677C58">
      <w:pPr>
        <w:pStyle w:val="SDSTextNormal"/>
      </w:pPr>
    </w:p>
    <w:tbl>
      <w:tblPr>
        <w:tblStyle w:val="SDSTableWithoutBorders"/>
        <w:tblW w:w="10490" w:type="dxa"/>
        <w:tblLayout w:type="fixed"/>
        <w:tblLook w:val="04A0" w:firstRow="1" w:lastRow="0" w:firstColumn="1" w:lastColumn="0" w:noHBand="0" w:noVBand="1"/>
      </w:tblPr>
      <w:tblGrid>
        <w:gridCol w:w="10490"/>
      </w:tblGrid>
      <w:tr w:rsidR="002A5C52" w14:paraId="1700322B" w14:textId="77777777" w:rsidTr="00F206FD">
        <w:tc>
          <w:tcPr>
            <w:tcW w:w="10491" w:type="dxa"/>
          </w:tcPr>
          <w:p w14:paraId="3A1A1E11" w14:textId="77777777" w:rsidR="00827634" w:rsidRPr="00E158AE" w:rsidRDefault="00066C34" w:rsidP="000F231B">
            <w:pPr>
              <w:pStyle w:val="SDSTableTextBold"/>
              <w:rPr>
                <w:noProof w:val="0"/>
              </w:rPr>
            </w:pPr>
            <w:r>
              <w:t>Air transport</w:t>
            </w:r>
          </w:p>
        </w:tc>
      </w:tr>
      <w:tr w:rsidR="002A5C52" w14:paraId="4B467BBC" w14:textId="77777777" w:rsidTr="00F206FD">
        <w:tc>
          <w:tcPr>
            <w:tcW w:w="10491" w:type="dxa"/>
          </w:tcPr>
          <w:p w14:paraId="7D9153BD" w14:textId="77777777" w:rsidR="00827634" w:rsidRPr="00E158AE" w:rsidRDefault="00066C34" w:rsidP="009B0F88">
            <w:pPr>
              <w:pStyle w:val="SDSTableTextNormal"/>
              <w:rPr>
                <w:noProof w:val="0"/>
              </w:rPr>
            </w:pPr>
            <w:r>
              <w:t>Not applicable</w:t>
            </w:r>
          </w:p>
        </w:tc>
      </w:tr>
    </w:tbl>
    <w:p w14:paraId="6A05C1B9"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2A5C52" w14:paraId="7D5D19FB" w14:textId="77777777" w:rsidTr="002820CB">
        <w:tc>
          <w:tcPr>
            <w:tcW w:w="10491" w:type="dxa"/>
          </w:tcPr>
          <w:p w14:paraId="79E5BBA8" w14:textId="77777777" w:rsidR="00827634" w:rsidRPr="00E158AE" w:rsidRDefault="00066C34" w:rsidP="000F231B">
            <w:pPr>
              <w:pStyle w:val="SDSTableTextBold"/>
              <w:rPr>
                <w:noProof w:val="0"/>
              </w:rPr>
            </w:pPr>
            <w:r>
              <w:t>Inland waterway transport</w:t>
            </w:r>
          </w:p>
        </w:tc>
      </w:tr>
      <w:tr w:rsidR="002A5C52" w14:paraId="524E7B35" w14:textId="77777777" w:rsidTr="002820CB">
        <w:tc>
          <w:tcPr>
            <w:tcW w:w="10491" w:type="dxa"/>
          </w:tcPr>
          <w:p w14:paraId="77BABF6C" w14:textId="77777777" w:rsidR="00827634" w:rsidRPr="00E158AE" w:rsidRDefault="00066C34" w:rsidP="009B0F88">
            <w:pPr>
              <w:pStyle w:val="SDSTableTextNormal"/>
              <w:rPr>
                <w:noProof w:val="0"/>
              </w:rPr>
            </w:pPr>
            <w:r>
              <w:t>Not applicable</w:t>
            </w:r>
          </w:p>
        </w:tc>
      </w:tr>
    </w:tbl>
    <w:p w14:paraId="27D98C87"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2A5C52" w14:paraId="364AE2D2" w14:textId="77777777" w:rsidTr="0032111C">
        <w:tc>
          <w:tcPr>
            <w:tcW w:w="10491" w:type="dxa"/>
          </w:tcPr>
          <w:p w14:paraId="5FF0DC93" w14:textId="77777777" w:rsidR="00AE5FB4" w:rsidRPr="00E158AE" w:rsidRDefault="00066C34" w:rsidP="000F231B">
            <w:pPr>
              <w:pStyle w:val="SDSTableTextBold"/>
              <w:rPr>
                <w:noProof w:val="0"/>
              </w:rPr>
            </w:pPr>
            <w:r>
              <w:t>Rail transport</w:t>
            </w:r>
          </w:p>
        </w:tc>
      </w:tr>
      <w:tr w:rsidR="002A5C52" w14:paraId="168F9911" w14:textId="77777777" w:rsidTr="0032111C">
        <w:tc>
          <w:tcPr>
            <w:tcW w:w="10491" w:type="dxa"/>
          </w:tcPr>
          <w:p w14:paraId="71EC6FF2" w14:textId="77777777" w:rsidR="00AE5FB4" w:rsidRPr="00E158AE" w:rsidRDefault="00066C34" w:rsidP="00AE5FB4">
            <w:pPr>
              <w:pStyle w:val="SDSTableTextNormal"/>
              <w:rPr>
                <w:noProof w:val="0"/>
              </w:rPr>
            </w:pPr>
            <w:r>
              <w:t>Not applicable</w:t>
            </w:r>
          </w:p>
        </w:tc>
      </w:tr>
    </w:tbl>
    <w:p w14:paraId="1DEFE849" w14:textId="77777777" w:rsidR="00827634" w:rsidRPr="00E158AE" w:rsidRDefault="00DD1AEA" w:rsidP="00E62D88">
      <w:pPr>
        <w:pStyle w:val="SDSTextHeading2"/>
        <w:rPr>
          <w:noProof w:val="0"/>
          <w:lang w:val="en-GB"/>
        </w:rPr>
      </w:pPr>
      <w:r w:rsidRPr="00E158AE">
        <w:rPr>
          <w:noProof w:val="0"/>
          <w:lang w:val="en-GB"/>
        </w:rPr>
        <w:lastRenderedPageBreak/>
        <w:t xml:space="preserve">14.7. </w:t>
      </w:r>
      <w:r w:rsidR="00BD5FB4" w:rsidRPr="00E158AE">
        <w:rPr>
          <w:lang w:val="en-GB"/>
        </w:rPr>
        <w:t>Transport in bulk according to Annex II of Marpol and the IBC Code</w:t>
      </w:r>
    </w:p>
    <w:p w14:paraId="17AEFA76" w14:textId="77777777" w:rsidR="00827634" w:rsidRPr="00E158AE" w:rsidRDefault="00000000" w:rsidP="009E5102">
      <w:pPr>
        <w:pStyle w:val="SDSTextNormal"/>
      </w:pPr>
      <w:r w:rsidRPr="00E158AE">
        <w:t>Not applicable</w:t>
      </w:r>
    </w:p>
    <w:p w14:paraId="2ECB2E5A" w14:textId="77777777" w:rsidR="00827634" w:rsidRPr="007D36C8" w:rsidRDefault="00066C34" w:rsidP="00E62D88">
      <w:pPr>
        <w:pStyle w:val="SDSTextHeading1"/>
        <w:rPr>
          <w:noProof w:val="0"/>
          <w:lang w:val="en-US"/>
        </w:rPr>
      </w:pPr>
      <w:r w:rsidRPr="007D36C8">
        <w:rPr>
          <w:lang w:val="en-US"/>
        </w:rPr>
        <w:t>SECTION 15</w:t>
      </w:r>
      <w:r w:rsidR="00000000" w:rsidRPr="007D36C8">
        <w:rPr>
          <w:noProof w:val="0"/>
          <w:lang w:val="en-US"/>
        </w:rPr>
        <w:t xml:space="preserve">: </w:t>
      </w:r>
      <w:r w:rsidRPr="007D36C8">
        <w:rPr>
          <w:lang w:val="en-US"/>
        </w:rPr>
        <w:t>Regulatory information</w:t>
      </w:r>
    </w:p>
    <w:p w14:paraId="43BDEFFD" w14:textId="77777777"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Safety, health and environmental regulations/legislation specific for the substance or mixture</w:t>
      </w:r>
    </w:p>
    <w:p w14:paraId="68AC86B6" w14:textId="77777777" w:rsidR="00A65092" w:rsidRPr="007D36C8" w:rsidRDefault="00000000" w:rsidP="00A65092">
      <w:pPr>
        <w:pStyle w:val="SDSTextHeading3"/>
        <w:rPr>
          <w:noProof w:val="0"/>
          <w:lang w:val="fr-BE"/>
        </w:rPr>
      </w:pPr>
      <w:r w:rsidRPr="007D36C8">
        <w:rPr>
          <w:noProof w:val="0"/>
          <w:lang w:val="fr-BE"/>
        </w:rPr>
        <w:t xml:space="preserve">15.1.1. </w:t>
      </w:r>
      <w:r w:rsidR="00066C34" w:rsidRPr="007D36C8">
        <w:rPr>
          <w:lang w:val="fr-BE"/>
        </w:rPr>
        <w:t>EU-Regulations</w:t>
      </w:r>
    </w:p>
    <w:p w14:paraId="3DB8F119" w14:textId="77777777" w:rsidR="00A65092" w:rsidRDefault="00000000" w:rsidP="00A65092">
      <w:pPr>
        <w:pStyle w:val="SDSTextHeading4"/>
      </w:pPr>
      <w:r w:rsidRPr="009054EA">
        <w:t>REACH Annex XVII (Restriction List)</w:t>
      </w:r>
    </w:p>
    <w:p w14:paraId="7B062505" w14:textId="77777777" w:rsidR="00A65092" w:rsidRPr="00764B82" w:rsidRDefault="00000000" w:rsidP="00A65092">
      <w:pPr>
        <w:pStyle w:val="SDSTextNormal"/>
      </w:pPr>
      <w:r>
        <w:rPr>
          <w:noProof/>
        </w:rPr>
        <w:t>Contains no substance(s) listed on REACH Annex XVII (Restriction Conditions)</w:t>
      </w:r>
    </w:p>
    <w:p w14:paraId="35C721F6" w14:textId="77777777" w:rsidR="00A65092" w:rsidRDefault="00000000" w:rsidP="00A65092">
      <w:pPr>
        <w:pStyle w:val="SDSTextHeading4"/>
      </w:pPr>
      <w:r w:rsidRPr="009054EA">
        <w:t>REACH Annex XIV (Authorisation List)</w:t>
      </w:r>
    </w:p>
    <w:p w14:paraId="336E98A2" w14:textId="77777777" w:rsidR="00A65092" w:rsidRPr="00E158AE" w:rsidRDefault="00000000" w:rsidP="00A65092">
      <w:pPr>
        <w:pStyle w:val="SDSTextNormal"/>
      </w:pPr>
      <w:r>
        <w:rPr>
          <w:noProof/>
        </w:rPr>
        <w:t>Contains no substance(s) listed on REACH Annex XIV (Authorisation List)</w:t>
      </w:r>
    </w:p>
    <w:p w14:paraId="34E25685" w14:textId="77777777" w:rsidR="00A65092" w:rsidRPr="009054EA" w:rsidRDefault="00000000" w:rsidP="00A65092">
      <w:pPr>
        <w:pStyle w:val="SDSTextHeading4"/>
      </w:pPr>
      <w:r>
        <w:t>REACH Candidate List (SVHC)</w:t>
      </w:r>
    </w:p>
    <w:p w14:paraId="6A1DF3B9" w14:textId="77777777" w:rsidR="00A65092" w:rsidRPr="00170EE4" w:rsidRDefault="00000000" w:rsidP="00A65092">
      <w:pPr>
        <w:pStyle w:val="SDSTextNormal"/>
        <w:rPr>
          <w:highlight w:val="yellow"/>
        </w:rPr>
      </w:pPr>
      <w:r>
        <w:rPr>
          <w:noProof/>
        </w:rPr>
        <w:t>Contains no substance(s) listed on the REACH Candidate List</w:t>
      </w:r>
    </w:p>
    <w:p w14:paraId="1A1BDE05" w14:textId="77777777" w:rsidR="00A65092" w:rsidRPr="009054EA" w:rsidRDefault="00000000" w:rsidP="00A65092">
      <w:pPr>
        <w:pStyle w:val="SDSTextHeading4"/>
      </w:pPr>
      <w:r>
        <w:t>PIC Regulation (Prior Informed Consent)</w:t>
      </w:r>
    </w:p>
    <w:p w14:paraId="3A21292D" w14:textId="77777777" w:rsidR="00A65092" w:rsidRPr="00E158AE" w:rsidRDefault="00000000" w:rsidP="00A65092">
      <w:pPr>
        <w:pStyle w:val="SDSTextNormal"/>
      </w:pPr>
      <w:r>
        <w:rPr>
          <w:noProof/>
        </w:rPr>
        <w:t>Contains no substance(s) listed on the PIC list (Regulation EU 649/2012 concerning the export and import of hazardous chemicals)</w:t>
      </w:r>
    </w:p>
    <w:p w14:paraId="25358881" w14:textId="77777777" w:rsidR="00A65092" w:rsidRPr="009054EA" w:rsidRDefault="00000000" w:rsidP="00A65092">
      <w:pPr>
        <w:pStyle w:val="SDSTextHeading4"/>
      </w:pPr>
      <w:r>
        <w:t>POP Regulation (Persistent Organic Pollutants)</w:t>
      </w:r>
    </w:p>
    <w:p w14:paraId="11C27896" w14:textId="77777777" w:rsidR="00A65092" w:rsidRDefault="00000000" w:rsidP="00A65092">
      <w:pPr>
        <w:pStyle w:val="SDSTextNormal"/>
      </w:pPr>
      <w:r>
        <w:rPr>
          <w:noProof/>
        </w:rPr>
        <w:t>Contains no substance(s) listed on the POP list (Regulation EU 2019/1021 on persistent organic pollutants)</w:t>
      </w:r>
    </w:p>
    <w:p w14:paraId="6C98BD0D" w14:textId="77777777" w:rsidR="00A65092" w:rsidRPr="009054EA" w:rsidRDefault="00000000" w:rsidP="00A65092">
      <w:pPr>
        <w:pStyle w:val="SDSTextHeading4"/>
      </w:pPr>
      <w:r>
        <w:t>Ozone Regulation (1005/2009)</w:t>
      </w:r>
    </w:p>
    <w:p w14:paraId="3A997C28" w14:textId="77777777" w:rsidR="00A65092" w:rsidRDefault="00000000" w:rsidP="00A65092">
      <w:pPr>
        <w:pStyle w:val="SDSTextNormal"/>
      </w:pPr>
      <w:r>
        <w:rPr>
          <w:noProof/>
        </w:rPr>
        <w:t>Contains no substance(s) listed on the Ozone Depletion list (Regulation EU 1005/2009 on substances that deplete the ozone layer)</w:t>
      </w:r>
    </w:p>
    <w:p w14:paraId="2D3CDBAE" w14:textId="77777777" w:rsidR="00A65092" w:rsidRPr="009054EA" w:rsidRDefault="00000000" w:rsidP="00A65092">
      <w:pPr>
        <w:pStyle w:val="SDSTextHeading4"/>
      </w:pPr>
      <w:r>
        <w:t>Explosives Precursors Regulation (2019/1148)</w:t>
      </w:r>
    </w:p>
    <w:p w14:paraId="12C47130" w14:textId="77777777" w:rsidR="00A65092" w:rsidRPr="00E158AE" w:rsidRDefault="00000000" w:rsidP="00A65092">
      <w:pPr>
        <w:pStyle w:val="SDSTextNormal"/>
      </w:pPr>
      <w:r>
        <w:rPr>
          <w:noProof/>
        </w:rPr>
        <w:t>Contains no substance(s) listed on the Explosives Precursors list (Regulation EU 2019/1148 on the marketing and use of explosives precursors)</w:t>
      </w:r>
    </w:p>
    <w:p w14:paraId="15370326" w14:textId="77777777" w:rsidR="00A65092" w:rsidRPr="009054EA" w:rsidRDefault="00000000" w:rsidP="00A65092">
      <w:pPr>
        <w:pStyle w:val="SDSTextHeading4"/>
      </w:pPr>
      <w:r>
        <w:t>Drug Precursors Regulation (273/2004)</w:t>
      </w:r>
    </w:p>
    <w:p w14:paraId="7A8091EE" w14:textId="77777777" w:rsidR="00A65092" w:rsidRDefault="00000000" w:rsidP="00A65092">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14:paraId="316B6274" w14:textId="77777777" w:rsidR="00A65092" w:rsidRPr="00E158AE" w:rsidRDefault="00000000" w:rsidP="00A65092">
      <w:pPr>
        <w:pStyle w:val="SDSTextHeading3"/>
        <w:rPr>
          <w:noProof w:val="0"/>
        </w:rPr>
      </w:pPr>
      <w:r w:rsidRPr="00E158AE">
        <w:rPr>
          <w:noProof w:val="0"/>
        </w:rPr>
        <w:t xml:space="preserve">15.1.2. </w:t>
      </w:r>
      <w:r w:rsidR="00066C34">
        <w:t>National regulations</w:t>
      </w:r>
    </w:p>
    <w:tbl>
      <w:tblPr>
        <w:tblStyle w:val="SDSTableWithoutBorders"/>
        <w:tblW w:w="10491" w:type="dxa"/>
        <w:tblLayout w:type="fixed"/>
        <w:tblLook w:val="04A0" w:firstRow="1" w:lastRow="0" w:firstColumn="1" w:lastColumn="0" w:noHBand="0" w:noVBand="1"/>
      </w:tblPr>
      <w:tblGrid>
        <w:gridCol w:w="3686"/>
        <w:gridCol w:w="284"/>
        <w:gridCol w:w="6521"/>
      </w:tblGrid>
      <w:tr w:rsidR="002A5C52" w14:paraId="2449537B" w14:textId="77777777" w:rsidTr="00917B0A">
        <w:trPr>
          <w:trHeight w:val="20"/>
        </w:trPr>
        <w:tc>
          <w:tcPr>
            <w:tcW w:w="10491" w:type="dxa"/>
            <w:gridSpan w:val="3"/>
          </w:tcPr>
          <w:p w14:paraId="7FACD3E1" w14:textId="77777777" w:rsidR="00A65092" w:rsidRPr="00577757" w:rsidRDefault="00000000" w:rsidP="00372201">
            <w:pPr>
              <w:pStyle w:val="SDSTextHeading4"/>
            </w:pPr>
            <w:r w:rsidRPr="00577757">
              <w:t>Germany</w:t>
            </w:r>
          </w:p>
        </w:tc>
      </w:tr>
      <w:tr w:rsidR="002A5C52" w14:paraId="4485B167" w14:textId="77777777" w:rsidTr="00917B0A">
        <w:trPr>
          <w:trHeight w:val="20"/>
        </w:trPr>
        <w:tc>
          <w:tcPr>
            <w:tcW w:w="3686" w:type="dxa"/>
          </w:tcPr>
          <w:p w14:paraId="2C144929" w14:textId="77777777" w:rsidR="00A65092" w:rsidRPr="00E158AE" w:rsidRDefault="00066C34" w:rsidP="00372201">
            <w:pPr>
              <w:pStyle w:val="SDSTableTextNormal"/>
              <w:rPr>
                <w:noProof w:val="0"/>
              </w:rPr>
            </w:pPr>
            <w:r>
              <w:t>Water hazard class (WGK)</w:t>
            </w:r>
          </w:p>
        </w:tc>
        <w:tc>
          <w:tcPr>
            <w:tcW w:w="284" w:type="dxa"/>
          </w:tcPr>
          <w:p w14:paraId="21477B92" w14:textId="77777777" w:rsidR="00A65092" w:rsidRPr="00E158AE" w:rsidRDefault="00000000" w:rsidP="00372201">
            <w:pPr>
              <w:pStyle w:val="SDSTableTextColonColumn"/>
              <w:rPr>
                <w:noProof w:val="0"/>
              </w:rPr>
            </w:pPr>
            <w:r w:rsidRPr="00E158AE">
              <w:rPr>
                <w:noProof w:val="0"/>
              </w:rPr>
              <w:t>:</w:t>
            </w:r>
          </w:p>
        </w:tc>
        <w:tc>
          <w:tcPr>
            <w:tcW w:w="6521" w:type="dxa"/>
          </w:tcPr>
          <w:p w14:paraId="4E5C4311" w14:textId="77777777" w:rsidR="00A65092" w:rsidRPr="00E158AE" w:rsidRDefault="00000000" w:rsidP="00372201">
            <w:pPr>
              <w:pStyle w:val="SDSTableTextNormal"/>
              <w:rPr>
                <w:noProof w:val="0"/>
              </w:rPr>
            </w:pPr>
            <w:r w:rsidRPr="002255B9">
              <w:t>WGK 1, Slightly hazardous to water (Classification according to AwSV, Annex 1).</w:t>
            </w:r>
          </w:p>
        </w:tc>
      </w:tr>
      <w:tr w:rsidR="002A5C52" w14:paraId="5FADD4C4" w14:textId="77777777" w:rsidTr="00917B0A">
        <w:trPr>
          <w:trHeight w:val="20"/>
        </w:trPr>
        <w:tc>
          <w:tcPr>
            <w:tcW w:w="3686" w:type="dxa"/>
          </w:tcPr>
          <w:p w14:paraId="57F3882B" w14:textId="77777777" w:rsidR="00A65092" w:rsidRPr="00E158AE" w:rsidRDefault="00000000" w:rsidP="00372201">
            <w:pPr>
              <w:pStyle w:val="SDSTableTextNormal"/>
              <w:rPr>
                <w:noProof w:val="0"/>
              </w:rPr>
            </w:pPr>
            <w:r>
              <w:t>Storage class (LGK, TRGS 510)</w:t>
            </w:r>
          </w:p>
        </w:tc>
        <w:tc>
          <w:tcPr>
            <w:tcW w:w="284" w:type="dxa"/>
          </w:tcPr>
          <w:p w14:paraId="34BBCBF6" w14:textId="77777777" w:rsidR="00A65092" w:rsidRPr="00E158AE" w:rsidRDefault="00000000" w:rsidP="00372201">
            <w:pPr>
              <w:pStyle w:val="SDSTableTextColonColumn"/>
              <w:rPr>
                <w:noProof w:val="0"/>
              </w:rPr>
            </w:pPr>
            <w:r>
              <w:rPr>
                <w:noProof w:val="0"/>
              </w:rPr>
              <w:t>:</w:t>
            </w:r>
          </w:p>
        </w:tc>
        <w:tc>
          <w:tcPr>
            <w:tcW w:w="6521" w:type="dxa"/>
          </w:tcPr>
          <w:p w14:paraId="238C7D40" w14:textId="77777777" w:rsidR="00A65092" w:rsidRPr="002255B9" w:rsidRDefault="00066C34" w:rsidP="00372201">
            <w:pPr>
              <w:pStyle w:val="SDSTableTextNormal"/>
              <w:rPr>
                <w:noProof w:val="0"/>
              </w:rPr>
            </w:pPr>
            <w:r>
              <w:t>LGK 12 - Non-combustible liquids.</w:t>
            </w:r>
          </w:p>
        </w:tc>
      </w:tr>
      <w:tr w:rsidR="002A5C52" w14:paraId="4FC6E147" w14:textId="77777777" w:rsidTr="00917B0A">
        <w:trPr>
          <w:trHeight w:val="20"/>
        </w:trPr>
        <w:tc>
          <w:tcPr>
            <w:tcW w:w="3686" w:type="dxa"/>
          </w:tcPr>
          <w:p w14:paraId="2AC85F36" w14:textId="77777777" w:rsidR="00A65092" w:rsidRPr="00E158AE" w:rsidRDefault="00066C34" w:rsidP="00372201">
            <w:pPr>
              <w:pStyle w:val="SDSTableTextNormal"/>
              <w:rPr>
                <w:noProof w:val="0"/>
              </w:rPr>
            </w:pPr>
            <w:r>
              <w:t>Joint storage table</w:t>
            </w:r>
          </w:p>
        </w:tc>
        <w:tc>
          <w:tcPr>
            <w:tcW w:w="284" w:type="dxa"/>
          </w:tcPr>
          <w:p w14:paraId="63F965B2" w14:textId="77777777" w:rsidR="00A65092" w:rsidRPr="00E158AE" w:rsidRDefault="00000000" w:rsidP="00372201">
            <w:pPr>
              <w:pStyle w:val="SDSTableTextColonColumn"/>
              <w:rPr>
                <w:noProof w:val="0"/>
              </w:rPr>
            </w:pPr>
            <w:r w:rsidRPr="00E158AE">
              <w:rPr>
                <w:noProof w:val="0"/>
              </w:rPr>
              <w:t>:</w:t>
            </w:r>
          </w:p>
        </w:tc>
        <w:tc>
          <w:tcPr>
            <w:tcW w:w="6521" w:type="dxa"/>
          </w:tcPr>
          <w:p w14:paraId="71BF37A6" w14:textId="77777777" w:rsidR="00A65092" w:rsidRPr="00E158AE" w:rsidRDefault="00066C34" w:rsidP="00372201">
            <w:pPr>
              <w:pStyle w:val="SDSTableTextNormal"/>
              <w:rPr>
                <w:noProof w:val="0"/>
              </w:rPr>
            </w:pPr>
            <w:r>
              <w:drawing>
                <wp:inline distT="0" distB="0" distL="0" distR="0" wp14:anchorId="524D0D54" wp14:editId="71052921">
                  <wp:extent cx="3416300" cy="989814"/>
                  <wp:effectExtent l="0" t="0" r="0" b="0"/>
                  <wp:docPr id="100003" name="Picture 100003"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8"/>
                          <a:stretch>
                            <a:fillRect/>
                          </a:stretch>
                        </pic:blipFill>
                        <pic:spPr>
                          <a:xfrm>
                            <a:off x="0" y="0"/>
                            <a:ext cx="3416300" cy="989814"/>
                          </a:xfrm>
                          <a:prstGeom prst="rect">
                            <a:avLst/>
                          </a:prstGeom>
                        </pic:spPr>
                      </pic:pic>
                    </a:graphicData>
                  </a:graphic>
                </wp:inline>
              </w:drawing>
            </w:r>
          </w:p>
        </w:tc>
      </w:tr>
      <w:tr w:rsidR="002A5C52" w14:paraId="239F993F" w14:textId="77777777" w:rsidTr="00917B0A">
        <w:trPr>
          <w:trHeight w:val="20"/>
        </w:trPr>
        <w:tc>
          <w:tcPr>
            <w:tcW w:w="3686" w:type="dxa"/>
          </w:tcPr>
          <w:p w14:paraId="1BBD31F1" w14:textId="77777777" w:rsidR="00A65092" w:rsidRPr="00E158AE" w:rsidRDefault="00066C34" w:rsidP="00372201">
            <w:pPr>
              <w:pStyle w:val="SDSTableTextNormal"/>
              <w:rPr>
                <w:noProof w:val="0"/>
              </w:rPr>
            </w:pPr>
            <w:r>
              <w:t>Joint storage not permitted for</w:t>
            </w:r>
          </w:p>
        </w:tc>
        <w:tc>
          <w:tcPr>
            <w:tcW w:w="284" w:type="dxa"/>
          </w:tcPr>
          <w:p w14:paraId="4431B986" w14:textId="77777777" w:rsidR="00A65092" w:rsidRPr="00E158AE" w:rsidRDefault="00000000" w:rsidP="00372201">
            <w:pPr>
              <w:pStyle w:val="SDSTableTextColonColumn"/>
              <w:rPr>
                <w:noProof w:val="0"/>
              </w:rPr>
            </w:pPr>
            <w:r w:rsidRPr="00E158AE">
              <w:rPr>
                <w:noProof w:val="0"/>
              </w:rPr>
              <w:t>:</w:t>
            </w:r>
          </w:p>
        </w:tc>
        <w:tc>
          <w:tcPr>
            <w:tcW w:w="6521" w:type="dxa"/>
          </w:tcPr>
          <w:p w14:paraId="42A734C1" w14:textId="77777777" w:rsidR="00A65092" w:rsidRPr="00E158AE" w:rsidRDefault="00066C34" w:rsidP="00372201">
            <w:pPr>
              <w:pStyle w:val="SDSTableTextNormal"/>
              <w:rPr>
                <w:noProof w:val="0"/>
              </w:rPr>
            </w:pPr>
            <w:r>
              <w:t>LGK 1, LGK 6.2, LGK 7.</w:t>
            </w:r>
          </w:p>
        </w:tc>
      </w:tr>
      <w:tr w:rsidR="002A5C52" w14:paraId="45739F9D" w14:textId="77777777" w:rsidTr="00917B0A">
        <w:trPr>
          <w:trHeight w:val="20"/>
        </w:trPr>
        <w:tc>
          <w:tcPr>
            <w:tcW w:w="3686" w:type="dxa"/>
          </w:tcPr>
          <w:p w14:paraId="3CC6C427" w14:textId="77777777" w:rsidR="00A65092" w:rsidRPr="00E158AE" w:rsidRDefault="00066C34" w:rsidP="00372201">
            <w:pPr>
              <w:pStyle w:val="SDSTableTextNormal"/>
              <w:rPr>
                <w:noProof w:val="0"/>
              </w:rPr>
            </w:pPr>
            <w:r>
              <w:t>Joint storage with restrictions permitted for</w:t>
            </w:r>
          </w:p>
        </w:tc>
        <w:tc>
          <w:tcPr>
            <w:tcW w:w="284" w:type="dxa"/>
          </w:tcPr>
          <w:p w14:paraId="305FE3D6" w14:textId="77777777" w:rsidR="00A65092" w:rsidRPr="00E158AE" w:rsidRDefault="00000000" w:rsidP="00372201">
            <w:pPr>
              <w:pStyle w:val="SDSTableTextColonColumn"/>
              <w:rPr>
                <w:noProof w:val="0"/>
              </w:rPr>
            </w:pPr>
            <w:r w:rsidRPr="00E158AE">
              <w:rPr>
                <w:noProof w:val="0"/>
              </w:rPr>
              <w:t>:</w:t>
            </w:r>
          </w:p>
        </w:tc>
        <w:tc>
          <w:tcPr>
            <w:tcW w:w="6521" w:type="dxa"/>
          </w:tcPr>
          <w:p w14:paraId="69B45026" w14:textId="77777777" w:rsidR="00A65092" w:rsidRPr="00E158AE" w:rsidRDefault="00066C34" w:rsidP="00372201">
            <w:pPr>
              <w:pStyle w:val="SDSTableTextNormal"/>
              <w:rPr>
                <w:noProof w:val="0"/>
              </w:rPr>
            </w:pPr>
            <w:r>
              <w:t>LGK 4.1A, LGK 4.3, LGK 5.1C.</w:t>
            </w:r>
          </w:p>
        </w:tc>
      </w:tr>
      <w:tr w:rsidR="002A5C52" w14:paraId="75C819B3" w14:textId="77777777" w:rsidTr="00917B0A">
        <w:trPr>
          <w:trHeight w:val="20"/>
        </w:trPr>
        <w:tc>
          <w:tcPr>
            <w:tcW w:w="3686" w:type="dxa"/>
          </w:tcPr>
          <w:p w14:paraId="7FBF33C1" w14:textId="77777777" w:rsidR="00A65092" w:rsidRPr="00E158AE" w:rsidRDefault="00066C34" w:rsidP="00372201">
            <w:pPr>
              <w:pStyle w:val="SDSTableTextNormal"/>
              <w:rPr>
                <w:noProof w:val="0"/>
              </w:rPr>
            </w:pPr>
            <w:r>
              <w:t>Joint storage permitted for</w:t>
            </w:r>
          </w:p>
        </w:tc>
        <w:tc>
          <w:tcPr>
            <w:tcW w:w="284" w:type="dxa"/>
          </w:tcPr>
          <w:p w14:paraId="65317EA1" w14:textId="77777777" w:rsidR="00A65092" w:rsidRPr="00E158AE" w:rsidRDefault="00000000" w:rsidP="00372201">
            <w:pPr>
              <w:pStyle w:val="SDSTableTextColonColumn"/>
              <w:rPr>
                <w:noProof w:val="0"/>
              </w:rPr>
            </w:pPr>
            <w:r w:rsidRPr="00E158AE">
              <w:rPr>
                <w:noProof w:val="0"/>
              </w:rPr>
              <w:t>:</w:t>
            </w:r>
          </w:p>
        </w:tc>
        <w:tc>
          <w:tcPr>
            <w:tcW w:w="6521" w:type="dxa"/>
          </w:tcPr>
          <w:p w14:paraId="36D3C8B8" w14:textId="77777777" w:rsidR="00A65092" w:rsidRPr="00E158AE" w:rsidRDefault="00000000" w:rsidP="00372201">
            <w:pPr>
              <w:pStyle w:val="SDSTableTextNormal"/>
              <w:rPr>
                <w:noProof w:val="0"/>
              </w:rPr>
            </w:pPr>
            <w:r w:rsidRPr="00E158AE">
              <w:t>LGK 2A, LGK 2B, LGK 3, LGK 4.1B, LGK 4.2, LGK 5.1A, LGK 5.1B, LGK 5.2, LGK 6.1A, LGK 6.1B, LGK 6.1C, LGK 6.1D, LGK 8A, LGK 8B, LGK 10, LGK 11, LGK 12, LGK 13, LGK 10-13.</w:t>
            </w:r>
          </w:p>
        </w:tc>
      </w:tr>
      <w:tr w:rsidR="002A5C52" w14:paraId="48BE622F" w14:textId="77777777" w:rsidTr="00917B0A">
        <w:trPr>
          <w:trHeight w:val="20"/>
        </w:trPr>
        <w:tc>
          <w:tcPr>
            <w:tcW w:w="3686" w:type="dxa"/>
          </w:tcPr>
          <w:p w14:paraId="188EE695" w14:textId="77777777" w:rsidR="00A65092" w:rsidRPr="00E158AE" w:rsidRDefault="00066C34" w:rsidP="00372201">
            <w:pPr>
              <w:pStyle w:val="SDSTableTextNormal"/>
              <w:rPr>
                <w:noProof w:val="0"/>
              </w:rPr>
            </w:pPr>
            <w:r>
              <w:t>Hazardous Incident Ordinance (12. BImSchV)</w:t>
            </w:r>
          </w:p>
        </w:tc>
        <w:tc>
          <w:tcPr>
            <w:tcW w:w="284" w:type="dxa"/>
          </w:tcPr>
          <w:p w14:paraId="3D30B407" w14:textId="77777777" w:rsidR="00A65092" w:rsidRPr="00E158AE" w:rsidRDefault="00000000" w:rsidP="00372201">
            <w:pPr>
              <w:pStyle w:val="SDSTableTextColonColumn"/>
              <w:rPr>
                <w:noProof w:val="0"/>
              </w:rPr>
            </w:pPr>
            <w:r w:rsidRPr="00E158AE">
              <w:rPr>
                <w:noProof w:val="0"/>
              </w:rPr>
              <w:t>:</w:t>
            </w:r>
          </w:p>
        </w:tc>
        <w:tc>
          <w:tcPr>
            <w:tcW w:w="6521" w:type="dxa"/>
          </w:tcPr>
          <w:p w14:paraId="1077387A" w14:textId="77777777" w:rsidR="00A65092" w:rsidRPr="00E158AE" w:rsidRDefault="00000000" w:rsidP="00372201">
            <w:pPr>
              <w:pStyle w:val="SDSTableTextNormal"/>
              <w:rPr>
                <w:noProof w:val="0"/>
              </w:rPr>
            </w:pPr>
            <w:r>
              <w:rPr>
                <w:noProof w:val="0"/>
              </w:rPr>
              <w:t xml:space="preserve"> </w:t>
            </w:r>
            <w:r>
              <w:t>Is not subject of the Hazardous Incident Ordinance (12. BImSchV)</w:t>
            </w:r>
          </w:p>
        </w:tc>
      </w:tr>
      <w:tr w:rsidR="002A5C52" w14:paraId="2D255F0E" w14:textId="77777777" w:rsidTr="00917B0A">
        <w:trPr>
          <w:trHeight w:val="20"/>
        </w:trPr>
        <w:tc>
          <w:tcPr>
            <w:tcW w:w="10491" w:type="dxa"/>
            <w:gridSpan w:val="3"/>
          </w:tcPr>
          <w:p w14:paraId="4AC971F3" w14:textId="77777777" w:rsidR="00A65092" w:rsidRPr="00E158AE" w:rsidRDefault="00000000" w:rsidP="00372201">
            <w:pPr>
              <w:pStyle w:val="SDSTextHeading4"/>
            </w:pPr>
            <w:r w:rsidRPr="00E158AE">
              <w:t>Netherlands</w:t>
            </w:r>
          </w:p>
        </w:tc>
      </w:tr>
      <w:tr w:rsidR="002A5C52" w14:paraId="530B14D3" w14:textId="77777777" w:rsidTr="00917B0A">
        <w:trPr>
          <w:trHeight w:val="20"/>
        </w:trPr>
        <w:tc>
          <w:tcPr>
            <w:tcW w:w="3686" w:type="dxa"/>
          </w:tcPr>
          <w:p w14:paraId="0DBC6585" w14:textId="77777777" w:rsidR="00A65092" w:rsidRPr="00E158AE" w:rsidRDefault="00066C34" w:rsidP="00372201">
            <w:pPr>
              <w:pStyle w:val="SDSTableTextNormal"/>
              <w:rPr>
                <w:noProof w:val="0"/>
              </w:rPr>
            </w:pPr>
            <w:r>
              <w:t>ABM category</w:t>
            </w:r>
          </w:p>
        </w:tc>
        <w:tc>
          <w:tcPr>
            <w:tcW w:w="284" w:type="dxa"/>
          </w:tcPr>
          <w:p w14:paraId="0F8F5318" w14:textId="77777777" w:rsidR="00A65092" w:rsidRPr="00E158AE" w:rsidRDefault="00000000" w:rsidP="00372201">
            <w:pPr>
              <w:pStyle w:val="SDSTableTextColonColumn"/>
              <w:rPr>
                <w:noProof w:val="0"/>
              </w:rPr>
            </w:pPr>
            <w:r w:rsidRPr="00E158AE">
              <w:rPr>
                <w:noProof w:val="0"/>
              </w:rPr>
              <w:t>:</w:t>
            </w:r>
          </w:p>
        </w:tc>
        <w:tc>
          <w:tcPr>
            <w:tcW w:w="6521" w:type="dxa"/>
          </w:tcPr>
          <w:p w14:paraId="087386E8" w14:textId="77777777" w:rsidR="00A65092" w:rsidRPr="00E158AE" w:rsidRDefault="00000000" w:rsidP="00372201">
            <w:pPr>
              <w:pStyle w:val="SDSTableTextNormal"/>
              <w:rPr>
                <w:noProof w:val="0"/>
              </w:rPr>
            </w:pPr>
            <w:r w:rsidRPr="00E158AE">
              <w:t>A(3) - hazardous for aquatic organisms, may have longterm hazardous effects in aquatic environment</w:t>
            </w:r>
          </w:p>
        </w:tc>
      </w:tr>
      <w:tr w:rsidR="002A5C52" w14:paraId="57E3EE8F" w14:textId="77777777" w:rsidTr="00917B0A">
        <w:trPr>
          <w:trHeight w:val="20"/>
        </w:trPr>
        <w:tc>
          <w:tcPr>
            <w:tcW w:w="3686" w:type="dxa"/>
          </w:tcPr>
          <w:p w14:paraId="6B2AB260" w14:textId="77777777" w:rsidR="00A65092" w:rsidRPr="00E158AE" w:rsidRDefault="00066C34" w:rsidP="00372201">
            <w:pPr>
              <w:pStyle w:val="SDSTableTextNormal"/>
              <w:rPr>
                <w:noProof w:val="0"/>
              </w:rPr>
            </w:pPr>
            <w:r>
              <w:t>SZW-lijst van kankerverwekkende stoffen</w:t>
            </w:r>
          </w:p>
        </w:tc>
        <w:tc>
          <w:tcPr>
            <w:tcW w:w="284" w:type="dxa"/>
          </w:tcPr>
          <w:p w14:paraId="6009F0E7" w14:textId="77777777" w:rsidR="00A65092" w:rsidRPr="00E158AE" w:rsidRDefault="00000000" w:rsidP="00372201">
            <w:pPr>
              <w:pStyle w:val="SDSTableTextColonColumn"/>
              <w:rPr>
                <w:noProof w:val="0"/>
              </w:rPr>
            </w:pPr>
            <w:r w:rsidRPr="00E158AE">
              <w:rPr>
                <w:noProof w:val="0"/>
              </w:rPr>
              <w:t>:</w:t>
            </w:r>
          </w:p>
        </w:tc>
        <w:tc>
          <w:tcPr>
            <w:tcW w:w="6521" w:type="dxa"/>
          </w:tcPr>
          <w:p w14:paraId="786BBAA3" w14:textId="77777777" w:rsidR="00A65092" w:rsidRPr="00E158AE" w:rsidRDefault="00066C34" w:rsidP="00372201">
            <w:pPr>
              <w:pStyle w:val="SDSTableTextNormal"/>
              <w:rPr>
                <w:noProof w:val="0"/>
              </w:rPr>
            </w:pPr>
            <w:r>
              <w:t>None of the components are listed</w:t>
            </w:r>
          </w:p>
        </w:tc>
      </w:tr>
      <w:tr w:rsidR="002A5C52" w14:paraId="7B57386E" w14:textId="77777777" w:rsidTr="00917B0A">
        <w:trPr>
          <w:trHeight w:val="20"/>
        </w:trPr>
        <w:tc>
          <w:tcPr>
            <w:tcW w:w="3686" w:type="dxa"/>
          </w:tcPr>
          <w:p w14:paraId="5E43BACA" w14:textId="77777777" w:rsidR="00A65092" w:rsidRPr="00E158AE" w:rsidRDefault="00066C34" w:rsidP="00372201">
            <w:pPr>
              <w:pStyle w:val="SDSTableTextNormal"/>
              <w:rPr>
                <w:noProof w:val="0"/>
              </w:rPr>
            </w:pPr>
            <w:r>
              <w:t>SZW-lijst van mutagene stoffen</w:t>
            </w:r>
          </w:p>
        </w:tc>
        <w:tc>
          <w:tcPr>
            <w:tcW w:w="284" w:type="dxa"/>
          </w:tcPr>
          <w:p w14:paraId="6761C53A" w14:textId="77777777" w:rsidR="00A65092" w:rsidRPr="00E158AE" w:rsidRDefault="00000000" w:rsidP="00372201">
            <w:pPr>
              <w:pStyle w:val="SDSTableTextColonColumn"/>
              <w:rPr>
                <w:noProof w:val="0"/>
              </w:rPr>
            </w:pPr>
            <w:r w:rsidRPr="00E158AE">
              <w:rPr>
                <w:noProof w:val="0"/>
              </w:rPr>
              <w:t>:</w:t>
            </w:r>
          </w:p>
        </w:tc>
        <w:tc>
          <w:tcPr>
            <w:tcW w:w="6521" w:type="dxa"/>
          </w:tcPr>
          <w:p w14:paraId="2CD826DA" w14:textId="77777777" w:rsidR="00A65092" w:rsidRPr="00E158AE" w:rsidRDefault="00066C34" w:rsidP="00372201">
            <w:pPr>
              <w:pStyle w:val="SDSTableTextNormal"/>
              <w:rPr>
                <w:noProof w:val="0"/>
              </w:rPr>
            </w:pPr>
            <w:r>
              <w:t>None of the components are listed</w:t>
            </w:r>
          </w:p>
        </w:tc>
      </w:tr>
      <w:tr w:rsidR="002A5C52" w14:paraId="6FE379F1" w14:textId="77777777" w:rsidTr="00917B0A">
        <w:trPr>
          <w:trHeight w:val="20"/>
        </w:trPr>
        <w:tc>
          <w:tcPr>
            <w:tcW w:w="3686" w:type="dxa"/>
          </w:tcPr>
          <w:p w14:paraId="5C1CDFDA" w14:textId="77777777" w:rsidR="00A65092" w:rsidRPr="00E158AE" w:rsidRDefault="00000000" w:rsidP="00372201">
            <w:pPr>
              <w:pStyle w:val="SDSTableTextNormal"/>
              <w:rPr>
                <w:noProof w:val="0"/>
              </w:rPr>
            </w:pPr>
            <w:r w:rsidRPr="00E158AE">
              <w:t>SZW-lijst van reprotoxische stoffen – Borstvoeding</w:t>
            </w:r>
          </w:p>
        </w:tc>
        <w:tc>
          <w:tcPr>
            <w:tcW w:w="284" w:type="dxa"/>
          </w:tcPr>
          <w:p w14:paraId="5AC48CD4" w14:textId="77777777" w:rsidR="00A65092" w:rsidRPr="00E158AE" w:rsidRDefault="00000000" w:rsidP="00372201">
            <w:pPr>
              <w:pStyle w:val="SDSTableTextColonColumn"/>
              <w:rPr>
                <w:noProof w:val="0"/>
              </w:rPr>
            </w:pPr>
            <w:r w:rsidRPr="00E158AE">
              <w:rPr>
                <w:noProof w:val="0"/>
              </w:rPr>
              <w:t>:</w:t>
            </w:r>
          </w:p>
        </w:tc>
        <w:tc>
          <w:tcPr>
            <w:tcW w:w="6521" w:type="dxa"/>
          </w:tcPr>
          <w:p w14:paraId="415B8AAA" w14:textId="77777777" w:rsidR="00A65092" w:rsidRPr="00E158AE" w:rsidRDefault="00066C34" w:rsidP="00372201">
            <w:pPr>
              <w:pStyle w:val="SDSTableTextNormal"/>
              <w:rPr>
                <w:noProof w:val="0"/>
              </w:rPr>
            </w:pPr>
            <w:r>
              <w:t>None of the components are listed</w:t>
            </w:r>
          </w:p>
        </w:tc>
      </w:tr>
      <w:tr w:rsidR="002A5C52" w14:paraId="5568AB02" w14:textId="77777777" w:rsidTr="00917B0A">
        <w:trPr>
          <w:trHeight w:val="20"/>
        </w:trPr>
        <w:tc>
          <w:tcPr>
            <w:tcW w:w="3686" w:type="dxa"/>
          </w:tcPr>
          <w:p w14:paraId="04C9F8C2" w14:textId="77777777" w:rsidR="00A65092" w:rsidRPr="00E158AE" w:rsidRDefault="00000000" w:rsidP="00372201">
            <w:pPr>
              <w:pStyle w:val="SDSTableTextNormal"/>
              <w:rPr>
                <w:noProof w:val="0"/>
              </w:rPr>
            </w:pPr>
            <w:r w:rsidRPr="00E158AE">
              <w:t>SZW-lijst van reprotoxische stoffen – Vruchtbaarheid</w:t>
            </w:r>
          </w:p>
        </w:tc>
        <w:tc>
          <w:tcPr>
            <w:tcW w:w="284" w:type="dxa"/>
          </w:tcPr>
          <w:p w14:paraId="5358D4A9" w14:textId="77777777" w:rsidR="00A65092" w:rsidRPr="00E158AE" w:rsidRDefault="00000000" w:rsidP="00372201">
            <w:pPr>
              <w:pStyle w:val="SDSTableTextColonColumn"/>
              <w:rPr>
                <w:noProof w:val="0"/>
              </w:rPr>
            </w:pPr>
            <w:r w:rsidRPr="00E158AE">
              <w:rPr>
                <w:noProof w:val="0"/>
              </w:rPr>
              <w:t>:</w:t>
            </w:r>
          </w:p>
        </w:tc>
        <w:tc>
          <w:tcPr>
            <w:tcW w:w="6521" w:type="dxa"/>
          </w:tcPr>
          <w:p w14:paraId="11E33B5A" w14:textId="77777777" w:rsidR="00A65092" w:rsidRPr="007D36C8" w:rsidRDefault="00066C34" w:rsidP="00372201">
            <w:pPr>
              <w:pStyle w:val="SDSTableTextNormal"/>
              <w:rPr>
                <w:noProof w:val="0"/>
                <w:lang w:val="nl-BE"/>
              </w:rPr>
            </w:pPr>
            <w:r w:rsidRPr="007D36C8">
              <w:rPr>
                <w:lang w:val="nl-BE"/>
              </w:rPr>
              <w:t>None of the components are listed</w:t>
            </w:r>
          </w:p>
        </w:tc>
      </w:tr>
      <w:tr w:rsidR="002A5C52" w14:paraId="258DE1EC" w14:textId="77777777" w:rsidTr="00917B0A">
        <w:trPr>
          <w:trHeight w:val="20"/>
        </w:trPr>
        <w:tc>
          <w:tcPr>
            <w:tcW w:w="3686" w:type="dxa"/>
          </w:tcPr>
          <w:p w14:paraId="2B755839" w14:textId="77777777" w:rsidR="00A65092" w:rsidRPr="00E158AE" w:rsidRDefault="00000000" w:rsidP="00372201">
            <w:pPr>
              <w:pStyle w:val="SDSTableTextNormal"/>
              <w:rPr>
                <w:noProof w:val="0"/>
              </w:rPr>
            </w:pPr>
            <w:r w:rsidRPr="00E158AE">
              <w:t>SZW-lijst van reprotoxische stoffen – Ontwikkeling</w:t>
            </w:r>
          </w:p>
        </w:tc>
        <w:tc>
          <w:tcPr>
            <w:tcW w:w="284" w:type="dxa"/>
          </w:tcPr>
          <w:p w14:paraId="4FC65D25" w14:textId="77777777" w:rsidR="00A65092" w:rsidRPr="00E158AE" w:rsidRDefault="00000000" w:rsidP="00372201">
            <w:pPr>
              <w:pStyle w:val="SDSTableTextColonColumn"/>
              <w:rPr>
                <w:noProof w:val="0"/>
              </w:rPr>
            </w:pPr>
            <w:r w:rsidRPr="00E158AE">
              <w:rPr>
                <w:noProof w:val="0"/>
              </w:rPr>
              <w:t>:</w:t>
            </w:r>
          </w:p>
        </w:tc>
        <w:tc>
          <w:tcPr>
            <w:tcW w:w="6521" w:type="dxa"/>
          </w:tcPr>
          <w:p w14:paraId="07F03780" w14:textId="77777777" w:rsidR="00A65092" w:rsidRPr="007D36C8" w:rsidRDefault="00066C34" w:rsidP="00372201">
            <w:pPr>
              <w:pStyle w:val="SDSTableTextNormal"/>
              <w:rPr>
                <w:noProof w:val="0"/>
                <w:lang w:val="nl-BE"/>
              </w:rPr>
            </w:pPr>
            <w:r w:rsidRPr="007D36C8">
              <w:rPr>
                <w:lang w:val="nl-BE"/>
              </w:rPr>
              <w:t>None of the components are listed</w:t>
            </w:r>
          </w:p>
        </w:tc>
      </w:tr>
      <w:tr w:rsidR="002A5C52" w14:paraId="3D08EBF2" w14:textId="77777777" w:rsidTr="00917B0A">
        <w:trPr>
          <w:trHeight w:val="20"/>
        </w:trPr>
        <w:tc>
          <w:tcPr>
            <w:tcW w:w="10491" w:type="dxa"/>
            <w:gridSpan w:val="3"/>
          </w:tcPr>
          <w:p w14:paraId="4F20EBF5" w14:textId="77777777" w:rsidR="00A65092" w:rsidRPr="00E158AE" w:rsidRDefault="00000000" w:rsidP="00372201">
            <w:pPr>
              <w:pStyle w:val="SDSTextHeading4"/>
            </w:pPr>
            <w:r w:rsidRPr="00E158AE">
              <w:lastRenderedPageBreak/>
              <w:t>Denmark</w:t>
            </w:r>
          </w:p>
        </w:tc>
      </w:tr>
      <w:tr w:rsidR="002A5C52" w14:paraId="5B7446DA" w14:textId="77777777" w:rsidTr="00917B0A">
        <w:trPr>
          <w:trHeight w:val="20"/>
        </w:trPr>
        <w:tc>
          <w:tcPr>
            <w:tcW w:w="3686" w:type="dxa"/>
          </w:tcPr>
          <w:p w14:paraId="1A5089DE" w14:textId="77777777" w:rsidR="00A65092" w:rsidRPr="00E158AE" w:rsidRDefault="00066C34" w:rsidP="00372201">
            <w:pPr>
              <w:pStyle w:val="SDSTableTextNormal"/>
              <w:rPr>
                <w:noProof w:val="0"/>
              </w:rPr>
            </w:pPr>
            <w:r>
              <w:t>Classification remarks</w:t>
            </w:r>
          </w:p>
        </w:tc>
        <w:tc>
          <w:tcPr>
            <w:tcW w:w="284" w:type="dxa"/>
          </w:tcPr>
          <w:p w14:paraId="1EC5D328" w14:textId="77777777" w:rsidR="00A65092" w:rsidRPr="00E158AE" w:rsidRDefault="00000000" w:rsidP="00372201">
            <w:pPr>
              <w:pStyle w:val="SDSTableTextColonColumn"/>
              <w:rPr>
                <w:noProof w:val="0"/>
              </w:rPr>
            </w:pPr>
            <w:r w:rsidRPr="00E158AE">
              <w:rPr>
                <w:noProof w:val="0"/>
              </w:rPr>
              <w:t>:</w:t>
            </w:r>
          </w:p>
        </w:tc>
        <w:tc>
          <w:tcPr>
            <w:tcW w:w="6521" w:type="dxa"/>
          </w:tcPr>
          <w:p w14:paraId="26426047" w14:textId="77777777" w:rsidR="00A65092" w:rsidRPr="00E158AE" w:rsidRDefault="00000000" w:rsidP="00372201">
            <w:pPr>
              <w:pStyle w:val="SDSTableTextNormal"/>
              <w:rPr>
                <w:noProof w:val="0"/>
              </w:rPr>
            </w:pPr>
            <w:r w:rsidRPr="00E158AE">
              <w:t>Emergency management guidelines for the storage of flammable liquids must be followed</w:t>
            </w:r>
          </w:p>
        </w:tc>
      </w:tr>
      <w:tr w:rsidR="002A5C52" w14:paraId="72412DC7" w14:textId="77777777" w:rsidTr="00917B0A">
        <w:trPr>
          <w:trHeight w:val="20"/>
        </w:trPr>
        <w:tc>
          <w:tcPr>
            <w:tcW w:w="3686" w:type="dxa"/>
          </w:tcPr>
          <w:p w14:paraId="16CF08D7" w14:textId="77777777" w:rsidR="00A65092" w:rsidRPr="00E158AE" w:rsidRDefault="00066C34" w:rsidP="00372201">
            <w:pPr>
              <w:pStyle w:val="SDSTableTextNormal"/>
              <w:rPr>
                <w:noProof w:val="0"/>
              </w:rPr>
            </w:pPr>
            <w:r>
              <w:t>Danish National Regulations</w:t>
            </w:r>
          </w:p>
        </w:tc>
        <w:tc>
          <w:tcPr>
            <w:tcW w:w="284" w:type="dxa"/>
          </w:tcPr>
          <w:p w14:paraId="1F92EC4F" w14:textId="77777777" w:rsidR="00A65092" w:rsidRPr="00E158AE" w:rsidRDefault="00000000" w:rsidP="00372201">
            <w:pPr>
              <w:pStyle w:val="SDSTableTextColonColumn"/>
              <w:rPr>
                <w:noProof w:val="0"/>
              </w:rPr>
            </w:pPr>
            <w:r w:rsidRPr="00E158AE">
              <w:rPr>
                <w:noProof w:val="0"/>
              </w:rPr>
              <w:t>:</w:t>
            </w:r>
          </w:p>
        </w:tc>
        <w:tc>
          <w:tcPr>
            <w:tcW w:w="6521" w:type="dxa"/>
          </w:tcPr>
          <w:p w14:paraId="6280621F" w14:textId="77777777" w:rsidR="00A65092" w:rsidRPr="00E158AE" w:rsidRDefault="00000000" w:rsidP="00372201">
            <w:pPr>
              <w:pStyle w:val="SDSTableTextNormal"/>
              <w:rPr>
                <w:noProof w:val="0"/>
              </w:rPr>
            </w:pPr>
            <w:r w:rsidRPr="00E158AE">
              <w:t>Pregnant/breastfeeding women working with the product must not be in direct contact with the product</w:t>
            </w:r>
          </w:p>
        </w:tc>
      </w:tr>
      <w:tr w:rsidR="002A5C52" w14:paraId="3AC99E43" w14:textId="77777777" w:rsidTr="00917B0A">
        <w:trPr>
          <w:trHeight w:val="20"/>
        </w:trPr>
        <w:tc>
          <w:tcPr>
            <w:tcW w:w="10491" w:type="dxa"/>
            <w:gridSpan w:val="3"/>
          </w:tcPr>
          <w:p w14:paraId="4986286C" w14:textId="77777777" w:rsidR="00A65092" w:rsidRPr="00E158AE" w:rsidRDefault="00000000" w:rsidP="00372201">
            <w:pPr>
              <w:pStyle w:val="SDSTextHeading4"/>
            </w:pPr>
            <w:r w:rsidRPr="00E158AE">
              <w:t>Switzerland</w:t>
            </w:r>
          </w:p>
        </w:tc>
      </w:tr>
      <w:tr w:rsidR="002A5C52" w14:paraId="3AB67527" w14:textId="77777777" w:rsidTr="00917B0A">
        <w:trPr>
          <w:trHeight w:val="20"/>
        </w:trPr>
        <w:tc>
          <w:tcPr>
            <w:tcW w:w="3686" w:type="dxa"/>
          </w:tcPr>
          <w:p w14:paraId="63C940D0" w14:textId="77777777" w:rsidR="00A65092" w:rsidRPr="00E158AE" w:rsidRDefault="00066C34" w:rsidP="00372201">
            <w:pPr>
              <w:pStyle w:val="SDSTableTextNormal"/>
              <w:rPr>
                <w:noProof w:val="0"/>
              </w:rPr>
            </w:pPr>
            <w:r>
              <w:t>Storage class (LK)</w:t>
            </w:r>
          </w:p>
        </w:tc>
        <w:tc>
          <w:tcPr>
            <w:tcW w:w="284" w:type="dxa"/>
          </w:tcPr>
          <w:p w14:paraId="3AC8488D" w14:textId="77777777" w:rsidR="00A65092" w:rsidRPr="00E158AE" w:rsidRDefault="00000000" w:rsidP="00372201">
            <w:pPr>
              <w:pStyle w:val="SDSTableTextColonColumn"/>
              <w:rPr>
                <w:noProof w:val="0"/>
              </w:rPr>
            </w:pPr>
            <w:r w:rsidRPr="00E158AE">
              <w:rPr>
                <w:noProof w:val="0"/>
              </w:rPr>
              <w:t>:</w:t>
            </w:r>
          </w:p>
        </w:tc>
        <w:tc>
          <w:tcPr>
            <w:tcW w:w="6521" w:type="dxa"/>
          </w:tcPr>
          <w:p w14:paraId="30940CA9" w14:textId="77777777" w:rsidR="00A65092" w:rsidRPr="00E158AE" w:rsidRDefault="00066C34" w:rsidP="00372201">
            <w:pPr>
              <w:pStyle w:val="SDSTableTextNormal"/>
              <w:rPr>
                <w:noProof w:val="0"/>
              </w:rPr>
            </w:pPr>
            <w:r>
              <w:t>LK 10/12 - Liquids</w:t>
            </w:r>
          </w:p>
        </w:tc>
      </w:tr>
    </w:tbl>
    <w:p w14:paraId="04B93722" w14:textId="77777777" w:rsidR="00A65092" w:rsidRPr="00E158AE" w:rsidRDefault="00000000" w:rsidP="00A65092">
      <w:pPr>
        <w:pStyle w:val="SDSTextHeading2"/>
        <w:rPr>
          <w:noProof w:val="0"/>
          <w:lang w:val="en-GB"/>
        </w:rPr>
      </w:pPr>
      <w:r w:rsidRPr="00E158AE">
        <w:rPr>
          <w:noProof w:val="0"/>
          <w:lang w:val="en-GB"/>
        </w:rPr>
        <w:t xml:space="preserve">15.2. </w:t>
      </w:r>
      <w:r w:rsidR="00066C34">
        <w:rPr>
          <w:lang w:val="en-GB"/>
        </w:rPr>
        <w:t>Chemical safety assessment</w:t>
      </w:r>
    </w:p>
    <w:p w14:paraId="5084BE49" w14:textId="77777777" w:rsidR="00A65092" w:rsidRPr="00E158AE" w:rsidRDefault="00066C34" w:rsidP="00A65092">
      <w:pPr>
        <w:pStyle w:val="SDSTextNormal"/>
      </w:pPr>
      <w:r>
        <w:rPr>
          <w:noProof/>
        </w:rPr>
        <w:t>No chemical safety assessment has been carried out</w:t>
      </w:r>
    </w:p>
    <w:p w14:paraId="0F84D36F" w14:textId="77777777" w:rsidR="00827634" w:rsidRPr="004C6A0E" w:rsidRDefault="00066C34" w:rsidP="00E62D88">
      <w:pPr>
        <w:pStyle w:val="SDSTextHeading1"/>
        <w:rPr>
          <w:noProof w:val="0"/>
          <w:lang w:val="fr-BE"/>
        </w:rPr>
      </w:pPr>
      <w:r w:rsidRPr="004C6A0E">
        <w:rPr>
          <w:lang w:val="fr-BE"/>
        </w:rPr>
        <w:t xml:space="preserve">SECTION </w:t>
      </w:r>
      <w:proofErr w:type="gramStart"/>
      <w:r w:rsidRPr="004C6A0E">
        <w:rPr>
          <w:lang w:val="fr-BE"/>
        </w:rPr>
        <w:t>16</w:t>
      </w:r>
      <w:r w:rsidR="00000000" w:rsidRPr="004C6A0E">
        <w:rPr>
          <w:noProof w:val="0"/>
          <w:lang w:val="fr-BE"/>
        </w:rPr>
        <w:t>:</w:t>
      </w:r>
      <w:proofErr w:type="gramEnd"/>
      <w:r w:rsidR="00000000" w:rsidRPr="004C6A0E">
        <w:rPr>
          <w:noProof w:val="0"/>
          <w:lang w:val="fr-BE"/>
        </w:rPr>
        <w:t xml:space="preserve"> </w:t>
      </w:r>
      <w:r w:rsidRPr="004C6A0E">
        <w:rPr>
          <w:lang w:val="fr-BE"/>
        </w:rPr>
        <w:t>Other information</w:t>
      </w:r>
    </w:p>
    <w:tbl>
      <w:tblPr>
        <w:tblStyle w:val="SDSTableWithoutBorders"/>
        <w:tblW w:w="10489" w:type="dxa"/>
        <w:tblLayout w:type="fixed"/>
        <w:tblLook w:val="04A0" w:firstRow="1" w:lastRow="0" w:firstColumn="1" w:lastColumn="0" w:noHBand="0" w:noVBand="1"/>
      </w:tblPr>
      <w:tblGrid>
        <w:gridCol w:w="3685"/>
        <w:gridCol w:w="284"/>
        <w:gridCol w:w="6520"/>
      </w:tblGrid>
      <w:tr w:rsidR="002A5C52" w14:paraId="24DFABC1" w14:textId="77777777" w:rsidTr="005F3B0F">
        <w:tc>
          <w:tcPr>
            <w:tcW w:w="3685" w:type="dxa"/>
          </w:tcPr>
          <w:p w14:paraId="75B005CA" w14:textId="77777777" w:rsidR="00827634" w:rsidRPr="00E158AE" w:rsidRDefault="00066C34" w:rsidP="009B0F88">
            <w:pPr>
              <w:pStyle w:val="SDSTableTextNormal"/>
              <w:rPr>
                <w:noProof w:val="0"/>
              </w:rPr>
            </w:pPr>
            <w:r>
              <w:t>Data sources</w:t>
            </w:r>
          </w:p>
        </w:tc>
        <w:tc>
          <w:tcPr>
            <w:tcW w:w="284" w:type="dxa"/>
          </w:tcPr>
          <w:p w14:paraId="7CDB069F" w14:textId="77777777" w:rsidR="00827634" w:rsidRPr="00E158AE" w:rsidRDefault="00000000" w:rsidP="00E10F57">
            <w:pPr>
              <w:pStyle w:val="SDSTableTextColonColumn"/>
              <w:rPr>
                <w:noProof w:val="0"/>
              </w:rPr>
            </w:pPr>
            <w:r w:rsidRPr="00E158AE">
              <w:rPr>
                <w:noProof w:val="0"/>
              </w:rPr>
              <w:t>:</w:t>
            </w:r>
          </w:p>
        </w:tc>
        <w:tc>
          <w:tcPr>
            <w:tcW w:w="6520" w:type="dxa"/>
          </w:tcPr>
          <w:p w14:paraId="799A05DB" w14:textId="77777777" w:rsidR="00827634" w:rsidRPr="00E158AE" w:rsidRDefault="00000000" w:rsidP="009B0F88">
            <w:pPr>
              <w:pStyle w:val="SDSTableTextNormal"/>
              <w:rPr>
                <w:noProof w:val="0"/>
              </w:rPr>
            </w:pPr>
            <w:r w:rsidRPr="00E158AE">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rsidR="002A5C52" w14:paraId="55F5E961" w14:textId="77777777" w:rsidTr="005F3B0F">
        <w:tc>
          <w:tcPr>
            <w:tcW w:w="3685" w:type="dxa"/>
          </w:tcPr>
          <w:p w14:paraId="33CCD512" w14:textId="77777777" w:rsidR="00827634" w:rsidRPr="00E158AE" w:rsidRDefault="00066C34" w:rsidP="009B0F88">
            <w:pPr>
              <w:pStyle w:val="SDSTableTextNormal"/>
              <w:rPr>
                <w:noProof w:val="0"/>
              </w:rPr>
            </w:pPr>
            <w:r>
              <w:t>Other information</w:t>
            </w:r>
          </w:p>
        </w:tc>
        <w:tc>
          <w:tcPr>
            <w:tcW w:w="284" w:type="dxa"/>
          </w:tcPr>
          <w:p w14:paraId="5416D1BB" w14:textId="77777777" w:rsidR="00827634" w:rsidRPr="00E158AE" w:rsidRDefault="00000000" w:rsidP="00E10F57">
            <w:pPr>
              <w:pStyle w:val="SDSTableTextColonColumn"/>
              <w:rPr>
                <w:noProof w:val="0"/>
              </w:rPr>
            </w:pPr>
            <w:r w:rsidRPr="00E158AE">
              <w:rPr>
                <w:noProof w:val="0"/>
              </w:rPr>
              <w:t>:</w:t>
            </w:r>
          </w:p>
        </w:tc>
        <w:tc>
          <w:tcPr>
            <w:tcW w:w="6520" w:type="dxa"/>
          </w:tcPr>
          <w:p w14:paraId="0A78C3A3" w14:textId="77777777" w:rsidR="00827634" w:rsidRPr="00E158AE" w:rsidRDefault="00066C34" w:rsidP="009B0F88">
            <w:pPr>
              <w:pStyle w:val="SDSTableTextNormal"/>
              <w:rPr>
                <w:noProof w:val="0"/>
              </w:rPr>
            </w:pPr>
            <w:r>
              <w:t>None.</w:t>
            </w:r>
          </w:p>
        </w:tc>
      </w:tr>
    </w:tbl>
    <w:p w14:paraId="56070BAC" w14:textId="77777777"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2A5C52" w14:paraId="2A708355" w14:textId="77777777" w:rsidTr="002A5C52">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6757B2BA" w14:textId="77777777" w:rsidR="00827634" w:rsidRPr="00E158AE" w:rsidRDefault="00000000" w:rsidP="00F47054">
            <w:pPr>
              <w:pStyle w:val="SDSTableTextHeading1"/>
              <w:rPr>
                <w:noProof w:val="0"/>
                <w:highlight w:val="yellow"/>
              </w:rPr>
            </w:pPr>
            <w:r w:rsidRPr="00E158AE">
              <w:t>Full text of H- and EUH-statements</w:t>
            </w:r>
            <w:r w:rsidRPr="00E158AE">
              <w:rPr>
                <w:noProof w:val="0"/>
              </w:rPr>
              <w:t>:</w:t>
            </w:r>
          </w:p>
        </w:tc>
      </w:tr>
      <w:tr w:rsidR="002A5C52" w14:paraId="5091AB07" w14:textId="77777777" w:rsidTr="002A5C52">
        <w:tc>
          <w:tcPr>
            <w:tcW w:w="1984" w:type="dxa"/>
          </w:tcPr>
          <w:p w14:paraId="396B0DB9" w14:textId="77777777" w:rsidR="00827634" w:rsidRPr="00E158AE" w:rsidRDefault="00066C34" w:rsidP="009B0F88">
            <w:pPr>
              <w:pStyle w:val="SDSTableTextNormal"/>
              <w:rPr>
                <w:noProof w:val="0"/>
              </w:rPr>
            </w:pPr>
            <w:r>
              <w:t>EUH208</w:t>
            </w:r>
          </w:p>
        </w:tc>
        <w:tc>
          <w:tcPr>
            <w:tcW w:w="8504" w:type="dxa"/>
          </w:tcPr>
          <w:p w14:paraId="5AFA54BD" w14:textId="77777777" w:rsidR="00827634" w:rsidRPr="00E158AE" w:rsidRDefault="00000000" w:rsidP="009B0F88">
            <w:pPr>
              <w:pStyle w:val="SDSTableTextNormal"/>
              <w:rPr>
                <w:noProof w:val="0"/>
              </w:rPr>
            </w:pPr>
            <w:r w:rsidRPr="00E158AE">
              <w:t>Contains Citral, d-Limonene, Eugenol, Linalool, Orange oil . May produce an allergic reaction.</w:t>
            </w:r>
          </w:p>
        </w:tc>
      </w:tr>
      <w:tr w:rsidR="002A5C52" w14:paraId="43A6CF4C" w14:textId="77777777" w:rsidTr="002A5C52">
        <w:tc>
          <w:tcPr>
            <w:tcW w:w="1984" w:type="dxa"/>
          </w:tcPr>
          <w:p w14:paraId="7F5B199C" w14:textId="77777777" w:rsidR="00827634" w:rsidRPr="00E158AE" w:rsidRDefault="00066C34" w:rsidP="009B0F88">
            <w:pPr>
              <w:pStyle w:val="SDSTableTextNormal"/>
              <w:rPr>
                <w:noProof w:val="0"/>
              </w:rPr>
            </w:pPr>
            <w:r>
              <w:t>EUH210</w:t>
            </w:r>
          </w:p>
        </w:tc>
        <w:tc>
          <w:tcPr>
            <w:tcW w:w="8504" w:type="dxa"/>
          </w:tcPr>
          <w:p w14:paraId="64F26F5A" w14:textId="77777777" w:rsidR="00827634" w:rsidRPr="00E158AE" w:rsidRDefault="00000000" w:rsidP="009B0F88">
            <w:pPr>
              <w:pStyle w:val="SDSTableTextNormal"/>
              <w:rPr>
                <w:noProof w:val="0"/>
              </w:rPr>
            </w:pPr>
            <w:r w:rsidRPr="00E158AE">
              <w:t>Safety data sheet available on request.</w:t>
            </w:r>
          </w:p>
        </w:tc>
      </w:tr>
    </w:tbl>
    <w:p w14:paraId="716B7D42" w14:textId="77777777" w:rsidR="00827634" w:rsidRPr="00E158AE" w:rsidRDefault="00827634" w:rsidP="00EA16DA">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2A5C52" w14:paraId="5EDFA793" w14:textId="77777777" w:rsidTr="00EA59A7">
        <w:tc>
          <w:tcPr>
            <w:tcW w:w="3685" w:type="dxa"/>
          </w:tcPr>
          <w:p w14:paraId="43B14756" w14:textId="77777777" w:rsidR="00F7602A" w:rsidRPr="00E158AE" w:rsidRDefault="00066C34" w:rsidP="009B0F88">
            <w:pPr>
              <w:pStyle w:val="SDSTableTextNormal"/>
              <w:rPr>
                <w:noProof w:val="0"/>
              </w:rPr>
            </w:pPr>
            <w:r>
              <w:t>The classification complies with</w:t>
            </w:r>
          </w:p>
        </w:tc>
        <w:tc>
          <w:tcPr>
            <w:tcW w:w="284" w:type="dxa"/>
          </w:tcPr>
          <w:p w14:paraId="030A798D" w14:textId="77777777" w:rsidR="00F7602A" w:rsidRPr="00E158AE" w:rsidRDefault="00000000" w:rsidP="00E10F57">
            <w:pPr>
              <w:pStyle w:val="SDSTableTextColonColumn"/>
              <w:rPr>
                <w:noProof w:val="0"/>
              </w:rPr>
            </w:pPr>
            <w:r w:rsidRPr="00E158AE">
              <w:rPr>
                <w:noProof w:val="0"/>
              </w:rPr>
              <w:t>:</w:t>
            </w:r>
          </w:p>
        </w:tc>
        <w:tc>
          <w:tcPr>
            <w:tcW w:w="6520" w:type="dxa"/>
          </w:tcPr>
          <w:p w14:paraId="43E5B864" w14:textId="77777777" w:rsidR="00F7602A" w:rsidRPr="00E158AE" w:rsidRDefault="00066C34" w:rsidP="009B0F88">
            <w:pPr>
              <w:pStyle w:val="SDSTableTextNormal"/>
              <w:rPr>
                <w:noProof w:val="0"/>
              </w:rPr>
            </w:pPr>
            <w:r>
              <w:t>ATP 12</w:t>
            </w:r>
          </w:p>
        </w:tc>
      </w:tr>
    </w:tbl>
    <w:p w14:paraId="452C9BAD" w14:textId="77777777" w:rsidR="00827634" w:rsidRPr="00E158AE" w:rsidRDefault="00A55330" w:rsidP="00E36840">
      <w:pPr>
        <w:pStyle w:val="SDSTextGray"/>
        <w:rPr>
          <w:noProof w:val="0"/>
        </w:rPr>
      </w:pPr>
      <w:r w:rsidRPr="00E158AE">
        <w:t>Safety Data Sheet (SDS), EU</w:t>
      </w:r>
    </w:p>
    <w:p w14:paraId="5B5D1D8E" w14:textId="77777777" w:rsidR="00C51BBD" w:rsidRPr="00E158AE" w:rsidRDefault="00000000" w:rsidP="00884972">
      <w:pPr>
        <w:pStyle w:val="SDSTextGray"/>
        <w:rPr>
          <w:noProof w:val="0"/>
        </w:rPr>
      </w:pPr>
      <w:r w:rsidRPr="00E158AE">
        <w:t>This information is based on our current knowledge and is intended to describe the product for the purposes of health, safety and environmental requirements only. It should not therefore be construed as guaranteeing any specific property of the product.</w:t>
      </w:r>
    </w:p>
    <w:sectPr w:rsidR="00C51BBD" w:rsidRPr="00E158AE" w:rsidSect="00827634">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BD52B" w14:textId="77777777" w:rsidR="00A00472" w:rsidRDefault="00A00472">
      <w:pPr>
        <w:spacing w:line="240" w:lineRule="auto"/>
      </w:pPr>
      <w:r>
        <w:separator/>
      </w:r>
    </w:p>
  </w:endnote>
  <w:endnote w:type="continuationSeparator" w:id="0">
    <w:p w14:paraId="32A7F83B" w14:textId="77777777" w:rsidR="00A00472" w:rsidRDefault="00A004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39D0" w14:textId="77777777" w:rsidR="008468AF" w:rsidRDefault="008468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2A5C52" w14:paraId="5D710D83" w14:textId="77777777" w:rsidTr="003D2219">
      <w:trPr>
        <w:trHeight w:val="57"/>
      </w:trPr>
      <w:tc>
        <w:tcPr>
          <w:tcW w:w="3515" w:type="dxa"/>
          <w:tcBorders>
            <w:top w:val="nil"/>
            <w:bottom w:val="single" w:sz="4" w:space="0" w:color="auto"/>
          </w:tcBorders>
        </w:tcPr>
        <w:p w14:paraId="6784F44A" w14:textId="77777777" w:rsidR="00821D42" w:rsidRPr="00364592" w:rsidRDefault="00821D42" w:rsidP="00364592">
          <w:pPr>
            <w:pStyle w:val="SDSTextBlankLine"/>
          </w:pPr>
        </w:p>
      </w:tc>
      <w:tc>
        <w:tcPr>
          <w:tcW w:w="3458" w:type="dxa"/>
          <w:tcBorders>
            <w:top w:val="nil"/>
            <w:bottom w:val="single" w:sz="4" w:space="0" w:color="auto"/>
          </w:tcBorders>
        </w:tcPr>
        <w:p w14:paraId="729CAFEB" w14:textId="77777777" w:rsidR="00821D42" w:rsidRPr="00364592" w:rsidRDefault="00821D42" w:rsidP="00364592">
          <w:pPr>
            <w:pStyle w:val="SDSTextBlankLine"/>
          </w:pPr>
        </w:p>
      </w:tc>
      <w:tc>
        <w:tcPr>
          <w:tcW w:w="3515" w:type="dxa"/>
          <w:tcBorders>
            <w:top w:val="nil"/>
            <w:bottom w:val="single" w:sz="4" w:space="0" w:color="auto"/>
          </w:tcBorders>
        </w:tcPr>
        <w:p w14:paraId="0015BFF0" w14:textId="77777777" w:rsidR="00821D42" w:rsidRPr="00364592" w:rsidRDefault="00821D42" w:rsidP="00364592">
          <w:pPr>
            <w:pStyle w:val="SDSTextBlankLine"/>
          </w:pPr>
        </w:p>
      </w:tc>
    </w:tr>
    <w:tr w:rsidR="002A5C52" w14:paraId="392D75DA" w14:textId="77777777" w:rsidTr="003D2219">
      <w:trPr>
        <w:trHeight w:val="20"/>
      </w:trPr>
      <w:tc>
        <w:tcPr>
          <w:tcW w:w="3515" w:type="dxa"/>
          <w:tcBorders>
            <w:top w:val="single" w:sz="4" w:space="0" w:color="auto"/>
          </w:tcBorders>
        </w:tcPr>
        <w:p w14:paraId="552044B0" w14:textId="77777777" w:rsidR="00821D42" w:rsidRPr="00CD36AF" w:rsidRDefault="00821D42" w:rsidP="00CD36AF">
          <w:pPr>
            <w:pStyle w:val="SDSTableTextFooter"/>
          </w:pPr>
        </w:p>
      </w:tc>
      <w:tc>
        <w:tcPr>
          <w:tcW w:w="3458" w:type="dxa"/>
          <w:tcBorders>
            <w:top w:val="single" w:sz="4" w:space="0" w:color="auto"/>
          </w:tcBorders>
        </w:tcPr>
        <w:p w14:paraId="51F80335" w14:textId="77777777" w:rsidR="00821D42" w:rsidRPr="00CD36AF" w:rsidRDefault="00000000" w:rsidP="00CD36AF">
          <w:pPr>
            <w:pStyle w:val="SDSTableTextFooter"/>
            <w:jc w:val="center"/>
          </w:pPr>
          <w:r>
            <w:t>EN (English)</w:t>
          </w:r>
        </w:p>
      </w:tc>
      <w:tc>
        <w:tcPr>
          <w:tcW w:w="3515" w:type="dxa"/>
          <w:tcBorders>
            <w:top w:val="single" w:sz="4" w:space="0" w:color="auto"/>
          </w:tcBorders>
        </w:tcPr>
        <w:p w14:paraId="329FD7FB" w14:textId="77777777" w:rsidR="00821D42" w:rsidRPr="00CD36AF" w:rsidRDefault="00000000" w:rsidP="00CD36AF">
          <w:pPr>
            <w:pStyle w:val="SDSTableTextFooter"/>
            <w:jc w:val="right"/>
          </w:pPr>
          <w:r w:rsidRPr="00CD36AF">
            <w:fldChar w:fldCharType="begin"/>
          </w:r>
          <w:r w:rsidRPr="00CD36AF">
            <w:instrText xml:space="preserve"> PAGE   \* MERGEFORMAT </w:instrText>
          </w:r>
          <w:r w:rsidRPr="00CD36AF">
            <w:fldChar w:fldCharType="separate"/>
          </w:r>
          <w:r w:rsidRPr="00CD36AF">
            <w:t>8</w:t>
          </w:r>
          <w:r w:rsidRPr="00CD36AF">
            <w:fldChar w:fldCharType="end"/>
          </w:r>
          <w:r w:rsidRPr="00CD36AF">
            <w:t>/</w:t>
          </w:r>
          <w:r w:rsidRPr="00CD36AF">
            <w:fldChar w:fldCharType="begin"/>
          </w:r>
          <w:r>
            <w:instrText xml:space="preserve"> NUMPAGES   \* MERGEFORMAT </w:instrText>
          </w:r>
          <w:r w:rsidRPr="00CD36AF">
            <w:fldChar w:fldCharType="separate"/>
          </w:r>
          <w:r w:rsidRPr="00CD36AF">
            <w:t>8</w:t>
          </w:r>
          <w:r w:rsidRPr="00CD36AF">
            <w:fldChar w:fldCharType="end"/>
          </w:r>
        </w:p>
      </w:tc>
    </w:tr>
  </w:tbl>
  <w:p w14:paraId="200EF27B" w14:textId="77777777" w:rsidR="00821D42" w:rsidRPr="00366799" w:rsidRDefault="00821D42" w:rsidP="00827634">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2A5C52" w14:paraId="0E2AE3A8" w14:textId="77777777" w:rsidTr="003D2219">
      <w:trPr>
        <w:trHeight w:val="57"/>
      </w:trPr>
      <w:tc>
        <w:tcPr>
          <w:tcW w:w="3515" w:type="dxa"/>
          <w:tcBorders>
            <w:top w:val="nil"/>
            <w:bottom w:val="single" w:sz="4" w:space="0" w:color="auto"/>
          </w:tcBorders>
        </w:tcPr>
        <w:p w14:paraId="7E882FD3" w14:textId="77777777" w:rsidR="00821D42" w:rsidRPr="00F344F0" w:rsidRDefault="00821D42" w:rsidP="00F344F0">
          <w:pPr>
            <w:pStyle w:val="SDSTextBlankLine"/>
          </w:pPr>
        </w:p>
      </w:tc>
      <w:tc>
        <w:tcPr>
          <w:tcW w:w="3458" w:type="dxa"/>
          <w:tcBorders>
            <w:top w:val="nil"/>
            <w:bottom w:val="single" w:sz="4" w:space="0" w:color="auto"/>
          </w:tcBorders>
        </w:tcPr>
        <w:p w14:paraId="499FA21F" w14:textId="77777777" w:rsidR="00821D42" w:rsidRPr="00F344F0" w:rsidRDefault="00821D42" w:rsidP="00F344F0">
          <w:pPr>
            <w:pStyle w:val="SDSTextBlankLine"/>
          </w:pPr>
        </w:p>
      </w:tc>
      <w:tc>
        <w:tcPr>
          <w:tcW w:w="3515" w:type="dxa"/>
          <w:tcBorders>
            <w:top w:val="nil"/>
            <w:bottom w:val="single" w:sz="4" w:space="0" w:color="auto"/>
          </w:tcBorders>
        </w:tcPr>
        <w:p w14:paraId="0C1B4B78" w14:textId="77777777" w:rsidR="00821D42" w:rsidRPr="00F344F0" w:rsidRDefault="00821D42" w:rsidP="00F344F0">
          <w:pPr>
            <w:pStyle w:val="SDSTextBlankLine"/>
          </w:pPr>
        </w:p>
      </w:tc>
    </w:tr>
    <w:tr w:rsidR="002A5C52" w14:paraId="5914F91A" w14:textId="77777777" w:rsidTr="003D2219">
      <w:trPr>
        <w:trHeight w:val="20"/>
      </w:trPr>
      <w:tc>
        <w:tcPr>
          <w:tcW w:w="3515" w:type="dxa"/>
          <w:tcBorders>
            <w:top w:val="single" w:sz="4" w:space="0" w:color="auto"/>
          </w:tcBorders>
        </w:tcPr>
        <w:p w14:paraId="1E6C6C31" w14:textId="77777777" w:rsidR="00821D42" w:rsidRPr="00CD36AF" w:rsidRDefault="00821D42" w:rsidP="00CD36AF">
          <w:pPr>
            <w:pStyle w:val="SDSTableTextFooter"/>
          </w:pPr>
        </w:p>
      </w:tc>
      <w:tc>
        <w:tcPr>
          <w:tcW w:w="3458" w:type="dxa"/>
          <w:tcBorders>
            <w:top w:val="single" w:sz="4" w:space="0" w:color="auto"/>
          </w:tcBorders>
        </w:tcPr>
        <w:p w14:paraId="407F4434" w14:textId="77777777" w:rsidR="00821D42" w:rsidRPr="00CD36AF" w:rsidRDefault="00000000" w:rsidP="00CD36AF">
          <w:pPr>
            <w:pStyle w:val="SDSTableTextFooter"/>
            <w:jc w:val="center"/>
          </w:pPr>
          <w:r>
            <w:t>EN (English)</w:t>
          </w:r>
        </w:p>
      </w:tc>
      <w:tc>
        <w:tcPr>
          <w:tcW w:w="3515" w:type="dxa"/>
          <w:tcBorders>
            <w:top w:val="single" w:sz="4" w:space="0" w:color="auto"/>
          </w:tcBorders>
        </w:tcPr>
        <w:p w14:paraId="6D6865C4" w14:textId="77777777" w:rsidR="00821D42" w:rsidRPr="00CD36AF" w:rsidRDefault="00000000"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8</w:t>
          </w:r>
          <w:r w:rsidRPr="00CD36AF">
            <w:fldChar w:fldCharType="end"/>
          </w:r>
        </w:p>
      </w:tc>
    </w:tr>
  </w:tbl>
  <w:p w14:paraId="14A53FAD" w14:textId="77777777" w:rsidR="00821D42" w:rsidRPr="009E179A" w:rsidRDefault="00821D42"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B4FE0" w14:textId="77777777" w:rsidR="00A00472" w:rsidRDefault="00A00472">
      <w:pPr>
        <w:spacing w:line="240" w:lineRule="auto"/>
      </w:pPr>
      <w:r>
        <w:separator/>
      </w:r>
    </w:p>
  </w:footnote>
  <w:footnote w:type="continuationSeparator" w:id="0">
    <w:p w14:paraId="0AC42D95" w14:textId="77777777" w:rsidR="00A00472" w:rsidRDefault="00A004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D310B" w14:textId="77777777" w:rsidR="008468AF" w:rsidRDefault="008468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2A5C52" w14:paraId="152393C2" w14:textId="77777777" w:rsidTr="001F679A">
      <w:trPr>
        <w:trHeight w:val="20"/>
      </w:trPr>
      <w:tc>
        <w:tcPr>
          <w:tcW w:w="10488" w:type="dxa"/>
          <w:gridSpan w:val="2"/>
          <w:tcMar>
            <w:left w:w="0" w:type="dxa"/>
          </w:tcMar>
        </w:tcPr>
        <w:p w14:paraId="56EE75A1" w14:textId="62EB917D" w:rsidR="00821D42" w:rsidRPr="001F679A" w:rsidRDefault="00000000" w:rsidP="001F679A">
          <w:pPr>
            <w:pStyle w:val="SDSTableTextHeader"/>
            <w:rPr>
              <w:b/>
              <w:sz w:val="32"/>
              <w:szCs w:val="32"/>
            </w:rPr>
          </w:pPr>
          <w:r w:rsidRPr="00F352B3">
            <w:rPr>
              <w:b/>
              <w:sz w:val="32"/>
              <w:szCs w:val="32"/>
            </w:rPr>
            <w:t>BANANA &amp; GINGER LILY 10%</w:t>
          </w:r>
        </w:p>
      </w:tc>
    </w:tr>
    <w:tr w:rsidR="002A5C52" w14:paraId="41A26658" w14:textId="77777777" w:rsidTr="001F679A">
      <w:trPr>
        <w:trHeight w:val="20"/>
      </w:trPr>
      <w:tc>
        <w:tcPr>
          <w:tcW w:w="7483" w:type="dxa"/>
          <w:tcMar>
            <w:left w:w="0" w:type="dxa"/>
          </w:tcMar>
        </w:tcPr>
        <w:p w14:paraId="10E82D08" w14:textId="77777777" w:rsidR="00821D42" w:rsidRDefault="00000000" w:rsidP="00F352B3">
          <w:pPr>
            <w:pStyle w:val="SDSTableTextHeader"/>
            <w:rPr>
              <w:sz w:val="24"/>
              <w:szCs w:val="24"/>
            </w:rPr>
          </w:pPr>
          <w:r>
            <w:rPr>
              <w:sz w:val="24"/>
              <w:szCs w:val="24"/>
            </w:rPr>
            <w:t>Safety Data Sheet</w:t>
          </w:r>
        </w:p>
      </w:tc>
      <w:tc>
        <w:tcPr>
          <w:tcW w:w="3005" w:type="dxa"/>
        </w:tcPr>
        <w:p w14:paraId="36143E2F" w14:textId="77777777" w:rsidR="00821D42" w:rsidRPr="001F679A" w:rsidRDefault="00821D42" w:rsidP="001F679A">
          <w:pPr>
            <w:pStyle w:val="SDSTableTextHeader"/>
            <w:jc w:val="right"/>
            <w:rPr>
              <w:b/>
              <w:color w:val="FF0000"/>
              <w:sz w:val="24"/>
              <w:szCs w:val="24"/>
            </w:rPr>
          </w:pPr>
        </w:p>
      </w:tc>
    </w:tr>
    <w:tr w:rsidR="002A5C52" w14:paraId="57180545" w14:textId="77777777" w:rsidTr="001F679A">
      <w:trPr>
        <w:trHeight w:val="20"/>
      </w:trPr>
      <w:tc>
        <w:tcPr>
          <w:tcW w:w="10488" w:type="dxa"/>
          <w:gridSpan w:val="2"/>
          <w:tcBorders>
            <w:bottom w:val="single" w:sz="4" w:space="0" w:color="auto"/>
          </w:tcBorders>
          <w:tcMar>
            <w:left w:w="0" w:type="dxa"/>
          </w:tcMar>
        </w:tcPr>
        <w:p w14:paraId="0E3D0C92" w14:textId="77777777" w:rsidR="00821D42" w:rsidRPr="001F679A" w:rsidRDefault="00000000" w:rsidP="00F352B3">
          <w:pPr>
            <w:pStyle w:val="SDSTableTextHeader"/>
            <w:rPr>
              <w:lang w:val="fr-BE"/>
            </w:rPr>
          </w:pPr>
          <w:r w:rsidRPr="00A6053A">
            <w:rPr>
              <w:lang w:val="fr-BE"/>
            </w:rPr>
            <w:t>according to Regulation (EC) No. 1907/2006 (REACH) with its amendment Regulation (EU) 2020/878</w:t>
          </w:r>
        </w:p>
      </w:tc>
    </w:tr>
    <w:tr w:rsidR="002A5C52" w14:paraId="3CDE6C3B" w14:textId="77777777" w:rsidTr="001F679A">
      <w:trPr>
        <w:trHeight w:val="57"/>
      </w:trPr>
      <w:tc>
        <w:tcPr>
          <w:tcW w:w="10488" w:type="dxa"/>
          <w:gridSpan w:val="2"/>
          <w:tcBorders>
            <w:top w:val="single" w:sz="4" w:space="0" w:color="auto"/>
          </w:tcBorders>
          <w:tcMar>
            <w:left w:w="0" w:type="dxa"/>
          </w:tcMar>
        </w:tcPr>
        <w:p w14:paraId="4F8F05CD" w14:textId="77777777" w:rsidR="00821D42" w:rsidRPr="005A7BF2" w:rsidRDefault="00821D42" w:rsidP="007B5AAD">
          <w:pPr>
            <w:pStyle w:val="SDSTextBlankLine"/>
            <w:rPr>
              <w:lang w:val="fr-BE"/>
            </w:rPr>
          </w:pPr>
        </w:p>
      </w:tc>
    </w:tr>
  </w:tbl>
  <w:p w14:paraId="3BEAD658" w14:textId="77777777" w:rsidR="00821D42" w:rsidRPr="00476A6E" w:rsidRDefault="00821D42" w:rsidP="0075025C">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2A5C52" w14:paraId="3BCC9CDB" w14:textId="77777777" w:rsidTr="00FD6B1D">
      <w:trPr>
        <w:trHeight w:val="20"/>
      </w:trPr>
      <w:tc>
        <w:tcPr>
          <w:tcW w:w="10490" w:type="dxa"/>
          <w:gridSpan w:val="2"/>
          <w:tcBorders>
            <w:bottom w:val="nil"/>
          </w:tcBorders>
          <w:tcMar>
            <w:left w:w="0" w:type="dxa"/>
          </w:tcMar>
        </w:tcPr>
        <w:p w14:paraId="5901F97A" w14:textId="6A944D18" w:rsidR="00821D42" w:rsidRPr="008F5B08" w:rsidRDefault="00000000" w:rsidP="00FD6B1D">
          <w:pPr>
            <w:pStyle w:val="SDSTableTextHeader"/>
            <w:rPr>
              <w:b/>
              <w:sz w:val="32"/>
              <w:szCs w:val="32"/>
            </w:rPr>
          </w:pPr>
          <w:r w:rsidRPr="00DB1125">
            <w:rPr>
              <w:b/>
              <w:sz w:val="32"/>
              <w:szCs w:val="32"/>
            </w:rPr>
            <w:t>BANANA &amp; GINGER LILY 10%</w:t>
          </w:r>
        </w:p>
      </w:tc>
    </w:tr>
    <w:tr w:rsidR="002A5C52" w14:paraId="54B706CF" w14:textId="77777777" w:rsidTr="00FD6B1D">
      <w:trPr>
        <w:trHeight w:val="20"/>
      </w:trPr>
      <w:tc>
        <w:tcPr>
          <w:tcW w:w="7483" w:type="dxa"/>
          <w:tcBorders>
            <w:bottom w:val="nil"/>
          </w:tcBorders>
          <w:tcMar>
            <w:left w:w="0" w:type="dxa"/>
          </w:tcMar>
        </w:tcPr>
        <w:p w14:paraId="33AA47BD" w14:textId="77777777" w:rsidR="00821D42" w:rsidRDefault="00000000" w:rsidP="00FD6B1D">
          <w:pPr>
            <w:pStyle w:val="SDSTableTextHeader"/>
            <w:rPr>
              <w:sz w:val="24"/>
              <w:szCs w:val="24"/>
            </w:rPr>
          </w:pPr>
          <w:r>
            <w:rPr>
              <w:sz w:val="24"/>
              <w:szCs w:val="24"/>
            </w:rPr>
            <w:t>Safety Data Sheet</w:t>
          </w:r>
        </w:p>
      </w:tc>
      <w:tc>
        <w:tcPr>
          <w:tcW w:w="3005" w:type="dxa"/>
          <w:tcBorders>
            <w:bottom w:val="nil"/>
          </w:tcBorders>
        </w:tcPr>
        <w:p w14:paraId="268EF0C2" w14:textId="77777777" w:rsidR="00821D42" w:rsidRPr="008F5B08" w:rsidRDefault="00821D42" w:rsidP="00FD6B1D">
          <w:pPr>
            <w:pStyle w:val="SDSTableTextHeader"/>
            <w:jc w:val="right"/>
            <w:rPr>
              <w:b/>
              <w:color w:val="FF0000"/>
              <w:sz w:val="24"/>
              <w:szCs w:val="24"/>
            </w:rPr>
          </w:pPr>
        </w:p>
      </w:tc>
    </w:tr>
    <w:tr w:rsidR="002A5C52" w14:paraId="1DFFDEDB" w14:textId="77777777" w:rsidTr="00FD6B1D">
      <w:trPr>
        <w:trHeight w:val="20"/>
      </w:trPr>
      <w:tc>
        <w:tcPr>
          <w:tcW w:w="10490" w:type="dxa"/>
          <w:gridSpan w:val="2"/>
          <w:tcBorders>
            <w:top w:val="nil"/>
            <w:bottom w:val="single" w:sz="4" w:space="0" w:color="auto"/>
          </w:tcBorders>
          <w:tcMar>
            <w:left w:w="0" w:type="dxa"/>
          </w:tcMar>
        </w:tcPr>
        <w:p w14:paraId="0C8D2638" w14:textId="77777777" w:rsidR="00821D42" w:rsidRPr="00A6053A" w:rsidRDefault="00000000" w:rsidP="00FD6B1D">
          <w:pPr>
            <w:pStyle w:val="SDSTableTextHeader"/>
            <w:rPr>
              <w:lang w:val="fr-BE"/>
            </w:rPr>
          </w:pPr>
          <w:r w:rsidRPr="00A6053A">
            <w:rPr>
              <w:lang w:val="fr-BE"/>
            </w:rPr>
            <w:t>according to Regulation (EC) No. 1907/2006 (REACH) with its amendment Regulation (EU) 2020/878</w:t>
          </w:r>
        </w:p>
      </w:tc>
    </w:tr>
    <w:tr w:rsidR="002A5C52" w14:paraId="528590ED" w14:textId="77777777" w:rsidTr="00FD6B1D">
      <w:trPr>
        <w:trHeight w:val="57"/>
      </w:trPr>
      <w:tc>
        <w:tcPr>
          <w:tcW w:w="10490" w:type="dxa"/>
          <w:gridSpan w:val="2"/>
          <w:tcBorders>
            <w:top w:val="single" w:sz="4" w:space="0" w:color="auto"/>
            <w:bottom w:val="nil"/>
          </w:tcBorders>
          <w:tcMar>
            <w:left w:w="0" w:type="dxa"/>
          </w:tcMar>
        </w:tcPr>
        <w:p w14:paraId="7C1526FC" w14:textId="77777777" w:rsidR="00821D42" w:rsidRPr="00371194" w:rsidRDefault="00821D42"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5C52"/>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68AF"/>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472"/>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685D3D61"/>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8</Pages>
  <Words>2297</Words>
  <Characters>13095</Characters>
  <Application>Microsoft Office Word</Application>
  <DocSecurity>0</DocSecurity>
  <Lines>109</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1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haz Chaudhry</cp:lastModifiedBy>
  <cp:revision>19</cp:revision>
  <cp:lastPrinted>2019-08-29T12:09:00Z</cp:lastPrinted>
  <dcterms:created xsi:type="dcterms:W3CDTF">2022-06-27T09:09:00Z</dcterms:created>
  <dcterms:modified xsi:type="dcterms:W3CDTF">2023-10-30T09:42:00Z</dcterms:modified>
</cp:coreProperties>
</file>